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4A0" w:firstRow="1" w:lastRow="0" w:firstColumn="1" w:lastColumn="0" w:noHBand="0" w:noVBand="1"/>
      </w:tblPr>
      <w:tblGrid>
        <w:gridCol w:w="10790"/>
      </w:tblGrid>
      <w:tr w:rsidR="001D78B9" w14:paraId="1855A957" w14:textId="77777777" w:rsidTr="00216DB3">
        <w:trPr>
          <w:trHeight w:val="1605"/>
        </w:trPr>
        <w:tc>
          <w:tcPr>
            <w:tcW w:w="10790" w:type="dxa"/>
            <w:vAlign w:val="center"/>
          </w:tcPr>
          <w:p w14:paraId="6BAAF3BE" w14:textId="57CF347C" w:rsidR="001D78B9" w:rsidRDefault="00D84336" w:rsidP="00216DB3">
            <w:pPr>
              <w:pStyle w:val="Heading1"/>
            </w:pPr>
            <w:r>
              <w:t>Multi-Platform</w:t>
            </w:r>
            <w:r w:rsidR="00AC27C3">
              <w:t xml:space="preserve"> Desktop RSS Reader</w:t>
            </w:r>
          </w:p>
        </w:tc>
      </w:tr>
      <w:tr w:rsidR="00637B83" w14:paraId="34535EC0" w14:textId="77777777" w:rsidTr="00216DB3">
        <w:trPr>
          <w:trHeight w:val="11259"/>
        </w:trPr>
        <w:tc>
          <w:tcPr>
            <w:tcW w:w="10790" w:type="dxa"/>
            <w:vAlign w:val="center"/>
          </w:tcPr>
          <w:p w14:paraId="294E1A4A" w14:textId="77777777" w:rsidR="00637B83" w:rsidRDefault="00637B83" w:rsidP="00216DB3">
            <w:pPr>
              <w:jc w:val="center"/>
            </w:pPr>
            <w:r w:rsidRPr="00875863">
              <w:rPr>
                <w:noProof/>
                <w:lang w:eastAsia="en-AU"/>
              </w:rPr>
              <mc:AlternateContent>
                <mc:Choice Requires="wps">
                  <w:drawing>
                    <wp:inline distT="0" distB="0" distL="0" distR="0" wp14:anchorId="4686B9AF" wp14:editId="398E499D">
                      <wp:extent cx="6091200" cy="6094800"/>
                      <wp:effectExtent l="0" t="0" r="5080" b="1270"/>
                      <wp:docPr id="21"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6091200" cy="6094800"/>
                              </a:xfrm>
                              <a:custGeom>
                                <a:avLst/>
                                <a:gdLst/>
                                <a:ahLst/>
                                <a:cxnLst>
                                  <a:cxn ang="0">
                                    <a:pos x="wd2" y="hd2"/>
                                  </a:cxn>
                                  <a:cxn ang="5400000">
                                    <a:pos x="wd2" y="hd2"/>
                                  </a:cxn>
                                  <a:cxn ang="10800000">
                                    <a:pos x="wd2" y="hd2"/>
                                  </a:cxn>
                                  <a:cxn ang="16200000">
                                    <a:pos x="wd2" y="hd2"/>
                                  </a:cxn>
                                </a:cxnLst>
                                <a:rect l="0" t="0" r="r" b="b"/>
                                <a:pathLst>
                                  <a:path w="21600" h="21600" extrusionOk="0">
                                    <a:moveTo>
                                      <a:pt x="13049" y="221"/>
                                    </a:moveTo>
                                    <a:lnTo>
                                      <a:pt x="185" y="12839"/>
                                    </a:lnTo>
                                    <a:cubicBezTo>
                                      <a:pt x="212" y="12983"/>
                                      <a:pt x="243" y="13123"/>
                                      <a:pt x="275" y="13263"/>
                                    </a:cubicBezTo>
                                    <a:lnTo>
                                      <a:pt x="13072" y="225"/>
                                    </a:lnTo>
                                    <a:cubicBezTo>
                                      <a:pt x="13063" y="225"/>
                                      <a:pt x="13058" y="225"/>
                                      <a:pt x="13049" y="221"/>
                                    </a:cubicBezTo>
                                    <a:close/>
                                    <a:moveTo>
                                      <a:pt x="14603" y="671"/>
                                    </a:moveTo>
                                    <a:lnTo>
                                      <a:pt x="612" y="14424"/>
                                    </a:lnTo>
                                    <a:cubicBezTo>
                                      <a:pt x="657" y="14546"/>
                                      <a:pt x="702" y="14667"/>
                                      <a:pt x="752" y="14789"/>
                                    </a:cubicBezTo>
                                    <a:lnTo>
                                      <a:pt x="14630" y="680"/>
                                    </a:lnTo>
                                    <a:cubicBezTo>
                                      <a:pt x="14621" y="680"/>
                                      <a:pt x="14612" y="675"/>
                                      <a:pt x="14603" y="671"/>
                                    </a:cubicBezTo>
                                    <a:close/>
                                    <a:moveTo>
                                      <a:pt x="15976" y="1297"/>
                                    </a:moveTo>
                                    <a:lnTo>
                                      <a:pt x="1225" y="15824"/>
                                    </a:lnTo>
                                    <a:cubicBezTo>
                                      <a:pt x="1279" y="15932"/>
                                      <a:pt x="1337" y="16036"/>
                                      <a:pt x="1396" y="16139"/>
                                    </a:cubicBezTo>
                                    <a:lnTo>
                                      <a:pt x="16008" y="1310"/>
                                    </a:lnTo>
                                    <a:cubicBezTo>
                                      <a:pt x="15998" y="1310"/>
                                      <a:pt x="15985" y="1301"/>
                                      <a:pt x="15976" y="1297"/>
                                    </a:cubicBezTo>
                                    <a:close/>
                                    <a:moveTo>
                                      <a:pt x="9136" y="122"/>
                                    </a:moveTo>
                                    <a:lnTo>
                                      <a:pt x="176" y="8846"/>
                                    </a:lnTo>
                                    <a:cubicBezTo>
                                      <a:pt x="140" y="9044"/>
                                      <a:pt x="108" y="9247"/>
                                      <a:pt x="81" y="9449"/>
                                    </a:cubicBezTo>
                                    <a:lnTo>
                                      <a:pt x="9172" y="113"/>
                                    </a:lnTo>
                                    <a:cubicBezTo>
                                      <a:pt x="9163" y="117"/>
                                      <a:pt x="9150" y="117"/>
                                      <a:pt x="9136" y="122"/>
                                    </a:cubicBezTo>
                                    <a:close/>
                                    <a:moveTo>
                                      <a:pt x="11266" y="0"/>
                                    </a:moveTo>
                                    <a:lnTo>
                                      <a:pt x="0" y="11021"/>
                                    </a:lnTo>
                                    <a:cubicBezTo>
                                      <a:pt x="5" y="11187"/>
                                      <a:pt x="9" y="11354"/>
                                      <a:pt x="23" y="11520"/>
                                    </a:cubicBezTo>
                                    <a:lnTo>
                                      <a:pt x="11293" y="0"/>
                                    </a:lnTo>
                                    <a:cubicBezTo>
                                      <a:pt x="11280" y="0"/>
                                      <a:pt x="11275" y="0"/>
                                      <a:pt x="11266" y="0"/>
                                    </a:cubicBezTo>
                                    <a:close/>
                                    <a:moveTo>
                                      <a:pt x="6191" y="1031"/>
                                    </a:moveTo>
                                    <a:lnTo>
                                      <a:pt x="1193" y="5861"/>
                                    </a:lnTo>
                                    <a:cubicBezTo>
                                      <a:pt x="1054" y="6132"/>
                                      <a:pt x="923" y="6406"/>
                                      <a:pt x="811" y="6690"/>
                                    </a:cubicBezTo>
                                    <a:lnTo>
                                      <a:pt x="6362" y="950"/>
                                    </a:lnTo>
                                    <a:cubicBezTo>
                                      <a:pt x="6304" y="977"/>
                                      <a:pt x="6245" y="999"/>
                                      <a:pt x="6191" y="1031"/>
                                    </a:cubicBezTo>
                                    <a:close/>
                                    <a:moveTo>
                                      <a:pt x="17196" y="2071"/>
                                    </a:moveTo>
                                    <a:lnTo>
                                      <a:pt x="1990" y="17071"/>
                                    </a:lnTo>
                                    <a:cubicBezTo>
                                      <a:pt x="2058" y="17161"/>
                                      <a:pt x="2121" y="17256"/>
                                      <a:pt x="2188" y="17346"/>
                                    </a:cubicBezTo>
                                    <a:lnTo>
                                      <a:pt x="17237" y="2098"/>
                                    </a:lnTo>
                                    <a:cubicBezTo>
                                      <a:pt x="17223" y="2089"/>
                                      <a:pt x="17210" y="2080"/>
                                      <a:pt x="17196" y="2071"/>
                                    </a:cubicBezTo>
                                    <a:close/>
                                    <a:moveTo>
                                      <a:pt x="21285" y="8045"/>
                                    </a:moveTo>
                                    <a:lnTo>
                                      <a:pt x="8002" y="21267"/>
                                    </a:lnTo>
                                    <a:cubicBezTo>
                                      <a:pt x="8033" y="21276"/>
                                      <a:pt x="8069" y="21285"/>
                                      <a:pt x="8101" y="21294"/>
                                    </a:cubicBezTo>
                                    <a:lnTo>
                                      <a:pt x="21285" y="8049"/>
                                    </a:lnTo>
                                    <a:cubicBezTo>
                                      <a:pt x="21285" y="8049"/>
                                      <a:pt x="21285" y="8045"/>
                                      <a:pt x="21285" y="8045"/>
                                    </a:cubicBezTo>
                                    <a:close/>
                                    <a:moveTo>
                                      <a:pt x="21591" y="9742"/>
                                    </a:moveTo>
                                    <a:lnTo>
                                      <a:pt x="9690" y="21577"/>
                                    </a:lnTo>
                                    <a:cubicBezTo>
                                      <a:pt x="9731" y="21582"/>
                                      <a:pt x="9771" y="21582"/>
                                      <a:pt x="9812" y="21586"/>
                                    </a:cubicBezTo>
                                    <a:lnTo>
                                      <a:pt x="21591" y="9747"/>
                                    </a:lnTo>
                                    <a:cubicBezTo>
                                      <a:pt x="21591" y="9747"/>
                                      <a:pt x="21591" y="9747"/>
                                      <a:pt x="21591" y="9742"/>
                                    </a:cubicBezTo>
                                    <a:close/>
                                    <a:moveTo>
                                      <a:pt x="18286" y="2980"/>
                                    </a:moveTo>
                                    <a:lnTo>
                                      <a:pt x="2895" y="18183"/>
                                    </a:lnTo>
                                    <a:cubicBezTo>
                                      <a:pt x="2967" y="18264"/>
                                      <a:pt x="3044" y="18341"/>
                                      <a:pt x="3120" y="18417"/>
                                    </a:cubicBezTo>
                                    <a:lnTo>
                                      <a:pt x="18331" y="3021"/>
                                    </a:lnTo>
                                    <a:cubicBezTo>
                                      <a:pt x="18313" y="3007"/>
                                      <a:pt x="18299" y="2994"/>
                                      <a:pt x="18286" y="2980"/>
                                    </a:cubicBezTo>
                                    <a:close/>
                                    <a:moveTo>
                                      <a:pt x="11676" y="21600"/>
                                    </a:moveTo>
                                    <a:cubicBezTo>
                                      <a:pt x="11721" y="21595"/>
                                      <a:pt x="11770" y="21595"/>
                                      <a:pt x="11815" y="21591"/>
                                    </a:cubicBezTo>
                                    <a:lnTo>
                                      <a:pt x="21600" y="11745"/>
                                    </a:lnTo>
                                    <a:cubicBezTo>
                                      <a:pt x="21600" y="11741"/>
                                      <a:pt x="21600" y="11741"/>
                                      <a:pt x="21600" y="11736"/>
                                    </a:cubicBezTo>
                                    <a:lnTo>
                                      <a:pt x="11676" y="21600"/>
                                    </a:lnTo>
                                    <a:close/>
                                    <a:moveTo>
                                      <a:pt x="14368" y="21037"/>
                                    </a:moveTo>
                                    <a:lnTo>
                                      <a:pt x="21073" y="14284"/>
                                    </a:lnTo>
                                    <a:cubicBezTo>
                                      <a:pt x="21078" y="14275"/>
                                      <a:pt x="21078" y="14266"/>
                                      <a:pt x="21082" y="14262"/>
                                    </a:cubicBezTo>
                                    <a:lnTo>
                                      <a:pt x="14188" y="21100"/>
                                    </a:lnTo>
                                    <a:cubicBezTo>
                                      <a:pt x="14247" y="21078"/>
                                      <a:pt x="14305" y="21060"/>
                                      <a:pt x="14368" y="21037"/>
                                    </a:cubicBezTo>
                                    <a:close/>
                                    <a:moveTo>
                                      <a:pt x="19263" y="4043"/>
                                    </a:moveTo>
                                    <a:lnTo>
                                      <a:pt x="4021" y="19232"/>
                                    </a:lnTo>
                                    <a:cubicBezTo>
                                      <a:pt x="4044" y="19250"/>
                                      <a:pt x="4066" y="19268"/>
                                      <a:pt x="4089" y="19282"/>
                                    </a:cubicBezTo>
                                    <a:lnTo>
                                      <a:pt x="19272" y="4052"/>
                                    </a:lnTo>
                                    <a:cubicBezTo>
                                      <a:pt x="19268" y="4052"/>
                                      <a:pt x="19263" y="4047"/>
                                      <a:pt x="19263" y="4043"/>
                                    </a:cubicBezTo>
                                    <a:close/>
                                    <a:moveTo>
                                      <a:pt x="20771" y="6550"/>
                                    </a:moveTo>
                                    <a:lnTo>
                                      <a:pt x="6516" y="20745"/>
                                    </a:lnTo>
                                    <a:cubicBezTo>
                                      <a:pt x="6543" y="20758"/>
                                      <a:pt x="6574" y="20772"/>
                                      <a:pt x="6601" y="20785"/>
                                    </a:cubicBezTo>
                                    <a:lnTo>
                                      <a:pt x="20776" y="6559"/>
                                    </a:lnTo>
                                    <a:cubicBezTo>
                                      <a:pt x="20771" y="6555"/>
                                      <a:pt x="20771" y="6555"/>
                                      <a:pt x="20771" y="6550"/>
                                    </a:cubicBezTo>
                                    <a:close/>
                                    <a:moveTo>
                                      <a:pt x="20092" y="5222"/>
                                    </a:moveTo>
                                    <a:lnTo>
                                      <a:pt x="5196" y="20065"/>
                                    </a:lnTo>
                                    <a:cubicBezTo>
                                      <a:pt x="5223" y="20078"/>
                                      <a:pt x="5246" y="20096"/>
                                      <a:pt x="5273" y="20110"/>
                                    </a:cubicBezTo>
                                    <a:lnTo>
                                      <a:pt x="20096" y="5236"/>
                                    </a:lnTo>
                                    <a:cubicBezTo>
                                      <a:pt x="20092" y="5231"/>
                                      <a:pt x="20092" y="5227"/>
                                      <a:pt x="20092" y="5222"/>
                                    </a:cubicBezTo>
                                    <a:close/>
                                  </a:path>
                                </a:pathLst>
                              </a:custGeom>
                              <a:gradFill flip="none" rotWithShape="1">
                                <a:gsLst>
                                  <a:gs pos="0">
                                    <a:schemeClr val="accent2"/>
                                  </a:gs>
                                  <a:gs pos="100000">
                                    <a:schemeClr val="accent3"/>
                                  </a:gs>
                                </a:gsLst>
                                <a:lin ang="0" scaled="1"/>
                                <a:tileRect/>
                              </a:gradFill>
                              <a:ln w="12700">
                                <a:miter lim="400000"/>
                              </a:ln>
                            </wps:spPr>
                            <wps:bodyPr lIns="38100" tIns="38100" rIns="38100" bIns="38100" anchor="ctr"/>
                          </wps:wsp>
                        </a:graphicData>
                      </a:graphic>
                    </wp:inline>
                  </w:drawing>
                </mc:Choice>
                <mc:Fallback>
                  <w:pict>
                    <v:shape w14:anchorId="671754C7" id="Shape" o:spid="_x0000_s1026" alt="&quot;&quot;" style="width:479.6pt;height:479.9pt;visibility:visible;mso-wrap-style:square;mso-left-percent:-10001;mso-top-percent:-10001;mso-position-horizontal:absolute;mso-position-horizontal-relative:char;mso-position-vertical:absolute;mso-position-vertical-relative:line;mso-left-percent:-10001;mso-top-percent:-10001;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" path="m13049,221l185,12839v27,144,58,284,90,424l13072,225v-9,,-14,,-23,-4xm14603,671l612,14424v45,122,90,243,140,365l14630,680v-9,,-18,-5,-27,-9xm15976,1297l1225,15824v54,108,112,212,171,315l16008,1310v-10,,-23,-9,-32,-13xm9136,122l176,8846v-36,198,-68,401,-95,603l9172,113v-9,4,-22,4,-36,9xm11266,l,11021v5,166,9,333,23,499l11293,v-13,,-18,,-27,xm6191,1031l1193,5861v-139,271,-270,545,-382,829l6362,950v-58,27,-117,49,-171,81xm17196,2071l1990,17071v68,90,131,185,198,275l17237,2098v-14,-9,-27,-18,-41,-27xm21285,8045l8002,21267v31,9,67,18,99,27l21285,8049v,,,-4,,-4xm21591,9742l9690,21577v41,5,81,5,122,9l21591,9747v,,,,,-5xm18286,2980l2895,18183v72,81,149,158,225,234l18331,3021v-18,-14,-32,-27,-45,-41xm11676,21600v45,-5,94,-5,139,-9l21600,11745v,-4,,-4,,-9l11676,21600xm14368,21037r6705,-6753c21078,14275,21078,14266,21082,14262r-6894,6838c14247,21078,14305,21060,14368,21037xm19263,4043l4021,19232v23,18,45,36,68,50l19272,4052v-4,,-9,-5,-9,-9xm20771,6550l6516,20745v27,13,58,27,85,40l20776,6559v-5,-4,-5,-4,-5,-9xm20092,5222l5196,20065v27,13,50,31,77,45l20096,5236v-4,-5,-4,-9,-4,-14xe" fillcolor="#ff1571 [3205]" stroked="f" strokeweight="1pt">
                      <v:fill color2="#fdc082 [3206]" rotate="t" angle="90" focus="100%" type="gradient"/>
                      <v:stroke miterlimit="4" joinstyle="miter"/>
                      <v:path arrowok="t" o:extrusionok="f" o:connecttype="custom" o:connectlocs="3045600,3047400;3045600,3047400;3045600,3047400;3045600,3047400" o:connectangles="0,90,180,270"/>
                      <w10:anchorlock/>
                    </v:shape>
                  </w:pict>
                </mc:Fallback>
              </mc:AlternateContent>
            </w:r>
          </w:p>
        </w:tc>
      </w:tr>
    </w:tbl>
    <w:p w14:paraId="31459E05" w14:textId="51D3F011" w:rsidR="000C4ED1" w:rsidRDefault="000C4ED1" w:rsidP="005A2DF7"/>
    <w:p w14:paraId="4AAD939E" w14:textId="77777777" w:rsidR="00222995" w:rsidRDefault="00222995" w:rsidP="005A2DF7"/>
    <w:p w14:paraId="56CBE0DC" w14:textId="77777777" w:rsidR="000F0731" w:rsidRDefault="00036DC3" w:rsidP="005A2DF7">
      <w:r>
        <w:rPr>
          <w:noProof/>
        </w:rPr>
        <w:lastRenderedPageBreak/>
        <mc:AlternateContent>
          <mc:Choice Requires="wpg">
            <w:drawing>
              <wp:anchor distT="0" distB="0" distL="114300" distR="114300" simplePos="0" relativeHeight="251644928" behindDoc="1" locked="0" layoutInCell="1" allowOverlap="1" wp14:anchorId="22AADA1D" wp14:editId="0F7E485B">
                <wp:simplePos x="0" y="0"/>
                <wp:positionH relativeFrom="column">
                  <wp:posOffset>33020</wp:posOffset>
                </wp:positionH>
                <wp:positionV relativeFrom="paragraph">
                  <wp:posOffset>76835</wp:posOffset>
                </wp:positionV>
                <wp:extent cx="6791960" cy="8465820"/>
                <wp:effectExtent l="0" t="0" r="8890" b="0"/>
                <wp:wrapNone/>
                <wp:docPr id="6" name="Group 6">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6791960" cy="8465820"/>
                          <a:chOff x="0" y="0"/>
                          <a:chExt cx="6791961" cy="8465820"/>
                        </a:xfrm>
                      </wpg:grpSpPr>
                      <wps:wsp>
                        <wps:cNvPr id="20" name="Shape"/>
                        <wps:cNvSpPr/>
                        <wps:spPr>
                          <a:xfrm>
                            <a:off x="0" y="0"/>
                            <a:ext cx="3500121" cy="3543300"/>
                          </a:xfrm>
                          <a:custGeom>
                            <a:avLst/>
                            <a:gdLst/>
                            <a:ahLst/>
                            <a:cxnLst>
                              <a:cxn ang="0">
                                <a:pos x="wd2" y="hd2"/>
                              </a:cxn>
                              <a:cxn ang="5400000">
                                <a:pos x="wd2" y="hd2"/>
                              </a:cxn>
                              <a:cxn ang="10800000">
                                <a:pos x="wd2" y="hd2"/>
                              </a:cxn>
                              <a:cxn ang="16200000">
                                <a:pos x="wd2" y="hd2"/>
                              </a:cxn>
                            </a:cxnLst>
                            <a:rect l="0" t="0" r="r" b="b"/>
                            <a:pathLst>
                              <a:path w="21600" h="21600" extrusionOk="0">
                                <a:moveTo>
                                  <a:pt x="0" y="7161"/>
                                </a:moveTo>
                                <a:lnTo>
                                  <a:pt x="0" y="7649"/>
                                </a:lnTo>
                                <a:lnTo>
                                  <a:pt x="7493" y="0"/>
                                </a:lnTo>
                                <a:lnTo>
                                  <a:pt x="0" y="7161"/>
                                </a:lnTo>
                                <a:close/>
                                <a:moveTo>
                                  <a:pt x="0" y="11133"/>
                                </a:moveTo>
                                <a:lnTo>
                                  <a:pt x="0" y="11636"/>
                                </a:lnTo>
                                <a:lnTo>
                                  <a:pt x="11521" y="0"/>
                                </a:lnTo>
                                <a:lnTo>
                                  <a:pt x="0" y="11133"/>
                                </a:lnTo>
                                <a:close/>
                                <a:moveTo>
                                  <a:pt x="0" y="9143"/>
                                </a:moveTo>
                                <a:lnTo>
                                  <a:pt x="0" y="9639"/>
                                </a:lnTo>
                                <a:lnTo>
                                  <a:pt x="9507" y="0"/>
                                </a:lnTo>
                                <a:lnTo>
                                  <a:pt x="0" y="9143"/>
                                </a:lnTo>
                                <a:close/>
                                <a:moveTo>
                                  <a:pt x="0" y="3205"/>
                                </a:moveTo>
                                <a:lnTo>
                                  <a:pt x="0" y="3639"/>
                                </a:lnTo>
                                <a:lnTo>
                                  <a:pt x="3456" y="0"/>
                                </a:lnTo>
                                <a:lnTo>
                                  <a:pt x="0" y="3205"/>
                                </a:lnTo>
                                <a:close/>
                                <a:moveTo>
                                  <a:pt x="0" y="5179"/>
                                </a:moveTo>
                                <a:lnTo>
                                  <a:pt x="0" y="5652"/>
                                </a:lnTo>
                                <a:lnTo>
                                  <a:pt x="5471" y="8"/>
                                </a:lnTo>
                                <a:lnTo>
                                  <a:pt x="0" y="5179"/>
                                </a:lnTo>
                                <a:close/>
                                <a:moveTo>
                                  <a:pt x="0" y="1262"/>
                                </a:moveTo>
                                <a:lnTo>
                                  <a:pt x="0" y="1603"/>
                                </a:lnTo>
                                <a:lnTo>
                                  <a:pt x="1442" y="0"/>
                                </a:lnTo>
                                <a:lnTo>
                                  <a:pt x="0" y="1262"/>
                                </a:lnTo>
                                <a:close/>
                                <a:moveTo>
                                  <a:pt x="0" y="19092"/>
                                </a:moveTo>
                                <a:lnTo>
                                  <a:pt x="0" y="19610"/>
                                </a:lnTo>
                                <a:lnTo>
                                  <a:pt x="19594" y="0"/>
                                </a:lnTo>
                                <a:lnTo>
                                  <a:pt x="0" y="19092"/>
                                </a:lnTo>
                                <a:close/>
                                <a:moveTo>
                                  <a:pt x="0" y="21081"/>
                                </a:moveTo>
                                <a:lnTo>
                                  <a:pt x="0" y="21600"/>
                                </a:lnTo>
                                <a:lnTo>
                                  <a:pt x="21600" y="0"/>
                                </a:lnTo>
                                <a:lnTo>
                                  <a:pt x="0" y="21081"/>
                                </a:lnTo>
                                <a:close/>
                                <a:moveTo>
                                  <a:pt x="0" y="15112"/>
                                </a:moveTo>
                                <a:lnTo>
                                  <a:pt x="0" y="15623"/>
                                </a:lnTo>
                                <a:lnTo>
                                  <a:pt x="15557" y="0"/>
                                </a:lnTo>
                                <a:lnTo>
                                  <a:pt x="0" y="15112"/>
                                </a:lnTo>
                                <a:close/>
                                <a:moveTo>
                                  <a:pt x="0" y="17102"/>
                                </a:moveTo>
                                <a:lnTo>
                                  <a:pt x="0" y="17621"/>
                                </a:lnTo>
                                <a:lnTo>
                                  <a:pt x="17572" y="0"/>
                                </a:lnTo>
                                <a:lnTo>
                                  <a:pt x="0" y="17102"/>
                                </a:lnTo>
                                <a:close/>
                                <a:moveTo>
                                  <a:pt x="0" y="13123"/>
                                </a:moveTo>
                                <a:lnTo>
                                  <a:pt x="0" y="13634"/>
                                </a:lnTo>
                                <a:lnTo>
                                  <a:pt x="13543" y="0"/>
                                </a:lnTo>
                                <a:lnTo>
                                  <a:pt x="0" y="13123"/>
                                </a:lnTo>
                                <a:close/>
                              </a:path>
                            </a:pathLst>
                          </a:custGeom>
                          <a:gradFill>
                            <a:gsLst>
                              <a:gs pos="0">
                                <a:schemeClr val="accent2"/>
                              </a:gs>
                              <a:gs pos="100000">
                                <a:schemeClr val="accent3"/>
                              </a:gs>
                            </a:gsLst>
                            <a:lin ang="0" scaled="1"/>
                          </a:gradFill>
                          <a:ln w="12700">
                            <a:miter lim="400000"/>
                          </a:ln>
                        </wps:spPr>
                        <wps:bodyPr lIns="38100" tIns="38100" rIns="38100" bIns="38100" anchor="ctr"/>
                      </wps:wsp>
                      <wps:wsp>
                        <wps:cNvPr id="11" name="Shape"/>
                        <wps:cNvSpPr/>
                        <wps:spPr>
                          <a:xfrm rot="10800000">
                            <a:off x="3291840" y="4922520"/>
                            <a:ext cx="3500121" cy="3543300"/>
                          </a:xfrm>
                          <a:custGeom>
                            <a:avLst/>
                            <a:gdLst/>
                            <a:ahLst/>
                            <a:cxnLst>
                              <a:cxn ang="0">
                                <a:pos x="wd2" y="hd2"/>
                              </a:cxn>
                              <a:cxn ang="5400000">
                                <a:pos x="wd2" y="hd2"/>
                              </a:cxn>
                              <a:cxn ang="10800000">
                                <a:pos x="wd2" y="hd2"/>
                              </a:cxn>
                              <a:cxn ang="16200000">
                                <a:pos x="wd2" y="hd2"/>
                              </a:cxn>
                            </a:cxnLst>
                            <a:rect l="0" t="0" r="r" b="b"/>
                            <a:pathLst>
                              <a:path w="21600" h="21600" extrusionOk="0">
                                <a:moveTo>
                                  <a:pt x="0" y="7161"/>
                                </a:moveTo>
                                <a:lnTo>
                                  <a:pt x="0" y="7649"/>
                                </a:lnTo>
                                <a:lnTo>
                                  <a:pt x="7493" y="0"/>
                                </a:lnTo>
                                <a:lnTo>
                                  <a:pt x="0" y="7161"/>
                                </a:lnTo>
                                <a:close/>
                                <a:moveTo>
                                  <a:pt x="0" y="11133"/>
                                </a:moveTo>
                                <a:lnTo>
                                  <a:pt x="0" y="11636"/>
                                </a:lnTo>
                                <a:lnTo>
                                  <a:pt x="11521" y="0"/>
                                </a:lnTo>
                                <a:lnTo>
                                  <a:pt x="0" y="11133"/>
                                </a:lnTo>
                                <a:close/>
                                <a:moveTo>
                                  <a:pt x="0" y="9143"/>
                                </a:moveTo>
                                <a:lnTo>
                                  <a:pt x="0" y="9639"/>
                                </a:lnTo>
                                <a:lnTo>
                                  <a:pt x="9507" y="0"/>
                                </a:lnTo>
                                <a:lnTo>
                                  <a:pt x="0" y="9143"/>
                                </a:lnTo>
                                <a:close/>
                                <a:moveTo>
                                  <a:pt x="0" y="3205"/>
                                </a:moveTo>
                                <a:lnTo>
                                  <a:pt x="0" y="3639"/>
                                </a:lnTo>
                                <a:lnTo>
                                  <a:pt x="3456" y="0"/>
                                </a:lnTo>
                                <a:lnTo>
                                  <a:pt x="0" y="3205"/>
                                </a:lnTo>
                                <a:close/>
                                <a:moveTo>
                                  <a:pt x="0" y="5179"/>
                                </a:moveTo>
                                <a:lnTo>
                                  <a:pt x="0" y="5652"/>
                                </a:lnTo>
                                <a:lnTo>
                                  <a:pt x="5471" y="8"/>
                                </a:lnTo>
                                <a:lnTo>
                                  <a:pt x="0" y="5179"/>
                                </a:lnTo>
                                <a:close/>
                                <a:moveTo>
                                  <a:pt x="0" y="1262"/>
                                </a:moveTo>
                                <a:lnTo>
                                  <a:pt x="0" y="1603"/>
                                </a:lnTo>
                                <a:lnTo>
                                  <a:pt x="1442" y="0"/>
                                </a:lnTo>
                                <a:lnTo>
                                  <a:pt x="0" y="1262"/>
                                </a:lnTo>
                                <a:close/>
                                <a:moveTo>
                                  <a:pt x="0" y="19092"/>
                                </a:moveTo>
                                <a:lnTo>
                                  <a:pt x="0" y="19610"/>
                                </a:lnTo>
                                <a:lnTo>
                                  <a:pt x="19594" y="0"/>
                                </a:lnTo>
                                <a:lnTo>
                                  <a:pt x="0" y="19092"/>
                                </a:lnTo>
                                <a:close/>
                                <a:moveTo>
                                  <a:pt x="0" y="21081"/>
                                </a:moveTo>
                                <a:lnTo>
                                  <a:pt x="0" y="21600"/>
                                </a:lnTo>
                                <a:lnTo>
                                  <a:pt x="21600" y="0"/>
                                </a:lnTo>
                                <a:lnTo>
                                  <a:pt x="0" y="21081"/>
                                </a:lnTo>
                                <a:close/>
                                <a:moveTo>
                                  <a:pt x="0" y="15112"/>
                                </a:moveTo>
                                <a:lnTo>
                                  <a:pt x="0" y="15623"/>
                                </a:lnTo>
                                <a:lnTo>
                                  <a:pt x="15557" y="0"/>
                                </a:lnTo>
                                <a:lnTo>
                                  <a:pt x="0" y="15112"/>
                                </a:lnTo>
                                <a:close/>
                                <a:moveTo>
                                  <a:pt x="0" y="17102"/>
                                </a:moveTo>
                                <a:lnTo>
                                  <a:pt x="0" y="17621"/>
                                </a:lnTo>
                                <a:lnTo>
                                  <a:pt x="17572" y="0"/>
                                </a:lnTo>
                                <a:lnTo>
                                  <a:pt x="0" y="17102"/>
                                </a:lnTo>
                                <a:close/>
                                <a:moveTo>
                                  <a:pt x="0" y="13123"/>
                                </a:moveTo>
                                <a:lnTo>
                                  <a:pt x="0" y="13634"/>
                                </a:lnTo>
                                <a:lnTo>
                                  <a:pt x="13543" y="0"/>
                                </a:lnTo>
                                <a:lnTo>
                                  <a:pt x="0" y="13123"/>
                                </a:lnTo>
                                <a:close/>
                              </a:path>
                            </a:pathLst>
                          </a:custGeom>
                          <a:gradFill>
                            <a:gsLst>
                              <a:gs pos="0">
                                <a:schemeClr val="accent2"/>
                              </a:gs>
                              <a:gs pos="100000">
                                <a:schemeClr val="accent3"/>
                              </a:gs>
                            </a:gsLst>
                            <a:lin ang="0" scaled="1"/>
                          </a:gradFill>
                          <a:ln w="12700">
                            <a:miter lim="400000"/>
                          </a:ln>
                        </wps:spPr>
                        <wps:bodyPr lIns="38100" tIns="38100" rIns="38100" bIns="38100" anchor="ctr"/>
                      </wps:wsp>
                    </wpg:wgp>
                  </a:graphicData>
                </a:graphic>
              </wp:anchor>
            </w:drawing>
          </mc:Choice>
          <mc:Fallback>
            <w:pict>
              <v:group w14:anchorId="49F8BA52" id="Group 6" o:spid="_x0000_s1026" alt="&quot;&quot;" style="position:absolute;margin-left:2.6pt;margin-top:6.05pt;width:534.8pt;height:666.6pt;z-index:-251707392" coordsize="67919,84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">
                <v:shape id="Shape" o:spid="_x0000_s1027" style="position:absolute;width:35001;height:35433;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" path="m,7161r,488l7493,,,7161xm,11133r,503l11521,,,11133xm,9143r,496l9507,,,9143xm,3205r,434l3456,,,3205xm,5179r,473l5471,8,,5179xm,1262r,341l1442,,,1262xm,19092r,518l19594,,,19092xm,21081r,519l21600,,,21081xm,15112r,511l15557,,,15112xm,17102r,519l17572,,,17102xm,13123r,511l13543,,,13123xe" fillcolor="#ff1571 [3205]" stroked="f" strokeweight="1pt">
                  <v:fill color2="#fdc082 [3206]" angle="90" focus="100%" type="gradient"/>
                  <v:stroke miterlimit="4" joinstyle="miter"/>
                  <v:path arrowok="t" o:extrusionok="f" o:connecttype="custom" o:connectlocs="1750061,1771650;1750061,1771650;1750061,1771650;1750061,1771650" o:connectangles="0,90,180,270"/>
                </v:shape>
                <v:shape id="Shape" o:spid="_x0000_s1028" style="position:absolute;left:32918;top:49225;width:35001;height:35433;rotation:180;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" path="m,7161r,488l7493,,,7161xm,11133r,503l11521,,,11133xm,9143r,496l9507,,,9143xm,3205r,434l3456,,,3205xm,5179r,473l5471,8,,5179xm,1262r,341l1442,,,1262xm,19092r,518l19594,,,19092xm,21081r,519l21600,,,21081xm,15112r,511l15557,,,15112xm,17102r,519l17572,,,17102xm,13123r,511l13543,,,13123xe" fillcolor="#ff1571 [3205]" stroked="f" strokeweight="1pt">
                  <v:fill color2="#fdc082 [3206]" angle="90" focus="100%" type="gradient"/>
                  <v:stroke miterlimit="4" joinstyle="miter"/>
                  <v:path arrowok="t" o:extrusionok="f" o:connecttype="custom" o:connectlocs="1750061,1771650;1750061,1771650;1750061,1771650;1750061,1771650" o:connectangles="0,90,180,270"/>
                </v:shape>
              </v:group>
            </w:pict>
          </mc:Fallback>
        </mc:AlternateContent>
      </w:r>
    </w:p>
    <w:tbl>
      <w:tblPr>
        <w:tblW w:w="10773" w:type="dxa"/>
        <w:tblLayout w:type="fixed"/>
        <w:tblLook w:val="04A0" w:firstRow="1" w:lastRow="0" w:firstColumn="1" w:lastColumn="0" w:noHBand="0" w:noVBand="1"/>
      </w:tblPr>
      <w:tblGrid>
        <w:gridCol w:w="426"/>
        <w:gridCol w:w="4961"/>
        <w:gridCol w:w="4961"/>
        <w:gridCol w:w="425"/>
      </w:tblGrid>
      <w:tr w:rsidR="001205A1" w14:paraId="37F998FD" w14:textId="77777777" w:rsidTr="00036DC3">
        <w:trPr>
          <w:trHeight w:val="396"/>
        </w:trPr>
        <w:tc>
          <w:tcPr>
            <w:tcW w:w="426" w:type="dxa"/>
          </w:tcPr>
          <w:p w14:paraId="667E36DB" w14:textId="77777777" w:rsidR="00A81248" w:rsidRDefault="00A81248" w:rsidP="00216DB3">
            <w:pPr>
              <w:pStyle w:val="Text"/>
            </w:pPr>
          </w:p>
        </w:tc>
        <w:tc>
          <w:tcPr>
            <w:tcW w:w="4961" w:type="dxa"/>
          </w:tcPr>
          <w:p w14:paraId="130B4EB8" w14:textId="77777777" w:rsidR="00A81248" w:rsidRDefault="00A81248" w:rsidP="00216DB3">
            <w:pPr>
              <w:pStyle w:val="Text"/>
            </w:pPr>
          </w:p>
        </w:tc>
        <w:tc>
          <w:tcPr>
            <w:tcW w:w="4961" w:type="dxa"/>
          </w:tcPr>
          <w:p w14:paraId="33D7B68C" w14:textId="77777777" w:rsidR="00A81248" w:rsidRDefault="00A81248" w:rsidP="00216DB3">
            <w:pPr>
              <w:pStyle w:val="Text"/>
            </w:pPr>
          </w:p>
        </w:tc>
        <w:tc>
          <w:tcPr>
            <w:tcW w:w="425" w:type="dxa"/>
          </w:tcPr>
          <w:p w14:paraId="7582DA32" w14:textId="77777777" w:rsidR="00A81248" w:rsidRDefault="00A81248" w:rsidP="00216DB3">
            <w:pPr>
              <w:pStyle w:val="Text"/>
            </w:pPr>
          </w:p>
        </w:tc>
      </w:tr>
      <w:tr w:rsidR="001205A1" w14:paraId="2C34215B" w14:textId="77777777" w:rsidTr="00216DB3">
        <w:trPr>
          <w:trHeight w:val="5274"/>
        </w:trPr>
        <w:tc>
          <w:tcPr>
            <w:tcW w:w="426" w:type="dxa"/>
          </w:tcPr>
          <w:p w14:paraId="7D6F003E" w14:textId="77777777" w:rsidR="001205A1" w:rsidRDefault="001205A1" w:rsidP="005A2DF7"/>
        </w:tc>
        <w:tc>
          <w:tcPr>
            <w:tcW w:w="9922" w:type="dxa"/>
            <w:gridSpan w:val="2"/>
            <w:tcBorders>
              <w:bottom w:val="single" w:sz="18" w:space="0" w:color="26414C" w:themeColor="accent5" w:themeShade="40"/>
            </w:tcBorders>
            <w:shd w:val="clear" w:color="auto" w:fill="FFFFFF" w:themeFill="background1"/>
          </w:tcPr>
          <w:p w14:paraId="26693EAA" w14:textId="0DD0B755" w:rsidR="001205A1" w:rsidRDefault="00423AE6" w:rsidP="005A2DF7">
            <w:pPr>
              <w:pStyle w:val="Heading3"/>
            </w:pPr>
            <w:r>
              <w:t>INTRODUCTION</w:t>
            </w:r>
          </w:p>
          <w:p w14:paraId="2E95C837" w14:textId="77777777" w:rsidR="001205A1" w:rsidRDefault="001205A1" w:rsidP="005F4A20"/>
          <w:p w14:paraId="72DC070C" w14:textId="4D10D0D3" w:rsidR="00E33206" w:rsidRDefault="00E21E13" w:rsidP="00F665D6">
            <w:pPr>
              <w:pStyle w:val="Heading4"/>
            </w:pPr>
            <w:r>
              <w:t>Modern</w:t>
            </w:r>
            <w:r w:rsidR="00222995">
              <w:t>-</w:t>
            </w:r>
            <w:r>
              <w:t xml:space="preserve">day applications are focused on mobile </w:t>
            </w:r>
            <w:proofErr w:type="gramStart"/>
            <w:r>
              <w:t>devices</w:t>
            </w:r>
            <w:proofErr w:type="gramEnd"/>
            <w:r>
              <w:t xml:space="preserve"> but many people </w:t>
            </w:r>
            <w:r w:rsidR="00200651">
              <w:t>also are dependent on Desktops in their day</w:t>
            </w:r>
            <w:r w:rsidR="00222995">
              <w:t>-to-</w:t>
            </w:r>
            <w:r w:rsidR="00200651">
              <w:t>day life</w:t>
            </w:r>
            <w:r w:rsidR="00606361">
              <w:t>, RSS readers for mobile devices are common but Desktop applications are rare. Here I have created a solution for this problem</w:t>
            </w:r>
            <w:r w:rsidR="005962A9">
              <w:t xml:space="preserve"> by introducing a minimal and material</w:t>
            </w:r>
            <w:r w:rsidR="00222995">
              <w:t>-</w:t>
            </w:r>
            <w:r w:rsidR="005962A9">
              <w:t xml:space="preserve">themed RSS reader </w:t>
            </w:r>
            <w:r w:rsidR="00222995">
              <w:t>that</w:t>
            </w:r>
            <w:r w:rsidR="005962A9">
              <w:t xml:space="preserve"> works on all </w:t>
            </w:r>
            <w:r w:rsidR="00222995">
              <w:t>d</w:t>
            </w:r>
            <w:r w:rsidR="005962A9">
              <w:t>esktop platforms</w:t>
            </w:r>
            <w:r w:rsidR="00F665D6">
              <w:t>.</w:t>
            </w:r>
            <w:r w:rsidR="00190BBA">
              <w:t xml:space="preserve"> </w:t>
            </w:r>
          </w:p>
          <w:p w14:paraId="7838DDC4" w14:textId="77777777" w:rsidR="00E33206" w:rsidRDefault="00E33206" w:rsidP="00F665D6">
            <w:pPr>
              <w:pStyle w:val="Heading4"/>
            </w:pPr>
          </w:p>
          <w:p w14:paraId="590C548C" w14:textId="643AD709" w:rsidR="00F665D6" w:rsidRPr="00F665D6" w:rsidRDefault="00190BBA" w:rsidP="00F665D6">
            <w:pPr>
              <w:pStyle w:val="Heading4"/>
            </w:pPr>
            <w:r>
              <w:t xml:space="preserve">The creation of this application used QT native functions </w:t>
            </w:r>
            <w:r w:rsidR="0072224E">
              <w:t xml:space="preserve">and instead of using a database to store </w:t>
            </w:r>
            <w:r w:rsidR="00E33206">
              <w:t>data a local JSON format is used to further simplify and minimize the size of the application.</w:t>
            </w:r>
            <w:r w:rsidR="00852734">
              <w:t xml:space="preserve"> The application is completely functional while a few future implementations are possible with further development</w:t>
            </w:r>
            <w:r w:rsidR="004D049B">
              <w:t>. Further clarification will be done below</w:t>
            </w:r>
            <w:r w:rsidR="00C31024">
              <w:t>.</w:t>
            </w:r>
          </w:p>
        </w:tc>
        <w:tc>
          <w:tcPr>
            <w:tcW w:w="425" w:type="dxa"/>
          </w:tcPr>
          <w:p w14:paraId="49145600" w14:textId="77777777" w:rsidR="001205A1" w:rsidRDefault="001205A1" w:rsidP="005A2DF7"/>
        </w:tc>
      </w:tr>
      <w:tr w:rsidR="00637B83" w14:paraId="049E1E17" w14:textId="77777777" w:rsidTr="00216DB3">
        <w:trPr>
          <w:trHeight w:val="383"/>
        </w:trPr>
        <w:tc>
          <w:tcPr>
            <w:tcW w:w="426" w:type="dxa"/>
          </w:tcPr>
          <w:p w14:paraId="66F0745A" w14:textId="77777777" w:rsidR="00637B83" w:rsidRDefault="00637B83" w:rsidP="005A2DF7"/>
        </w:tc>
        <w:tc>
          <w:tcPr>
            <w:tcW w:w="9922" w:type="dxa"/>
            <w:gridSpan w:val="2"/>
            <w:tcBorders>
              <w:top w:val="single" w:sz="18" w:space="0" w:color="26414C" w:themeColor="accent5" w:themeShade="40"/>
            </w:tcBorders>
            <w:shd w:val="clear" w:color="auto" w:fill="FFFFFF" w:themeFill="background1"/>
          </w:tcPr>
          <w:p w14:paraId="25CD31DE" w14:textId="77777777" w:rsidR="00637B83" w:rsidRDefault="00C31024" w:rsidP="000F0731">
            <w:pPr>
              <w:pStyle w:val="Heading5"/>
            </w:pPr>
            <w:r>
              <w:t>Scope and Functionality</w:t>
            </w:r>
          </w:p>
          <w:p w14:paraId="618B2AD8" w14:textId="77777777" w:rsidR="00C31024" w:rsidRDefault="00C31024" w:rsidP="00A33926">
            <w:pPr>
              <w:pStyle w:val="Text"/>
            </w:pPr>
          </w:p>
          <w:p w14:paraId="664FE000" w14:textId="77777777" w:rsidR="00A33926" w:rsidRDefault="00A33926" w:rsidP="00A33926">
            <w:pPr>
              <w:pStyle w:val="Text"/>
            </w:pPr>
            <w:r>
              <w:t>The requirements of the software are as follows:</w:t>
            </w:r>
          </w:p>
          <w:p w14:paraId="49B67EA2" w14:textId="77777777" w:rsidR="00A33926" w:rsidRDefault="00A33926" w:rsidP="00A33926">
            <w:pPr>
              <w:pStyle w:val="Text"/>
            </w:pPr>
          </w:p>
          <w:p w14:paraId="1A619E16" w14:textId="77777777" w:rsidR="00A33926" w:rsidRDefault="00FD7780" w:rsidP="00A33926">
            <w:pPr>
              <w:pStyle w:val="Text"/>
              <w:numPr>
                <w:ilvl w:val="0"/>
                <w:numId w:val="1"/>
              </w:numPr>
            </w:pPr>
            <w:r>
              <w:t>The user can add any RSS feed he needs</w:t>
            </w:r>
          </w:p>
          <w:p w14:paraId="0D1F40AC" w14:textId="77777777" w:rsidR="00FD7780" w:rsidRDefault="00FD7780" w:rsidP="00A33926">
            <w:pPr>
              <w:pStyle w:val="Text"/>
              <w:numPr>
                <w:ilvl w:val="0"/>
                <w:numId w:val="1"/>
              </w:numPr>
            </w:pPr>
            <w:r>
              <w:t xml:space="preserve">Needs a straightforward </w:t>
            </w:r>
            <w:r w:rsidR="00AC43FC">
              <w:t>process</w:t>
            </w:r>
          </w:p>
          <w:p w14:paraId="0A32D943" w14:textId="7EFA4D31" w:rsidR="00AC43FC" w:rsidRDefault="00222995" w:rsidP="00A33926">
            <w:pPr>
              <w:pStyle w:val="Text"/>
              <w:numPr>
                <w:ilvl w:val="0"/>
                <w:numId w:val="1"/>
              </w:numPr>
            </w:pPr>
            <w:r>
              <w:t>The i</w:t>
            </w:r>
            <w:r w:rsidR="00AC43FC">
              <w:t xml:space="preserve">nterface needs to be simple and </w:t>
            </w:r>
            <w:proofErr w:type="gramStart"/>
            <w:r w:rsidR="00AC43FC">
              <w:t>minimal</w:t>
            </w:r>
            <w:proofErr w:type="gramEnd"/>
          </w:p>
          <w:p w14:paraId="4746C726" w14:textId="77777777" w:rsidR="00AC43FC" w:rsidRDefault="00AC43FC" w:rsidP="00A33926">
            <w:pPr>
              <w:pStyle w:val="Text"/>
              <w:numPr>
                <w:ilvl w:val="0"/>
                <w:numId w:val="1"/>
              </w:numPr>
            </w:pPr>
            <w:r>
              <w:t>User should be able to remove and add new feeds as he wishes</w:t>
            </w:r>
          </w:p>
          <w:p w14:paraId="3F0CD9A0" w14:textId="77777777" w:rsidR="00AC43FC" w:rsidRDefault="007F414F" w:rsidP="00A33926">
            <w:pPr>
              <w:pStyle w:val="Text"/>
              <w:numPr>
                <w:ilvl w:val="0"/>
                <w:numId w:val="1"/>
              </w:numPr>
            </w:pPr>
            <w:r>
              <w:t>RSS feed topics need to be updated instantly</w:t>
            </w:r>
          </w:p>
          <w:p w14:paraId="3C45F57E" w14:textId="3205627D" w:rsidR="007F414F" w:rsidRDefault="00222995" w:rsidP="00A33926">
            <w:pPr>
              <w:pStyle w:val="Text"/>
              <w:numPr>
                <w:ilvl w:val="0"/>
                <w:numId w:val="1"/>
              </w:numPr>
            </w:pPr>
            <w:r>
              <w:t>The a</w:t>
            </w:r>
            <w:r w:rsidR="007F414F">
              <w:t xml:space="preserve">pp needs to run on minimum system </w:t>
            </w:r>
            <w:proofErr w:type="gramStart"/>
            <w:r w:rsidR="007F414F">
              <w:t>resources</w:t>
            </w:r>
            <w:proofErr w:type="gramEnd"/>
          </w:p>
          <w:p w14:paraId="391721E8" w14:textId="6664CA98" w:rsidR="00ED2750" w:rsidRDefault="00ED2750" w:rsidP="00A33926">
            <w:pPr>
              <w:pStyle w:val="Text"/>
              <w:numPr>
                <w:ilvl w:val="0"/>
                <w:numId w:val="1"/>
              </w:numPr>
            </w:pPr>
            <w:r>
              <w:t xml:space="preserve">User should be able to instantly access </w:t>
            </w:r>
            <w:r w:rsidR="00222995">
              <w:t>their</w:t>
            </w:r>
            <w:r>
              <w:t xml:space="preserve"> daily </w:t>
            </w:r>
            <w:proofErr w:type="gramStart"/>
            <w:r>
              <w:t>feeds</w:t>
            </w:r>
            <w:proofErr w:type="gramEnd"/>
          </w:p>
          <w:p w14:paraId="0920A701" w14:textId="43BD1A5C" w:rsidR="0037152B" w:rsidRDefault="0037152B" w:rsidP="00A33926">
            <w:pPr>
              <w:pStyle w:val="Text"/>
              <w:numPr>
                <w:ilvl w:val="0"/>
                <w:numId w:val="1"/>
              </w:numPr>
            </w:pPr>
            <w:r>
              <w:t xml:space="preserve">User can exit at any time and data needs to be saved and should stay persistent during </w:t>
            </w:r>
            <w:r w:rsidR="00222995">
              <w:t xml:space="preserve">the </w:t>
            </w:r>
            <w:r>
              <w:t xml:space="preserve">next opening of the </w:t>
            </w:r>
            <w:proofErr w:type="gramStart"/>
            <w:r>
              <w:t>application</w:t>
            </w:r>
            <w:proofErr w:type="gramEnd"/>
          </w:p>
          <w:p w14:paraId="4DF0FB10" w14:textId="24AC0E1B" w:rsidR="00001E94" w:rsidRDefault="00001E94" w:rsidP="00A33926">
            <w:pPr>
              <w:pStyle w:val="Text"/>
              <w:numPr>
                <w:ilvl w:val="0"/>
                <w:numId w:val="1"/>
              </w:numPr>
            </w:pPr>
            <w:r>
              <w:t>User can view all information within the same application</w:t>
            </w:r>
          </w:p>
          <w:p w14:paraId="1063808D" w14:textId="77777777" w:rsidR="00001E94" w:rsidRDefault="00001E94" w:rsidP="00001E94">
            <w:pPr>
              <w:pStyle w:val="Text"/>
              <w:ind w:left="720"/>
            </w:pPr>
          </w:p>
          <w:p w14:paraId="31AC87CC" w14:textId="28DAE110" w:rsidR="00001E94" w:rsidRPr="00C31024" w:rsidRDefault="00001E94" w:rsidP="00001E94">
            <w:pPr>
              <w:pStyle w:val="Text"/>
            </w:pPr>
            <w:r>
              <w:t>All the above has been implemented in the application except for the viewing of info within the same application due to time constraints and depreciated functionalities in the latest version of QT</w:t>
            </w:r>
            <w:r w:rsidR="004F5CD5">
              <w:t>.</w:t>
            </w:r>
          </w:p>
        </w:tc>
        <w:tc>
          <w:tcPr>
            <w:tcW w:w="425" w:type="dxa"/>
          </w:tcPr>
          <w:p w14:paraId="42E2748D" w14:textId="77777777" w:rsidR="00637B83" w:rsidRDefault="00637B83" w:rsidP="005A2DF7"/>
        </w:tc>
      </w:tr>
    </w:tbl>
    <w:p w14:paraId="304E3C68" w14:textId="77777777" w:rsidR="00D84336" w:rsidRDefault="00D84336">
      <w:r>
        <w:br w:type="page"/>
      </w:r>
    </w:p>
    <w:p w14:paraId="2F17840E" w14:textId="12CD28E0" w:rsidR="00D84336" w:rsidRDefault="00D84336">
      <w:r w:rsidRPr="002B6593">
        <w:rPr>
          <w:noProof/>
          <w:lang w:val="en-AU" w:eastAsia="en-AU"/>
        </w:rPr>
        <w:lastRenderedPageBreak/>
        <mc:AlternateContent>
          <mc:Choice Requires="wps">
            <w:drawing>
              <wp:anchor distT="0" distB="0" distL="114300" distR="114300" simplePos="0" relativeHeight="251645952" behindDoc="1" locked="0" layoutInCell="1" allowOverlap="1" wp14:anchorId="4EF9FBBD" wp14:editId="6C8AE387">
                <wp:simplePos x="0" y="0"/>
                <wp:positionH relativeFrom="page">
                  <wp:posOffset>-1270</wp:posOffset>
                </wp:positionH>
                <wp:positionV relativeFrom="paragraph">
                  <wp:posOffset>1270</wp:posOffset>
                </wp:positionV>
                <wp:extent cx="7773671" cy="10060941"/>
                <wp:effectExtent l="0" t="0" r="0" b="0"/>
                <wp:wrapNone/>
                <wp:docPr id="22"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3671" cy="10060941"/>
                        </a:xfrm>
                        <a:custGeom>
                          <a:avLst/>
                          <a:gdLst/>
                          <a:ahLst/>
                          <a:cxnLst>
                            <a:cxn ang="0">
                              <a:pos x="wd2" y="hd2"/>
                            </a:cxn>
                            <a:cxn ang="5400000">
                              <a:pos x="wd2" y="hd2"/>
                            </a:cxn>
                            <a:cxn ang="10800000">
                              <a:pos x="wd2" y="hd2"/>
                            </a:cxn>
                            <a:cxn ang="16200000">
                              <a:pos x="wd2" y="hd2"/>
                            </a:cxn>
                          </a:cxnLst>
                          <a:rect l="0" t="0" r="r" b="b"/>
                          <a:pathLst>
                            <a:path w="21600" h="21600" extrusionOk="0">
                              <a:moveTo>
                                <a:pt x="1616" y="6596"/>
                              </a:moveTo>
                              <a:lnTo>
                                <a:pt x="2033" y="6271"/>
                              </a:lnTo>
                              <a:lnTo>
                                <a:pt x="2033" y="6219"/>
                              </a:lnTo>
                              <a:lnTo>
                                <a:pt x="1567" y="6577"/>
                              </a:lnTo>
                              <a:cubicBezTo>
                                <a:pt x="1584" y="6585"/>
                                <a:pt x="1602" y="6590"/>
                                <a:pt x="1616" y="6596"/>
                              </a:cubicBezTo>
                              <a:close/>
                              <a:moveTo>
                                <a:pt x="872" y="6301"/>
                              </a:moveTo>
                              <a:lnTo>
                                <a:pt x="2036" y="5399"/>
                              </a:lnTo>
                              <a:lnTo>
                                <a:pt x="2036" y="5352"/>
                              </a:lnTo>
                              <a:lnTo>
                                <a:pt x="829" y="6282"/>
                              </a:lnTo>
                              <a:cubicBezTo>
                                <a:pt x="843" y="6288"/>
                                <a:pt x="858" y="6296"/>
                                <a:pt x="872" y="6301"/>
                              </a:cubicBezTo>
                              <a:close/>
                              <a:moveTo>
                                <a:pt x="4436" y="3"/>
                              </a:moveTo>
                              <a:lnTo>
                                <a:pt x="2396" y="1557"/>
                              </a:lnTo>
                              <a:lnTo>
                                <a:pt x="2558" y="1557"/>
                              </a:lnTo>
                              <a:lnTo>
                                <a:pt x="4538" y="3"/>
                              </a:lnTo>
                              <a:lnTo>
                                <a:pt x="4436" y="3"/>
                              </a:lnTo>
                              <a:close/>
                              <a:moveTo>
                                <a:pt x="205" y="5944"/>
                              </a:moveTo>
                              <a:lnTo>
                                <a:pt x="2033" y="4526"/>
                              </a:lnTo>
                              <a:lnTo>
                                <a:pt x="2033" y="4485"/>
                              </a:lnTo>
                              <a:lnTo>
                                <a:pt x="166" y="5922"/>
                              </a:lnTo>
                              <a:cubicBezTo>
                                <a:pt x="180" y="5930"/>
                                <a:pt x="194" y="5938"/>
                                <a:pt x="205" y="5944"/>
                              </a:cubicBezTo>
                              <a:close/>
                              <a:moveTo>
                                <a:pt x="0" y="3561"/>
                              </a:moveTo>
                              <a:lnTo>
                                <a:pt x="2033" y="1966"/>
                              </a:lnTo>
                              <a:lnTo>
                                <a:pt x="2033" y="1832"/>
                              </a:lnTo>
                              <a:lnTo>
                                <a:pt x="0" y="3378"/>
                              </a:lnTo>
                              <a:lnTo>
                                <a:pt x="0" y="3561"/>
                              </a:lnTo>
                              <a:close/>
                              <a:moveTo>
                                <a:pt x="0" y="5303"/>
                              </a:moveTo>
                              <a:lnTo>
                                <a:pt x="2033" y="3714"/>
                              </a:lnTo>
                              <a:lnTo>
                                <a:pt x="2033" y="3561"/>
                              </a:lnTo>
                              <a:lnTo>
                                <a:pt x="0" y="5112"/>
                              </a:lnTo>
                              <a:lnTo>
                                <a:pt x="0" y="5303"/>
                              </a:lnTo>
                              <a:close/>
                              <a:moveTo>
                                <a:pt x="0" y="4433"/>
                              </a:moveTo>
                              <a:lnTo>
                                <a:pt x="2033" y="2841"/>
                              </a:lnTo>
                              <a:lnTo>
                                <a:pt x="2033" y="2697"/>
                              </a:lnTo>
                              <a:lnTo>
                                <a:pt x="0" y="4245"/>
                              </a:lnTo>
                              <a:lnTo>
                                <a:pt x="0" y="4433"/>
                              </a:lnTo>
                              <a:close/>
                              <a:moveTo>
                                <a:pt x="2170" y="3"/>
                              </a:moveTo>
                              <a:lnTo>
                                <a:pt x="0" y="1647"/>
                              </a:lnTo>
                              <a:lnTo>
                                <a:pt x="0" y="1813"/>
                              </a:lnTo>
                              <a:lnTo>
                                <a:pt x="2301" y="3"/>
                              </a:lnTo>
                              <a:lnTo>
                                <a:pt x="2170" y="3"/>
                              </a:lnTo>
                              <a:close/>
                              <a:moveTo>
                                <a:pt x="20997" y="16280"/>
                              </a:moveTo>
                              <a:lnTo>
                                <a:pt x="19564" y="17363"/>
                              </a:lnTo>
                              <a:lnTo>
                                <a:pt x="19564" y="17420"/>
                              </a:lnTo>
                              <a:lnTo>
                                <a:pt x="21007" y="16280"/>
                              </a:lnTo>
                              <a:cubicBezTo>
                                <a:pt x="21004" y="16280"/>
                                <a:pt x="21000" y="16280"/>
                                <a:pt x="20997" y="16280"/>
                              </a:cubicBezTo>
                              <a:close/>
                              <a:moveTo>
                                <a:pt x="19804" y="16332"/>
                              </a:moveTo>
                              <a:lnTo>
                                <a:pt x="19567" y="16509"/>
                              </a:lnTo>
                              <a:lnTo>
                                <a:pt x="19567" y="16531"/>
                              </a:lnTo>
                              <a:lnTo>
                                <a:pt x="19825" y="16327"/>
                              </a:lnTo>
                              <a:cubicBezTo>
                                <a:pt x="19814" y="16330"/>
                                <a:pt x="19811" y="16332"/>
                                <a:pt x="19804" y="16332"/>
                              </a:cubicBezTo>
                              <a:close/>
                              <a:moveTo>
                                <a:pt x="3303" y="3"/>
                              </a:moveTo>
                              <a:lnTo>
                                <a:pt x="0" y="2511"/>
                              </a:lnTo>
                              <a:lnTo>
                                <a:pt x="0" y="2686"/>
                              </a:lnTo>
                              <a:lnTo>
                                <a:pt x="3416" y="3"/>
                              </a:lnTo>
                              <a:lnTo>
                                <a:pt x="3303" y="3"/>
                              </a:lnTo>
                              <a:close/>
                              <a:moveTo>
                                <a:pt x="15513" y="19561"/>
                              </a:moveTo>
                              <a:lnTo>
                                <a:pt x="14775" y="20117"/>
                              </a:lnTo>
                              <a:cubicBezTo>
                                <a:pt x="14754" y="20204"/>
                                <a:pt x="14736" y="20289"/>
                                <a:pt x="14722" y="20378"/>
                              </a:cubicBezTo>
                              <a:lnTo>
                                <a:pt x="15749" y="19563"/>
                              </a:lnTo>
                              <a:lnTo>
                                <a:pt x="15513" y="19563"/>
                              </a:lnTo>
                              <a:close/>
                              <a:moveTo>
                                <a:pt x="1034" y="3"/>
                              </a:moveTo>
                              <a:lnTo>
                                <a:pt x="0" y="783"/>
                              </a:lnTo>
                              <a:lnTo>
                                <a:pt x="0" y="935"/>
                              </a:lnTo>
                              <a:lnTo>
                                <a:pt x="1182" y="0"/>
                              </a:lnTo>
                              <a:lnTo>
                                <a:pt x="1034" y="0"/>
                              </a:lnTo>
                              <a:close/>
                              <a:moveTo>
                                <a:pt x="0" y="3"/>
                              </a:moveTo>
                              <a:lnTo>
                                <a:pt x="0" y="60"/>
                              </a:lnTo>
                              <a:lnTo>
                                <a:pt x="74" y="3"/>
                              </a:lnTo>
                              <a:lnTo>
                                <a:pt x="0" y="3"/>
                              </a:lnTo>
                              <a:close/>
                              <a:moveTo>
                                <a:pt x="6694" y="3"/>
                              </a:moveTo>
                              <a:lnTo>
                                <a:pt x="4658" y="1557"/>
                              </a:lnTo>
                              <a:lnTo>
                                <a:pt x="4789" y="1557"/>
                              </a:lnTo>
                              <a:lnTo>
                                <a:pt x="6775" y="3"/>
                              </a:lnTo>
                              <a:lnTo>
                                <a:pt x="6694" y="3"/>
                              </a:lnTo>
                              <a:close/>
                              <a:moveTo>
                                <a:pt x="19832" y="21597"/>
                              </a:moveTo>
                              <a:lnTo>
                                <a:pt x="21596" y="20218"/>
                              </a:lnTo>
                              <a:lnTo>
                                <a:pt x="21596" y="20119"/>
                              </a:lnTo>
                              <a:lnTo>
                                <a:pt x="19659" y="21600"/>
                              </a:lnTo>
                              <a:lnTo>
                                <a:pt x="19832" y="21600"/>
                              </a:lnTo>
                              <a:close/>
                              <a:moveTo>
                                <a:pt x="18932" y="19561"/>
                              </a:moveTo>
                              <a:lnTo>
                                <a:pt x="16250" y="21597"/>
                              </a:lnTo>
                              <a:lnTo>
                                <a:pt x="16490" y="21597"/>
                              </a:lnTo>
                              <a:lnTo>
                                <a:pt x="19084" y="19561"/>
                              </a:lnTo>
                              <a:lnTo>
                                <a:pt x="18932" y="19561"/>
                              </a:lnTo>
                              <a:close/>
                              <a:moveTo>
                                <a:pt x="18717" y="21597"/>
                              </a:moveTo>
                              <a:lnTo>
                                <a:pt x="21596" y="19342"/>
                              </a:lnTo>
                              <a:lnTo>
                                <a:pt x="21596" y="19255"/>
                              </a:lnTo>
                              <a:lnTo>
                                <a:pt x="18523" y="21597"/>
                              </a:lnTo>
                              <a:lnTo>
                                <a:pt x="18717" y="21597"/>
                              </a:lnTo>
                              <a:close/>
                              <a:moveTo>
                                <a:pt x="20894" y="21597"/>
                              </a:moveTo>
                              <a:lnTo>
                                <a:pt x="21600" y="21049"/>
                              </a:lnTo>
                              <a:lnTo>
                                <a:pt x="21600" y="21022"/>
                              </a:lnTo>
                              <a:lnTo>
                                <a:pt x="20855" y="21597"/>
                              </a:lnTo>
                              <a:lnTo>
                                <a:pt x="20894" y="21597"/>
                              </a:lnTo>
                              <a:close/>
                              <a:moveTo>
                                <a:pt x="19564" y="18219"/>
                              </a:moveTo>
                              <a:lnTo>
                                <a:pt x="19564" y="18301"/>
                              </a:lnTo>
                              <a:lnTo>
                                <a:pt x="21596" y="16700"/>
                              </a:lnTo>
                              <a:lnTo>
                                <a:pt x="21596" y="16679"/>
                              </a:lnTo>
                              <a:lnTo>
                                <a:pt x="19564" y="18219"/>
                              </a:lnTo>
                              <a:close/>
                              <a:moveTo>
                                <a:pt x="19564" y="19182"/>
                              </a:moveTo>
                              <a:lnTo>
                                <a:pt x="21596" y="17584"/>
                              </a:lnTo>
                              <a:lnTo>
                                <a:pt x="21596" y="17535"/>
                              </a:lnTo>
                              <a:lnTo>
                                <a:pt x="19564" y="19078"/>
                              </a:lnTo>
                              <a:lnTo>
                                <a:pt x="19564" y="19182"/>
                              </a:lnTo>
                              <a:close/>
                              <a:moveTo>
                                <a:pt x="17602" y="21597"/>
                              </a:moveTo>
                              <a:lnTo>
                                <a:pt x="21596" y="18464"/>
                              </a:lnTo>
                              <a:lnTo>
                                <a:pt x="21596" y="18394"/>
                              </a:lnTo>
                              <a:lnTo>
                                <a:pt x="17387" y="21597"/>
                              </a:lnTo>
                              <a:lnTo>
                                <a:pt x="17602" y="21597"/>
                              </a:lnTo>
                              <a:close/>
                              <a:moveTo>
                                <a:pt x="5565" y="3"/>
                              </a:moveTo>
                              <a:lnTo>
                                <a:pt x="3529" y="1557"/>
                              </a:lnTo>
                              <a:lnTo>
                                <a:pt x="3674" y="1557"/>
                              </a:lnTo>
                              <a:lnTo>
                                <a:pt x="5657" y="3"/>
                              </a:lnTo>
                              <a:lnTo>
                                <a:pt x="5565" y="3"/>
                              </a:lnTo>
                              <a:close/>
                              <a:moveTo>
                                <a:pt x="9567" y="425"/>
                              </a:moveTo>
                              <a:lnTo>
                                <a:pt x="8095" y="1557"/>
                              </a:lnTo>
                              <a:lnTo>
                                <a:pt x="8113" y="1557"/>
                              </a:lnTo>
                              <a:lnTo>
                                <a:pt x="9567" y="428"/>
                              </a:lnTo>
                              <a:cubicBezTo>
                                <a:pt x="9567" y="425"/>
                                <a:pt x="9567" y="425"/>
                                <a:pt x="9567" y="425"/>
                              </a:cubicBezTo>
                              <a:close/>
                              <a:moveTo>
                                <a:pt x="8984" y="3"/>
                              </a:moveTo>
                              <a:lnTo>
                                <a:pt x="6966" y="1557"/>
                              </a:lnTo>
                              <a:lnTo>
                                <a:pt x="6991" y="1557"/>
                              </a:lnTo>
                              <a:lnTo>
                                <a:pt x="8991" y="3"/>
                              </a:lnTo>
                              <a:lnTo>
                                <a:pt x="8984" y="3"/>
                              </a:lnTo>
                              <a:close/>
                              <a:moveTo>
                                <a:pt x="17796" y="19561"/>
                              </a:moveTo>
                              <a:lnTo>
                                <a:pt x="15107" y="21597"/>
                              </a:lnTo>
                              <a:lnTo>
                                <a:pt x="15379" y="21597"/>
                              </a:lnTo>
                              <a:lnTo>
                                <a:pt x="17965" y="19561"/>
                              </a:lnTo>
                              <a:lnTo>
                                <a:pt x="17796" y="19561"/>
                              </a:lnTo>
                              <a:close/>
                              <a:moveTo>
                                <a:pt x="7855" y="3"/>
                              </a:moveTo>
                              <a:lnTo>
                                <a:pt x="5840" y="1557"/>
                              </a:lnTo>
                              <a:lnTo>
                                <a:pt x="5868" y="1557"/>
                              </a:lnTo>
                              <a:lnTo>
                                <a:pt x="7873" y="3"/>
                              </a:lnTo>
                              <a:lnTo>
                                <a:pt x="7855" y="3"/>
                              </a:lnTo>
                              <a:close/>
                              <a:moveTo>
                                <a:pt x="16656" y="19561"/>
                              </a:moveTo>
                              <a:lnTo>
                                <a:pt x="14673" y="21057"/>
                              </a:lnTo>
                              <a:cubicBezTo>
                                <a:pt x="14676" y="21131"/>
                                <a:pt x="14680" y="21202"/>
                                <a:pt x="14683" y="21273"/>
                              </a:cubicBezTo>
                              <a:lnTo>
                                <a:pt x="16854" y="19558"/>
                              </a:lnTo>
                              <a:lnTo>
                                <a:pt x="16656" y="19558"/>
                              </a:lnTo>
                              <a:close/>
                              <a:moveTo>
                                <a:pt x="9224" y="1557"/>
                              </a:moveTo>
                              <a:lnTo>
                                <a:pt x="9235" y="1557"/>
                              </a:lnTo>
                              <a:lnTo>
                                <a:pt x="9856" y="1074"/>
                              </a:lnTo>
                              <a:cubicBezTo>
                                <a:pt x="9856" y="1074"/>
                                <a:pt x="9856" y="1072"/>
                                <a:pt x="9856" y="1072"/>
                              </a:cubicBezTo>
                              <a:lnTo>
                                <a:pt x="9224" y="1557"/>
                              </a:lnTo>
                              <a:close/>
                            </a:path>
                          </a:pathLst>
                        </a:custGeom>
                        <a:gradFill>
                          <a:gsLst>
                            <a:gs pos="0">
                              <a:schemeClr val="accent2"/>
                            </a:gs>
                            <a:gs pos="100000">
                              <a:schemeClr val="accent3"/>
                            </a:gs>
                          </a:gsLst>
                          <a:lin ang="0" scaled="1"/>
                        </a:gradFill>
                        <a:ln w="12700">
                          <a:miter lim="400000"/>
                        </a:ln>
                      </wps:spPr>
                      <wps:bodyPr lIns="38100" tIns="38100" rIns="38100" bIns="38100" anchor="ctr"/>
                    </wps:wsp>
                  </a:graphicData>
                </a:graphic>
              </wp:anchor>
            </w:drawing>
          </mc:Choice>
          <mc:Fallback>
            <w:pict>
              <v:shape w14:anchorId="26994A07" id="Shape" o:spid="_x0000_s1026" alt="&quot;&quot;" style="position:absolute;margin-left:-.1pt;margin-top:.1pt;width:612.1pt;height:792.2pt;z-index:-251704320;visibility:visible;mso-wrap-style:square;mso-wrap-distance-left:9pt;mso-wrap-distance-top:0;mso-wrap-distance-right:9pt;mso-wrap-distance-bottom:0;mso-position-horizontal:absolute;mso-position-horizontal-relative:page;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" path="m1616,6596r417,-325l2033,6219r-466,358c1584,6585,1602,6590,1616,6596xm872,6301l2036,5399r,-47l829,6282v14,6,29,14,43,19xm4436,3l2396,1557r162,l4538,3r-102,xm205,5944l2033,4526r,-41l166,5922v14,8,28,16,39,22xm,3561l2033,1966r,-134l,3378r,183xm,5303l2033,3714r,-153l,5112r,191xm,4433l2033,2841r,-144l,4245r,188xm2170,3l,1647r,166l2301,3r-131,xm20997,16280r-1433,1083l19564,17420r1443,-1140c21004,16280,21000,16280,20997,16280xm19804,16332r-237,177l19567,16531r258,-204c19814,16330,19811,16332,19804,16332xm3303,3l,2511r,175l3416,3r-113,xm15513,19561r-738,556c14754,20204,14736,20289,14722,20378r1027,-815l15513,19563r,-2xm1034,3l,783,,935,1182,,1034,r,3xm,3l,60,74,3,,3xm6694,3l4658,1557r131,l6775,3r-81,xm19832,21597r1764,-1379l21596,20119r-1937,1481l19832,21600r,-3xm18932,19561r-2682,2036l16490,21597r2594,-2036l18932,19561xm18717,21597r2879,-2255l21596,19255r-3073,2342l18717,21597xm20894,21597r706,-548l21600,21022r-745,575l20894,21597xm19564,18219r,82l21596,16700r,-21l19564,18219xm19564,19182r2032,-1598l21596,17535r-2032,1543l19564,19182xm17602,21597r3994,-3133l21596,18394r-4209,3203l17602,21597xm5565,3l3529,1557r145,l5657,3r-92,xm9567,425l8095,1557r18,l9567,428v,-3,,-3,,-3xm8984,3l6966,1557r25,l8991,3r-7,xm17796,19561r-2689,2036l15379,21597r2586,-2036l17796,19561xm7855,3l5840,1557r28,l7873,3r-18,xm16656,19561r-1983,1496c14676,21131,14680,21202,14683,21273r2171,-1715l16656,19558r,3xm9224,1557r11,l9856,1074v,,,-2,,-2l9224,1557xe" fillcolor="#ff1571 [3205]" stroked="f" strokeweight="1pt">
                <v:fill color2="#fdc082 [3206]" angle="90" focus="100%" type="gradient"/>
                <v:stroke miterlimit="4" joinstyle="miter"/>
                <v:path arrowok="t" o:extrusionok="f" o:connecttype="custom" o:connectlocs="3886836,5030471;3886836,5030471;3886836,5030471;3886836,5030471" o:connectangles="0,90,180,270"/>
                <w10:wrap anchorx="page"/>
              </v:shape>
            </w:pict>
          </mc:Fallback>
        </mc:AlternateContent>
      </w:r>
    </w:p>
    <w:p w14:paraId="73F3A835" w14:textId="36C9E267" w:rsidR="00D84336" w:rsidRDefault="00D84336">
      <w:r>
        <w:rPr>
          <w:noProof/>
        </w:rPr>
        <mc:AlternateContent>
          <mc:Choice Requires="wps">
            <w:drawing>
              <wp:anchor distT="0" distB="0" distL="114300" distR="114300" simplePos="0" relativeHeight="251646976" behindDoc="0" locked="0" layoutInCell="1" allowOverlap="1" wp14:anchorId="735C2224" wp14:editId="285A1B94">
                <wp:simplePos x="0" y="0"/>
                <wp:positionH relativeFrom="column">
                  <wp:posOffset>281940</wp:posOffset>
                </wp:positionH>
                <wp:positionV relativeFrom="paragraph">
                  <wp:posOffset>570231</wp:posOffset>
                </wp:positionV>
                <wp:extent cx="6286500" cy="5372100"/>
                <wp:effectExtent l="0" t="0" r="0" b="0"/>
                <wp:wrapNone/>
                <wp:docPr id="4" name="Text Box 4"/>
                <wp:cNvGraphicFramePr/>
                <a:graphic xmlns:a="http://schemas.openxmlformats.org/drawingml/2006/main">
                  <a:graphicData uri="http://schemas.microsoft.com/office/word/2010/wordprocessingShape">
                    <wps:wsp>
                      <wps:cNvSpPr txBox="1"/>
                      <wps:spPr>
                        <a:xfrm>
                          <a:off x="0" y="0"/>
                          <a:ext cx="6286500" cy="537210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145C98B" w14:textId="7C021625" w:rsidR="009C7CBC" w:rsidRDefault="00653239" w:rsidP="009C7CBC">
                            <w:pPr>
                              <w:pStyle w:val="Heading5"/>
                            </w:pPr>
                            <w:r>
                              <w:t>Bugs and Issues</w:t>
                            </w:r>
                          </w:p>
                          <w:p w14:paraId="771883B9" w14:textId="02823AD6" w:rsidR="00653239" w:rsidRDefault="00653239" w:rsidP="00653239"/>
                          <w:p w14:paraId="5917C323" w14:textId="42F94DD0" w:rsidR="00653239" w:rsidRDefault="00653239" w:rsidP="00653239">
                            <w:pPr>
                              <w:pStyle w:val="Text"/>
                            </w:pPr>
                            <w:r>
                              <w:t xml:space="preserve">The initial plan of the application was to display the selected RSS Topic within the application </w:t>
                            </w:r>
                            <w:r w:rsidR="00222995">
                              <w:t>itself</w:t>
                            </w:r>
                            <w:r>
                              <w:t xml:space="preserve"> but </w:t>
                            </w:r>
                            <w:proofErr w:type="spellStart"/>
                            <w:r w:rsidR="006C31E3">
                              <w:t>QtWebEngine</w:t>
                            </w:r>
                            <w:proofErr w:type="spellEnd"/>
                            <w:r w:rsidR="006C31E3">
                              <w:t xml:space="preserve"> </w:t>
                            </w:r>
                            <w:r w:rsidR="000B26F8">
                              <w:t xml:space="preserve">elements needed for this function have been depreciated and have been replaced by </w:t>
                            </w:r>
                            <w:r w:rsidR="009B6DDE">
                              <w:t xml:space="preserve">Chromium based widgets which need additional programming function which were not completed due to time constraints. </w:t>
                            </w:r>
                            <w:r w:rsidR="00222995">
                              <w:t>Instead,</w:t>
                            </w:r>
                            <w:r w:rsidR="009B6DDE">
                              <w:t xml:space="preserve"> I have opted to opening </w:t>
                            </w:r>
                            <w:r w:rsidR="00B16CA8">
                              <w:t>news feed topics through the default installed web browser of your desktop</w:t>
                            </w:r>
                            <w:r w:rsidR="00D760AF">
                              <w:t>.</w:t>
                            </w:r>
                          </w:p>
                          <w:p w14:paraId="23085B1A" w14:textId="129BC406" w:rsidR="00D760AF" w:rsidRDefault="00D760AF" w:rsidP="00653239">
                            <w:pPr>
                              <w:pStyle w:val="Text"/>
                            </w:pPr>
                          </w:p>
                          <w:p w14:paraId="7CBBC9E8" w14:textId="4A1DE8C2" w:rsidR="00D760AF" w:rsidRDefault="00D760AF" w:rsidP="00653239">
                            <w:pPr>
                              <w:pStyle w:val="Text"/>
                            </w:pPr>
                            <w:r>
                              <w:t>Bugs:</w:t>
                            </w:r>
                          </w:p>
                          <w:p w14:paraId="787748EB" w14:textId="7AA2EE99" w:rsidR="00D760AF" w:rsidRDefault="00D760AF" w:rsidP="00D760AF">
                            <w:pPr>
                              <w:pStyle w:val="Text"/>
                              <w:numPr>
                                <w:ilvl w:val="0"/>
                                <w:numId w:val="2"/>
                              </w:numPr>
                            </w:pPr>
                            <w:r>
                              <w:t xml:space="preserve">Some </w:t>
                            </w:r>
                            <w:r w:rsidR="00CF2BF9">
                              <w:t xml:space="preserve">feed topics may not display on </w:t>
                            </w:r>
                            <w:r w:rsidR="009D6A2A">
                              <w:t>W</w:t>
                            </w:r>
                            <w:r w:rsidR="00CF2BF9">
                              <w:t>indows</w:t>
                            </w:r>
                            <w:r w:rsidR="009D6A2A">
                              <w:t xml:space="preserve"> platform</w:t>
                            </w:r>
                            <w:r w:rsidR="00CF2BF9">
                              <w:t xml:space="preserve">. Clicking on the </w:t>
                            </w:r>
                            <w:r w:rsidR="00E93C54">
                              <w:t xml:space="preserve">topic or link a few times resolves this issue. Bug seems to be </w:t>
                            </w:r>
                            <w:r w:rsidR="009D6A2A">
                              <w:t>due to a windows communication error through SSL authentication.</w:t>
                            </w:r>
                          </w:p>
                          <w:p w14:paraId="57A85459" w14:textId="77777777" w:rsidR="0056675A" w:rsidRDefault="0056675A" w:rsidP="0056675A">
                            <w:pPr>
                              <w:pStyle w:val="Text"/>
                              <w:ind w:left="720"/>
                            </w:pPr>
                          </w:p>
                          <w:p w14:paraId="7CECDCFA" w14:textId="07C88EBF" w:rsidR="009D6A2A" w:rsidRDefault="009D6A2A" w:rsidP="00D760AF">
                            <w:pPr>
                              <w:pStyle w:val="Text"/>
                              <w:numPr>
                                <w:ilvl w:val="0"/>
                                <w:numId w:val="2"/>
                              </w:numPr>
                            </w:pPr>
                            <w:r>
                              <w:t xml:space="preserve">Some RSS feeds will not display at all on Windows platform at all. </w:t>
                            </w:r>
                            <w:r w:rsidR="00687B70">
                              <w:t xml:space="preserve">To overcome this the user needs to install OpenSSL Separately. Packaging the OpenSSL package with the windows </w:t>
                            </w:r>
                            <w:r w:rsidR="0056675A">
                              <w:t>installer is a possible fix for this.</w:t>
                            </w:r>
                          </w:p>
                          <w:p w14:paraId="3A233508" w14:textId="77777777" w:rsidR="009902FE" w:rsidRDefault="009902FE" w:rsidP="009902FE">
                            <w:pPr>
                              <w:pStyle w:val="ListParagraph"/>
                            </w:pPr>
                          </w:p>
                          <w:p w14:paraId="3418E558" w14:textId="153F8EEC" w:rsidR="009902FE" w:rsidRDefault="009902FE" w:rsidP="009902FE">
                            <w:pPr>
                              <w:pStyle w:val="Heading5"/>
                            </w:pPr>
                            <w:r>
                              <w:t>Supported Platforms</w:t>
                            </w:r>
                          </w:p>
                          <w:p w14:paraId="425ABB71" w14:textId="2DD5B15F" w:rsidR="009902FE" w:rsidRDefault="009902FE" w:rsidP="009902FE"/>
                          <w:p w14:paraId="7A0262C0" w14:textId="200F78D2" w:rsidR="009902FE" w:rsidRDefault="009902FE" w:rsidP="009902FE">
                            <w:pPr>
                              <w:pStyle w:val="Text"/>
                            </w:pPr>
                            <w:r>
                              <w:t>The app has been compiled and run on the Following platforms</w:t>
                            </w:r>
                            <w:r w:rsidR="004F7637">
                              <w:t>:</w:t>
                            </w:r>
                          </w:p>
                          <w:p w14:paraId="0C9AD4DA" w14:textId="2AE46A64" w:rsidR="004F7637" w:rsidRDefault="004F7637" w:rsidP="009902FE">
                            <w:pPr>
                              <w:pStyle w:val="Text"/>
                            </w:pPr>
                          </w:p>
                          <w:p w14:paraId="17D244D7" w14:textId="617FF0A4" w:rsidR="004F7637" w:rsidRDefault="00B30F44" w:rsidP="00B30F44">
                            <w:pPr>
                              <w:pStyle w:val="Text"/>
                              <w:numPr>
                                <w:ilvl w:val="0"/>
                                <w:numId w:val="3"/>
                              </w:numPr>
                            </w:pPr>
                            <w:r>
                              <w:t>Ubuntu 20.04.</w:t>
                            </w:r>
                            <w:r w:rsidR="00293D0A">
                              <w:t>1 LTS</w:t>
                            </w:r>
                          </w:p>
                          <w:p w14:paraId="043FB27A" w14:textId="561A1EE0" w:rsidR="00293D0A" w:rsidRDefault="00293D0A" w:rsidP="00B30F44">
                            <w:pPr>
                              <w:pStyle w:val="Text"/>
                              <w:numPr>
                                <w:ilvl w:val="0"/>
                                <w:numId w:val="3"/>
                              </w:numPr>
                            </w:pPr>
                            <w:r>
                              <w:t xml:space="preserve">Windows 10 Pro </w:t>
                            </w:r>
                            <w:r w:rsidR="004E2452">
                              <w:t xml:space="preserve">Build </w:t>
                            </w:r>
                            <w:r w:rsidR="004E2452" w:rsidRPr="004E2452">
                              <w:t>19042.685</w:t>
                            </w:r>
                          </w:p>
                          <w:p w14:paraId="431F4AD8" w14:textId="228727A6" w:rsidR="004E2452" w:rsidRDefault="004E2452" w:rsidP="004E2452">
                            <w:pPr>
                              <w:pStyle w:val="Text"/>
                            </w:pPr>
                          </w:p>
                          <w:p w14:paraId="3608C35A" w14:textId="72AEE231" w:rsidR="004E2452" w:rsidRDefault="004E2452" w:rsidP="004E2452">
                            <w:pPr>
                              <w:pStyle w:val="Text"/>
                            </w:pPr>
                            <w:r>
                              <w:t xml:space="preserve">MacOS compatibility is </w:t>
                            </w:r>
                            <w:r w:rsidR="00570368">
                              <w:t>possible but not tested.</w:t>
                            </w:r>
                          </w:p>
                          <w:p w14:paraId="3A285D8C" w14:textId="3999A57E" w:rsidR="00570368" w:rsidRDefault="00570368" w:rsidP="004E2452">
                            <w:pPr>
                              <w:pStyle w:val="Text"/>
                            </w:pPr>
                          </w:p>
                          <w:p w14:paraId="566EA040" w14:textId="2E68B24A" w:rsidR="00570368" w:rsidRPr="009902FE" w:rsidRDefault="00570368" w:rsidP="004E2452">
                            <w:pPr>
                              <w:pStyle w:val="Text"/>
                            </w:pP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735C2224" id="_x0000_t202" coordsize="21600,21600" o:spt="202" path="m,l,21600r21600,l21600,xe">
                <v:stroke joinstyle="miter"/>
                <v:path gradientshapeok="t" o:connecttype="rect"/>
              </v:shapetype>
              <v:shape id="Text Box 4" o:spid="_x0000_s1026" type="#_x0000_t202" style="position:absolute;margin-left:22.2pt;margin-top:44.9pt;width:495pt;height:423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" filled="f" stroked="f" strokeweight="1pt">
                <v:stroke miterlimit="4"/>
                <v:textbox inset="4pt,4pt,4pt,4pt">
                  <w:txbxContent>
                    <w:p w14:paraId="2145C98B" w14:textId="7C021625" w:rsidR="009C7CBC" w:rsidRDefault="00653239" w:rsidP="009C7CBC">
                      <w:pPr>
                        <w:pStyle w:val="Heading5"/>
                      </w:pPr>
                      <w:r>
                        <w:t>Bugs and Issues</w:t>
                      </w:r>
                    </w:p>
                    <w:p w14:paraId="771883B9" w14:textId="02823AD6" w:rsidR="00653239" w:rsidRDefault="00653239" w:rsidP="00653239"/>
                    <w:p w14:paraId="5917C323" w14:textId="42F94DD0" w:rsidR="00653239" w:rsidRDefault="00653239" w:rsidP="00653239">
                      <w:pPr>
                        <w:pStyle w:val="Text"/>
                      </w:pPr>
                      <w:r>
                        <w:t xml:space="preserve">The initial plan of the application was to display the selected RSS Topic within the application </w:t>
                      </w:r>
                      <w:r w:rsidR="00222995">
                        <w:t>itself</w:t>
                      </w:r>
                      <w:r>
                        <w:t xml:space="preserve"> but </w:t>
                      </w:r>
                      <w:proofErr w:type="spellStart"/>
                      <w:r w:rsidR="006C31E3">
                        <w:t>QtWebEngine</w:t>
                      </w:r>
                      <w:proofErr w:type="spellEnd"/>
                      <w:r w:rsidR="006C31E3">
                        <w:t xml:space="preserve"> </w:t>
                      </w:r>
                      <w:r w:rsidR="000B26F8">
                        <w:t xml:space="preserve">elements needed for this function have been depreciated and have been replaced by </w:t>
                      </w:r>
                      <w:r w:rsidR="009B6DDE">
                        <w:t xml:space="preserve">Chromium based widgets which need additional programming function which were not completed due to time constraints. </w:t>
                      </w:r>
                      <w:r w:rsidR="00222995">
                        <w:t>Instead,</w:t>
                      </w:r>
                      <w:r w:rsidR="009B6DDE">
                        <w:t xml:space="preserve"> I have opted to opening </w:t>
                      </w:r>
                      <w:r w:rsidR="00B16CA8">
                        <w:t>news feed topics through the default installed web browser of your desktop</w:t>
                      </w:r>
                      <w:r w:rsidR="00D760AF">
                        <w:t>.</w:t>
                      </w:r>
                    </w:p>
                    <w:p w14:paraId="23085B1A" w14:textId="129BC406" w:rsidR="00D760AF" w:rsidRDefault="00D760AF" w:rsidP="00653239">
                      <w:pPr>
                        <w:pStyle w:val="Text"/>
                      </w:pPr>
                    </w:p>
                    <w:p w14:paraId="7CBBC9E8" w14:textId="4A1DE8C2" w:rsidR="00D760AF" w:rsidRDefault="00D760AF" w:rsidP="00653239">
                      <w:pPr>
                        <w:pStyle w:val="Text"/>
                      </w:pPr>
                      <w:r>
                        <w:t>Bugs:</w:t>
                      </w:r>
                    </w:p>
                    <w:p w14:paraId="787748EB" w14:textId="7AA2EE99" w:rsidR="00D760AF" w:rsidRDefault="00D760AF" w:rsidP="00D760AF">
                      <w:pPr>
                        <w:pStyle w:val="Text"/>
                        <w:numPr>
                          <w:ilvl w:val="0"/>
                          <w:numId w:val="2"/>
                        </w:numPr>
                      </w:pPr>
                      <w:r>
                        <w:t xml:space="preserve">Some </w:t>
                      </w:r>
                      <w:r w:rsidR="00CF2BF9">
                        <w:t xml:space="preserve">feed topics may not display on </w:t>
                      </w:r>
                      <w:r w:rsidR="009D6A2A">
                        <w:t>W</w:t>
                      </w:r>
                      <w:r w:rsidR="00CF2BF9">
                        <w:t>indows</w:t>
                      </w:r>
                      <w:r w:rsidR="009D6A2A">
                        <w:t xml:space="preserve"> platform</w:t>
                      </w:r>
                      <w:r w:rsidR="00CF2BF9">
                        <w:t xml:space="preserve">. Clicking on the </w:t>
                      </w:r>
                      <w:r w:rsidR="00E93C54">
                        <w:t xml:space="preserve">topic or link a few times resolves this issue. Bug seems to be </w:t>
                      </w:r>
                      <w:r w:rsidR="009D6A2A">
                        <w:t>due to a windows communication error through SSL authentication.</w:t>
                      </w:r>
                    </w:p>
                    <w:p w14:paraId="57A85459" w14:textId="77777777" w:rsidR="0056675A" w:rsidRDefault="0056675A" w:rsidP="0056675A">
                      <w:pPr>
                        <w:pStyle w:val="Text"/>
                        <w:ind w:left="720"/>
                      </w:pPr>
                    </w:p>
                    <w:p w14:paraId="7CECDCFA" w14:textId="07C88EBF" w:rsidR="009D6A2A" w:rsidRDefault="009D6A2A" w:rsidP="00D760AF">
                      <w:pPr>
                        <w:pStyle w:val="Text"/>
                        <w:numPr>
                          <w:ilvl w:val="0"/>
                          <w:numId w:val="2"/>
                        </w:numPr>
                      </w:pPr>
                      <w:r>
                        <w:t xml:space="preserve">Some RSS feeds will not display at all on Windows platform at all. </w:t>
                      </w:r>
                      <w:r w:rsidR="00687B70">
                        <w:t xml:space="preserve">To overcome this the user needs to install OpenSSL Separately. Packaging the OpenSSL package with the windows </w:t>
                      </w:r>
                      <w:r w:rsidR="0056675A">
                        <w:t>installer is a possible fix for this.</w:t>
                      </w:r>
                    </w:p>
                    <w:p w14:paraId="3A233508" w14:textId="77777777" w:rsidR="009902FE" w:rsidRDefault="009902FE" w:rsidP="009902FE">
                      <w:pPr>
                        <w:pStyle w:val="ListParagraph"/>
                      </w:pPr>
                    </w:p>
                    <w:p w14:paraId="3418E558" w14:textId="153F8EEC" w:rsidR="009902FE" w:rsidRDefault="009902FE" w:rsidP="009902FE">
                      <w:pPr>
                        <w:pStyle w:val="Heading5"/>
                      </w:pPr>
                      <w:r>
                        <w:t>Supported Platforms</w:t>
                      </w:r>
                    </w:p>
                    <w:p w14:paraId="425ABB71" w14:textId="2DD5B15F" w:rsidR="009902FE" w:rsidRDefault="009902FE" w:rsidP="009902FE"/>
                    <w:p w14:paraId="7A0262C0" w14:textId="200F78D2" w:rsidR="009902FE" w:rsidRDefault="009902FE" w:rsidP="009902FE">
                      <w:pPr>
                        <w:pStyle w:val="Text"/>
                      </w:pPr>
                      <w:r>
                        <w:t>The app has been compiled and run on the Following platforms</w:t>
                      </w:r>
                      <w:r w:rsidR="004F7637">
                        <w:t>:</w:t>
                      </w:r>
                    </w:p>
                    <w:p w14:paraId="0C9AD4DA" w14:textId="2AE46A64" w:rsidR="004F7637" w:rsidRDefault="004F7637" w:rsidP="009902FE">
                      <w:pPr>
                        <w:pStyle w:val="Text"/>
                      </w:pPr>
                    </w:p>
                    <w:p w14:paraId="17D244D7" w14:textId="617FF0A4" w:rsidR="004F7637" w:rsidRDefault="00B30F44" w:rsidP="00B30F44">
                      <w:pPr>
                        <w:pStyle w:val="Text"/>
                        <w:numPr>
                          <w:ilvl w:val="0"/>
                          <w:numId w:val="3"/>
                        </w:numPr>
                      </w:pPr>
                      <w:r>
                        <w:t>Ubuntu 20.04.</w:t>
                      </w:r>
                      <w:r w:rsidR="00293D0A">
                        <w:t>1 LTS</w:t>
                      </w:r>
                    </w:p>
                    <w:p w14:paraId="043FB27A" w14:textId="561A1EE0" w:rsidR="00293D0A" w:rsidRDefault="00293D0A" w:rsidP="00B30F44">
                      <w:pPr>
                        <w:pStyle w:val="Text"/>
                        <w:numPr>
                          <w:ilvl w:val="0"/>
                          <w:numId w:val="3"/>
                        </w:numPr>
                      </w:pPr>
                      <w:r>
                        <w:t xml:space="preserve">Windows 10 Pro </w:t>
                      </w:r>
                      <w:r w:rsidR="004E2452">
                        <w:t xml:space="preserve">Build </w:t>
                      </w:r>
                      <w:r w:rsidR="004E2452" w:rsidRPr="004E2452">
                        <w:t>19042.685</w:t>
                      </w:r>
                    </w:p>
                    <w:p w14:paraId="431F4AD8" w14:textId="228727A6" w:rsidR="004E2452" w:rsidRDefault="004E2452" w:rsidP="004E2452">
                      <w:pPr>
                        <w:pStyle w:val="Text"/>
                      </w:pPr>
                    </w:p>
                    <w:p w14:paraId="3608C35A" w14:textId="72AEE231" w:rsidR="004E2452" w:rsidRDefault="004E2452" w:rsidP="004E2452">
                      <w:pPr>
                        <w:pStyle w:val="Text"/>
                      </w:pPr>
                      <w:r>
                        <w:t xml:space="preserve">MacOS compatibility is </w:t>
                      </w:r>
                      <w:r w:rsidR="00570368">
                        <w:t>possible but not tested.</w:t>
                      </w:r>
                    </w:p>
                    <w:p w14:paraId="3A285D8C" w14:textId="3999A57E" w:rsidR="00570368" w:rsidRDefault="00570368" w:rsidP="004E2452">
                      <w:pPr>
                        <w:pStyle w:val="Text"/>
                      </w:pPr>
                    </w:p>
                    <w:p w14:paraId="566EA040" w14:textId="2E68B24A" w:rsidR="00570368" w:rsidRPr="009902FE" w:rsidRDefault="00570368" w:rsidP="004E2452">
                      <w:pPr>
                        <w:pStyle w:val="Text"/>
                      </w:pPr>
                    </w:p>
                  </w:txbxContent>
                </v:textbox>
              </v:shape>
            </w:pict>
          </mc:Fallback>
        </mc:AlternateContent>
      </w:r>
      <w:r>
        <w:br w:type="page"/>
      </w:r>
    </w:p>
    <w:p w14:paraId="585CA86E" w14:textId="0186A157" w:rsidR="00FC1801" w:rsidRDefault="00312190">
      <w:r w:rsidRPr="002B6593">
        <w:rPr>
          <w:noProof/>
          <w:lang w:val="en-AU" w:eastAsia="en-AU"/>
        </w:rPr>
        <w:lastRenderedPageBreak/>
        <mc:AlternateContent>
          <mc:Choice Requires="wps">
            <w:drawing>
              <wp:anchor distT="0" distB="0" distL="114300" distR="114300" simplePos="0" relativeHeight="251649024" behindDoc="1" locked="0" layoutInCell="1" allowOverlap="1" wp14:anchorId="08F4C970" wp14:editId="7AA1B977">
                <wp:simplePos x="0" y="0"/>
                <wp:positionH relativeFrom="page">
                  <wp:align>right</wp:align>
                </wp:positionH>
                <wp:positionV relativeFrom="paragraph">
                  <wp:posOffset>-271780</wp:posOffset>
                </wp:positionV>
                <wp:extent cx="7773671" cy="10060941"/>
                <wp:effectExtent l="0" t="0" r="0" b="0"/>
                <wp:wrapNone/>
                <wp:docPr id="7"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3671" cy="10060941"/>
                        </a:xfrm>
                        <a:custGeom>
                          <a:avLst/>
                          <a:gdLst/>
                          <a:ahLst/>
                          <a:cxnLst>
                            <a:cxn ang="0">
                              <a:pos x="wd2" y="hd2"/>
                            </a:cxn>
                            <a:cxn ang="5400000">
                              <a:pos x="wd2" y="hd2"/>
                            </a:cxn>
                            <a:cxn ang="10800000">
                              <a:pos x="wd2" y="hd2"/>
                            </a:cxn>
                            <a:cxn ang="16200000">
                              <a:pos x="wd2" y="hd2"/>
                            </a:cxn>
                          </a:cxnLst>
                          <a:rect l="0" t="0" r="r" b="b"/>
                          <a:pathLst>
                            <a:path w="21600" h="21600" extrusionOk="0">
                              <a:moveTo>
                                <a:pt x="1616" y="6596"/>
                              </a:moveTo>
                              <a:lnTo>
                                <a:pt x="2033" y="6271"/>
                              </a:lnTo>
                              <a:lnTo>
                                <a:pt x="2033" y="6219"/>
                              </a:lnTo>
                              <a:lnTo>
                                <a:pt x="1567" y="6577"/>
                              </a:lnTo>
                              <a:cubicBezTo>
                                <a:pt x="1584" y="6585"/>
                                <a:pt x="1602" y="6590"/>
                                <a:pt x="1616" y="6596"/>
                              </a:cubicBezTo>
                              <a:close/>
                              <a:moveTo>
                                <a:pt x="872" y="6301"/>
                              </a:moveTo>
                              <a:lnTo>
                                <a:pt x="2036" y="5399"/>
                              </a:lnTo>
                              <a:lnTo>
                                <a:pt x="2036" y="5352"/>
                              </a:lnTo>
                              <a:lnTo>
                                <a:pt x="829" y="6282"/>
                              </a:lnTo>
                              <a:cubicBezTo>
                                <a:pt x="843" y="6288"/>
                                <a:pt x="858" y="6296"/>
                                <a:pt x="872" y="6301"/>
                              </a:cubicBezTo>
                              <a:close/>
                              <a:moveTo>
                                <a:pt x="4436" y="3"/>
                              </a:moveTo>
                              <a:lnTo>
                                <a:pt x="2396" y="1557"/>
                              </a:lnTo>
                              <a:lnTo>
                                <a:pt x="2558" y="1557"/>
                              </a:lnTo>
                              <a:lnTo>
                                <a:pt x="4538" y="3"/>
                              </a:lnTo>
                              <a:lnTo>
                                <a:pt x="4436" y="3"/>
                              </a:lnTo>
                              <a:close/>
                              <a:moveTo>
                                <a:pt x="205" y="5944"/>
                              </a:moveTo>
                              <a:lnTo>
                                <a:pt x="2033" y="4526"/>
                              </a:lnTo>
                              <a:lnTo>
                                <a:pt x="2033" y="4485"/>
                              </a:lnTo>
                              <a:lnTo>
                                <a:pt x="166" y="5922"/>
                              </a:lnTo>
                              <a:cubicBezTo>
                                <a:pt x="180" y="5930"/>
                                <a:pt x="194" y="5938"/>
                                <a:pt x="205" y="5944"/>
                              </a:cubicBezTo>
                              <a:close/>
                              <a:moveTo>
                                <a:pt x="0" y="3561"/>
                              </a:moveTo>
                              <a:lnTo>
                                <a:pt x="2033" y="1966"/>
                              </a:lnTo>
                              <a:lnTo>
                                <a:pt x="2033" y="1832"/>
                              </a:lnTo>
                              <a:lnTo>
                                <a:pt x="0" y="3378"/>
                              </a:lnTo>
                              <a:lnTo>
                                <a:pt x="0" y="3561"/>
                              </a:lnTo>
                              <a:close/>
                              <a:moveTo>
                                <a:pt x="0" y="5303"/>
                              </a:moveTo>
                              <a:lnTo>
                                <a:pt x="2033" y="3714"/>
                              </a:lnTo>
                              <a:lnTo>
                                <a:pt x="2033" y="3561"/>
                              </a:lnTo>
                              <a:lnTo>
                                <a:pt x="0" y="5112"/>
                              </a:lnTo>
                              <a:lnTo>
                                <a:pt x="0" y="5303"/>
                              </a:lnTo>
                              <a:close/>
                              <a:moveTo>
                                <a:pt x="0" y="4433"/>
                              </a:moveTo>
                              <a:lnTo>
                                <a:pt x="2033" y="2841"/>
                              </a:lnTo>
                              <a:lnTo>
                                <a:pt x="2033" y="2697"/>
                              </a:lnTo>
                              <a:lnTo>
                                <a:pt x="0" y="4245"/>
                              </a:lnTo>
                              <a:lnTo>
                                <a:pt x="0" y="4433"/>
                              </a:lnTo>
                              <a:close/>
                              <a:moveTo>
                                <a:pt x="2170" y="3"/>
                              </a:moveTo>
                              <a:lnTo>
                                <a:pt x="0" y="1647"/>
                              </a:lnTo>
                              <a:lnTo>
                                <a:pt x="0" y="1813"/>
                              </a:lnTo>
                              <a:lnTo>
                                <a:pt x="2301" y="3"/>
                              </a:lnTo>
                              <a:lnTo>
                                <a:pt x="2170" y="3"/>
                              </a:lnTo>
                              <a:close/>
                              <a:moveTo>
                                <a:pt x="20997" y="16280"/>
                              </a:moveTo>
                              <a:lnTo>
                                <a:pt x="19564" y="17363"/>
                              </a:lnTo>
                              <a:lnTo>
                                <a:pt x="19564" y="17420"/>
                              </a:lnTo>
                              <a:lnTo>
                                <a:pt x="21007" y="16280"/>
                              </a:lnTo>
                              <a:cubicBezTo>
                                <a:pt x="21004" y="16280"/>
                                <a:pt x="21000" y="16280"/>
                                <a:pt x="20997" y="16280"/>
                              </a:cubicBezTo>
                              <a:close/>
                              <a:moveTo>
                                <a:pt x="19804" y="16332"/>
                              </a:moveTo>
                              <a:lnTo>
                                <a:pt x="19567" y="16509"/>
                              </a:lnTo>
                              <a:lnTo>
                                <a:pt x="19567" y="16531"/>
                              </a:lnTo>
                              <a:lnTo>
                                <a:pt x="19825" y="16327"/>
                              </a:lnTo>
                              <a:cubicBezTo>
                                <a:pt x="19814" y="16330"/>
                                <a:pt x="19811" y="16332"/>
                                <a:pt x="19804" y="16332"/>
                              </a:cubicBezTo>
                              <a:close/>
                              <a:moveTo>
                                <a:pt x="3303" y="3"/>
                              </a:moveTo>
                              <a:lnTo>
                                <a:pt x="0" y="2511"/>
                              </a:lnTo>
                              <a:lnTo>
                                <a:pt x="0" y="2686"/>
                              </a:lnTo>
                              <a:lnTo>
                                <a:pt x="3416" y="3"/>
                              </a:lnTo>
                              <a:lnTo>
                                <a:pt x="3303" y="3"/>
                              </a:lnTo>
                              <a:close/>
                              <a:moveTo>
                                <a:pt x="15513" y="19561"/>
                              </a:moveTo>
                              <a:lnTo>
                                <a:pt x="14775" y="20117"/>
                              </a:lnTo>
                              <a:cubicBezTo>
                                <a:pt x="14754" y="20204"/>
                                <a:pt x="14736" y="20289"/>
                                <a:pt x="14722" y="20378"/>
                              </a:cubicBezTo>
                              <a:lnTo>
                                <a:pt x="15749" y="19563"/>
                              </a:lnTo>
                              <a:lnTo>
                                <a:pt x="15513" y="19563"/>
                              </a:lnTo>
                              <a:close/>
                              <a:moveTo>
                                <a:pt x="1034" y="3"/>
                              </a:moveTo>
                              <a:lnTo>
                                <a:pt x="0" y="783"/>
                              </a:lnTo>
                              <a:lnTo>
                                <a:pt x="0" y="935"/>
                              </a:lnTo>
                              <a:lnTo>
                                <a:pt x="1182" y="0"/>
                              </a:lnTo>
                              <a:lnTo>
                                <a:pt x="1034" y="0"/>
                              </a:lnTo>
                              <a:close/>
                              <a:moveTo>
                                <a:pt x="0" y="3"/>
                              </a:moveTo>
                              <a:lnTo>
                                <a:pt x="0" y="60"/>
                              </a:lnTo>
                              <a:lnTo>
                                <a:pt x="74" y="3"/>
                              </a:lnTo>
                              <a:lnTo>
                                <a:pt x="0" y="3"/>
                              </a:lnTo>
                              <a:close/>
                              <a:moveTo>
                                <a:pt x="6694" y="3"/>
                              </a:moveTo>
                              <a:lnTo>
                                <a:pt x="4658" y="1557"/>
                              </a:lnTo>
                              <a:lnTo>
                                <a:pt x="4789" y="1557"/>
                              </a:lnTo>
                              <a:lnTo>
                                <a:pt x="6775" y="3"/>
                              </a:lnTo>
                              <a:lnTo>
                                <a:pt x="6694" y="3"/>
                              </a:lnTo>
                              <a:close/>
                              <a:moveTo>
                                <a:pt x="19832" y="21597"/>
                              </a:moveTo>
                              <a:lnTo>
                                <a:pt x="21596" y="20218"/>
                              </a:lnTo>
                              <a:lnTo>
                                <a:pt x="21596" y="20119"/>
                              </a:lnTo>
                              <a:lnTo>
                                <a:pt x="19659" y="21600"/>
                              </a:lnTo>
                              <a:lnTo>
                                <a:pt x="19832" y="21600"/>
                              </a:lnTo>
                              <a:close/>
                              <a:moveTo>
                                <a:pt x="18932" y="19561"/>
                              </a:moveTo>
                              <a:lnTo>
                                <a:pt x="16250" y="21597"/>
                              </a:lnTo>
                              <a:lnTo>
                                <a:pt x="16490" y="21597"/>
                              </a:lnTo>
                              <a:lnTo>
                                <a:pt x="19084" y="19561"/>
                              </a:lnTo>
                              <a:lnTo>
                                <a:pt x="18932" y="19561"/>
                              </a:lnTo>
                              <a:close/>
                              <a:moveTo>
                                <a:pt x="18717" y="21597"/>
                              </a:moveTo>
                              <a:lnTo>
                                <a:pt x="21596" y="19342"/>
                              </a:lnTo>
                              <a:lnTo>
                                <a:pt x="21596" y="19255"/>
                              </a:lnTo>
                              <a:lnTo>
                                <a:pt x="18523" y="21597"/>
                              </a:lnTo>
                              <a:lnTo>
                                <a:pt x="18717" y="21597"/>
                              </a:lnTo>
                              <a:close/>
                              <a:moveTo>
                                <a:pt x="20894" y="21597"/>
                              </a:moveTo>
                              <a:lnTo>
                                <a:pt x="21600" y="21049"/>
                              </a:lnTo>
                              <a:lnTo>
                                <a:pt x="21600" y="21022"/>
                              </a:lnTo>
                              <a:lnTo>
                                <a:pt x="20855" y="21597"/>
                              </a:lnTo>
                              <a:lnTo>
                                <a:pt x="20894" y="21597"/>
                              </a:lnTo>
                              <a:close/>
                              <a:moveTo>
                                <a:pt x="19564" y="18219"/>
                              </a:moveTo>
                              <a:lnTo>
                                <a:pt x="19564" y="18301"/>
                              </a:lnTo>
                              <a:lnTo>
                                <a:pt x="21596" y="16700"/>
                              </a:lnTo>
                              <a:lnTo>
                                <a:pt x="21596" y="16679"/>
                              </a:lnTo>
                              <a:lnTo>
                                <a:pt x="19564" y="18219"/>
                              </a:lnTo>
                              <a:close/>
                              <a:moveTo>
                                <a:pt x="19564" y="19182"/>
                              </a:moveTo>
                              <a:lnTo>
                                <a:pt x="21596" y="17584"/>
                              </a:lnTo>
                              <a:lnTo>
                                <a:pt x="21596" y="17535"/>
                              </a:lnTo>
                              <a:lnTo>
                                <a:pt x="19564" y="19078"/>
                              </a:lnTo>
                              <a:lnTo>
                                <a:pt x="19564" y="19182"/>
                              </a:lnTo>
                              <a:close/>
                              <a:moveTo>
                                <a:pt x="17602" y="21597"/>
                              </a:moveTo>
                              <a:lnTo>
                                <a:pt x="21596" y="18464"/>
                              </a:lnTo>
                              <a:lnTo>
                                <a:pt x="21596" y="18394"/>
                              </a:lnTo>
                              <a:lnTo>
                                <a:pt x="17387" y="21597"/>
                              </a:lnTo>
                              <a:lnTo>
                                <a:pt x="17602" y="21597"/>
                              </a:lnTo>
                              <a:close/>
                              <a:moveTo>
                                <a:pt x="5565" y="3"/>
                              </a:moveTo>
                              <a:lnTo>
                                <a:pt x="3529" y="1557"/>
                              </a:lnTo>
                              <a:lnTo>
                                <a:pt x="3674" y="1557"/>
                              </a:lnTo>
                              <a:lnTo>
                                <a:pt x="5657" y="3"/>
                              </a:lnTo>
                              <a:lnTo>
                                <a:pt x="5565" y="3"/>
                              </a:lnTo>
                              <a:close/>
                              <a:moveTo>
                                <a:pt x="9567" y="425"/>
                              </a:moveTo>
                              <a:lnTo>
                                <a:pt x="8095" y="1557"/>
                              </a:lnTo>
                              <a:lnTo>
                                <a:pt x="8113" y="1557"/>
                              </a:lnTo>
                              <a:lnTo>
                                <a:pt x="9567" y="428"/>
                              </a:lnTo>
                              <a:cubicBezTo>
                                <a:pt x="9567" y="425"/>
                                <a:pt x="9567" y="425"/>
                                <a:pt x="9567" y="425"/>
                              </a:cubicBezTo>
                              <a:close/>
                              <a:moveTo>
                                <a:pt x="8984" y="3"/>
                              </a:moveTo>
                              <a:lnTo>
                                <a:pt x="6966" y="1557"/>
                              </a:lnTo>
                              <a:lnTo>
                                <a:pt x="6991" y="1557"/>
                              </a:lnTo>
                              <a:lnTo>
                                <a:pt x="8991" y="3"/>
                              </a:lnTo>
                              <a:lnTo>
                                <a:pt x="8984" y="3"/>
                              </a:lnTo>
                              <a:close/>
                              <a:moveTo>
                                <a:pt x="17796" y="19561"/>
                              </a:moveTo>
                              <a:lnTo>
                                <a:pt x="15107" y="21597"/>
                              </a:lnTo>
                              <a:lnTo>
                                <a:pt x="15379" y="21597"/>
                              </a:lnTo>
                              <a:lnTo>
                                <a:pt x="17965" y="19561"/>
                              </a:lnTo>
                              <a:lnTo>
                                <a:pt x="17796" y="19561"/>
                              </a:lnTo>
                              <a:close/>
                              <a:moveTo>
                                <a:pt x="7855" y="3"/>
                              </a:moveTo>
                              <a:lnTo>
                                <a:pt x="5840" y="1557"/>
                              </a:lnTo>
                              <a:lnTo>
                                <a:pt x="5868" y="1557"/>
                              </a:lnTo>
                              <a:lnTo>
                                <a:pt x="7873" y="3"/>
                              </a:lnTo>
                              <a:lnTo>
                                <a:pt x="7855" y="3"/>
                              </a:lnTo>
                              <a:close/>
                              <a:moveTo>
                                <a:pt x="16656" y="19561"/>
                              </a:moveTo>
                              <a:lnTo>
                                <a:pt x="14673" y="21057"/>
                              </a:lnTo>
                              <a:cubicBezTo>
                                <a:pt x="14676" y="21131"/>
                                <a:pt x="14680" y="21202"/>
                                <a:pt x="14683" y="21273"/>
                              </a:cubicBezTo>
                              <a:lnTo>
                                <a:pt x="16854" y="19558"/>
                              </a:lnTo>
                              <a:lnTo>
                                <a:pt x="16656" y="19558"/>
                              </a:lnTo>
                              <a:close/>
                              <a:moveTo>
                                <a:pt x="9224" y="1557"/>
                              </a:moveTo>
                              <a:lnTo>
                                <a:pt x="9235" y="1557"/>
                              </a:lnTo>
                              <a:lnTo>
                                <a:pt x="9856" y="1074"/>
                              </a:lnTo>
                              <a:cubicBezTo>
                                <a:pt x="9856" y="1074"/>
                                <a:pt x="9856" y="1072"/>
                                <a:pt x="9856" y="1072"/>
                              </a:cubicBezTo>
                              <a:lnTo>
                                <a:pt x="9224" y="1557"/>
                              </a:lnTo>
                              <a:close/>
                            </a:path>
                          </a:pathLst>
                        </a:custGeom>
                        <a:gradFill>
                          <a:gsLst>
                            <a:gs pos="0">
                              <a:schemeClr val="accent2"/>
                            </a:gs>
                            <a:gs pos="100000">
                              <a:schemeClr val="accent3"/>
                            </a:gs>
                          </a:gsLst>
                          <a:lin ang="0" scaled="1"/>
                        </a:gradFill>
                        <a:ln w="12700">
                          <a:miter lim="400000"/>
                        </a:ln>
                      </wps:spPr>
                      <wps:bodyPr lIns="38100" tIns="38100" rIns="38100" bIns="38100" anchor="ctr"/>
                    </wps:wsp>
                  </a:graphicData>
                </a:graphic>
              </wp:anchor>
            </w:drawing>
          </mc:Choice>
          <mc:Fallback>
            <w:pict>
              <v:shape w14:anchorId="6CA5E544" id="Shape" o:spid="_x0000_s1026" alt="&quot;&quot;" style="position:absolute;margin-left:560.9pt;margin-top:-21.4pt;width:612.1pt;height:792.2pt;z-index:-251689984;visibility:visible;mso-wrap-style:square;mso-wrap-distance-left:9pt;mso-wrap-distance-top:0;mso-wrap-distance-right:9pt;mso-wrap-distance-bottom:0;mso-position-horizontal:right;mso-position-horizontal-relative:page;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" path="m1616,6596r417,-325l2033,6219r-466,358c1584,6585,1602,6590,1616,6596xm872,6301l2036,5399r,-47l829,6282v14,6,29,14,43,19xm4436,3l2396,1557r162,l4538,3r-102,xm205,5944l2033,4526r,-41l166,5922v14,8,28,16,39,22xm,3561l2033,1966r,-134l,3378r,183xm,5303l2033,3714r,-153l,5112r,191xm,4433l2033,2841r,-144l,4245r,188xm2170,3l,1647r,166l2301,3r-131,xm20997,16280r-1433,1083l19564,17420r1443,-1140c21004,16280,21000,16280,20997,16280xm19804,16332r-237,177l19567,16531r258,-204c19814,16330,19811,16332,19804,16332xm3303,3l,2511r,175l3416,3r-113,xm15513,19561r-738,556c14754,20204,14736,20289,14722,20378r1027,-815l15513,19563r,-2xm1034,3l,783,,935,1182,,1034,r,3xm,3l,60,74,3,,3xm6694,3l4658,1557r131,l6775,3r-81,xm19832,21597r1764,-1379l21596,20119r-1937,1481l19832,21600r,-3xm18932,19561r-2682,2036l16490,21597r2594,-2036l18932,19561xm18717,21597r2879,-2255l21596,19255r-3073,2342l18717,21597xm20894,21597r706,-548l21600,21022r-745,575l20894,21597xm19564,18219r,82l21596,16700r,-21l19564,18219xm19564,19182r2032,-1598l21596,17535r-2032,1543l19564,19182xm17602,21597r3994,-3133l21596,18394r-4209,3203l17602,21597xm5565,3l3529,1557r145,l5657,3r-92,xm9567,425l8095,1557r18,l9567,428v,-3,,-3,,-3xm8984,3l6966,1557r25,l8991,3r-7,xm17796,19561r-2689,2036l15379,21597r2586,-2036l17796,19561xm7855,3l5840,1557r28,l7873,3r-18,xm16656,19561r-1983,1496c14676,21131,14680,21202,14683,21273r2171,-1715l16656,19558r,3xm9224,1557r11,l9856,1074v,,,-2,,-2l9224,1557xe" fillcolor="#ff1571 [3205]" stroked="f" strokeweight="1pt">
                <v:fill color2="#fdc082 [3206]" angle="90" focus="100%" type="gradient"/>
                <v:stroke miterlimit="4" joinstyle="miter"/>
                <v:path arrowok="t" o:extrusionok="f" o:connecttype="custom" o:connectlocs="3886836,5030471;3886836,5030471;3886836,5030471;3886836,5030471" o:connectangles="0,90,180,270"/>
                <w10:wrap anchorx="page"/>
              </v:shape>
            </w:pict>
          </mc:Fallback>
        </mc:AlternateContent>
      </w:r>
    </w:p>
    <w:tbl>
      <w:tblPr>
        <w:tblpPr w:leftFromText="180" w:rightFromText="180" w:vertAnchor="text" w:horzAnchor="margin" w:tblpY="6287"/>
        <w:tblW w:w="10773" w:type="dxa"/>
        <w:tblLayout w:type="fixed"/>
        <w:tblLook w:val="0600" w:firstRow="0" w:lastRow="0" w:firstColumn="0" w:lastColumn="0" w:noHBand="1" w:noVBand="1"/>
      </w:tblPr>
      <w:tblGrid>
        <w:gridCol w:w="426"/>
        <w:gridCol w:w="4961"/>
        <w:gridCol w:w="4961"/>
        <w:gridCol w:w="425"/>
      </w:tblGrid>
      <w:tr w:rsidR="00312190" w14:paraId="4814F6CD" w14:textId="77777777" w:rsidTr="00312190">
        <w:trPr>
          <w:trHeight w:val="410"/>
        </w:trPr>
        <w:tc>
          <w:tcPr>
            <w:tcW w:w="426" w:type="dxa"/>
            <w:shd w:val="clear" w:color="auto" w:fill="FFFFFF" w:themeFill="background1"/>
          </w:tcPr>
          <w:p w14:paraId="4AAB86B3" w14:textId="77777777" w:rsidR="00312190" w:rsidRDefault="00312190" w:rsidP="00312190"/>
        </w:tc>
        <w:tc>
          <w:tcPr>
            <w:tcW w:w="4961" w:type="dxa"/>
            <w:shd w:val="clear" w:color="auto" w:fill="FFFFFF" w:themeFill="background1"/>
          </w:tcPr>
          <w:p w14:paraId="315B5CAA" w14:textId="77777777" w:rsidR="00312190" w:rsidRDefault="00312190" w:rsidP="00312190"/>
        </w:tc>
        <w:tc>
          <w:tcPr>
            <w:tcW w:w="4961" w:type="dxa"/>
            <w:shd w:val="clear" w:color="auto" w:fill="FFFFFF" w:themeFill="background1"/>
          </w:tcPr>
          <w:p w14:paraId="18FEC538" w14:textId="3E368855" w:rsidR="00312190" w:rsidRDefault="00312190" w:rsidP="00312190"/>
        </w:tc>
        <w:tc>
          <w:tcPr>
            <w:tcW w:w="425" w:type="dxa"/>
            <w:shd w:val="clear" w:color="auto" w:fill="FFFFFF" w:themeFill="background1"/>
          </w:tcPr>
          <w:p w14:paraId="00E0B88F" w14:textId="77777777" w:rsidR="00312190" w:rsidRDefault="00312190" w:rsidP="00312190"/>
        </w:tc>
      </w:tr>
    </w:tbl>
    <w:p w14:paraId="40CE4ACE" w14:textId="1BFB24AA" w:rsidR="00312190" w:rsidRDefault="00200D04">
      <w:r>
        <w:rPr>
          <w:noProof/>
        </w:rPr>
        <w:drawing>
          <wp:anchor distT="0" distB="0" distL="114300" distR="114300" simplePos="0" relativeHeight="251651072" behindDoc="0" locked="0" layoutInCell="1" allowOverlap="1" wp14:anchorId="72908680" wp14:editId="34994536">
            <wp:simplePos x="0" y="0"/>
            <wp:positionH relativeFrom="margin">
              <wp:align>center</wp:align>
            </wp:positionH>
            <wp:positionV relativeFrom="paragraph">
              <wp:posOffset>4715510</wp:posOffset>
            </wp:positionV>
            <wp:extent cx="5523865" cy="2778125"/>
            <wp:effectExtent l="0" t="0" r="635" b="317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10550"/>
                    <a:stretch/>
                  </pic:blipFill>
                  <pic:spPr bwMode="auto">
                    <a:xfrm>
                      <a:off x="0" y="0"/>
                      <a:ext cx="5523865" cy="27781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255CD">
        <w:rPr>
          <w:noProof/>
        </w:rPr>
        <mc:AlternateContent>
          <mc:Choice Requires="wps">
            <w:drawing>
              <wp:anchor distT="91440" distB="91440" distL="114300" distR="114300" simplePos="0" relativeHeight="251652096" behindDoc="0" locked="0" layoutInCell="1" allowOverlap="1" wp14:anchorId="54BC384F" wp14:editId="0CBA58D7">
                <wp:simplePos x="0" y="0"/>
                <wp:positionH relativeFrom="page">
                  <wp:posOffset>1773555</wp:posOffset>
                </wp:positionH>
                <wp:positionV relativeFrom="paragraph">
                  <wp:posOffset>7620000</wp:posOffset>
                </wp:positionV>
                <wp:extent cx="3474720" cy="1403985"/>
                <wp:effectExtent l="0" t="0" r="0" b="0"/>
                <wp:wrapTopAndBottom/>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2A6129F" w14:textId="3D4E3466" w:rsidR="009255CD" w:rsidRDefault="009255CD">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Successfully compiled on a Windows Platform. Image shows the application with along with the Windows OS information and </w:t>
                            </w:r>
                            <w:proofErr w:type="gramStart"/>
                            <w:r>
                              <w:rPr>
                                <w:i/>
                                <w:iCs/>
                                <w:color w:val="3B4455" w:themeColor="accent1"/>
                              </w:rPr>
                              <w:t>a</w:t>
                            </w:r>
                            <w:proofErr w:type="gramEnd"/>
                            <w:r>
                              <w:rPr>
                                <w:i/>
                                <w:iCs/>
                                <w:color w:val="3B4455" w:themeColor="accent1"/>
                              </w:rPr>
                              <w:t xml:space="preserve"> RSS feed </w:t>
                            </w:r>
                            <w:r w:rsidR="0004093C">
                              <w:rPr>
                                <w:i/>
                                <w:iCs/>
                                <w:color w:val="3B4455" w:themeColor="accent1"/>
                              </w:rPr>
                              <w:t>example in the background. The same RSS feed has been added to the application and is successfully displaye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54BC384F" id="Text Box 2" o:spid="_x0000_s1027" type="#_x0000_t202" style="position:absolute;margin-left:139.65pt;margin-top:600pt;width:273.6pt;height:110.55pt;z-index:251652096;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" filled="f" stroked="f">
                <v:textbox style="mso-fit-shape-to-text:t">
                  <w:txbxContent>
                    <w:p w14:paraId="42A6129F" w14:textId="3D4E3466" w:rsidR="009255CD" w:rsidRDefault="009255CD">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Successfully compiled on a Windows Platform. Image shows the application with along with the Windows OS information and </w:t>
                      </w:r>
                      <w:proofErr w:type="gramStart"/>
                      <w:r>
                        <w:rPr>
                          <w:i/>
                          <w:iCs/>
                          <w:color w:val="3B4455" w:themeColor="accent1"/>
                        </w:rPr>
                        <w:t>a</w:t>
                      </w:r>
                      <w:proofErr w:type="gramEnd"/>
                      <w:r>
                        <w:rPr>
                          <w:i/>
                          <w:iCs/>
                          <w:color w:val="3B4455" w:themeColor="accent1"/>
                        </w:rPr>
                        <w:t xml:space="preserve"> RSS feed </w:t>
                      </w:r>
                      <w:r w:rsidR="0004093C">
                        <w:rPr>
                          <w:i/>
                          <w:iCs/>
                          <w:color w:val="3B4455" w:themeColor="accent1"/>
                        </w:rPr>
                        <w:t>example in the background. The same RSS feed has been added to the application and is successfully displayed</w:t>
                      </w:r>
                    </w:p>
                  </w:txbxContent>
                </v:textbox>
                <w10:wrap type="topAndBottom" anchorx="page"/>
              </v:shape>
            </w:pict>
          </mc:Fallback>
        </mc:AlternateContent>
      </w:r>
      <w:r w:rsidR="00312190">
        <w:rPr>
          <w:noProof/>
        </w:rPr>
        <mc:AlternateContent>
          <mc:Choice Requires="wps">
            <w:drawing>
              <wp:anchor distT="91440" distB="91440" distL="114300" distR="114300" simplePos="0" relativeHeight="251650048" behindDoc="0" locked="0" layoutInCell="1" allowOverlap="1" wp14:anchorId="71AC0EF4" wp14:editId="51350E8A">
                <wp:simplePos x="0" y="0"/>
                <wp:positionH relativeFrom="page">
                  <wp:posOffset>1743075</wp:posOffset>
                </wp:positionH>
                <wp:positionV relativeFrom="paragraph">
                  <wp:posOffset>3329940</wp:posOffset>
                </wp:positionV>
                <wp:extent cx="3474720" cy="1403985"/>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C3EF1F3" w14:textId="301569FA" w:rsidR="00312190" w:rsidRDefault="00312190">
                            <w:pPr>
                              <w:pBdr>
                                <w:top w:val="single" w:sz="24" w:space="8" w:color="3B4455" w:themeColor="accent1"/>
                                <w:bottom w:val="single" w:sz="24" w:space="8" w:color="3B4455" w:themeColor="accent1"/>
                              </w:pBdr>
                              <w:rPr>
                                <w:i/>
                                <w:iCs/>
                                <w:color w:val="3B4455" w:themeColor="accent1"/>
                              </w:rPr>
                            </w:pPr>
                            <w:r>
                              <w:rPr>
                                <w:i/>
                                <w:iCs/>
                                <w:color w:val="3B4455" w:themeColor="accent1"/>
                              </w:rPr>
                              <w:t>Successfully compiled on Ubuntu OS</w:t>
                            </w:r>
                            <w:r w:rsidR="00A4303D">
                              <w:rPr>
                                <w:i/>
                                <w:iCs/>
                                <w:color w:val="3B4455" w:themeColor="accent1"/>
                              </w:rPr>
                              <w:t>. Image shows the application along with the Ubuntu OS details.</w:t>
                            </w:r>
                            <w:r w:rsidR="0004093C">
                              <w:rPr>
                                <w:i/>
                                <w:iCs/>
                                <w:color w:val="3B4455" w:themeColor="accent1"/>
                              </w:rPr>
                              <w:t xml:space="preserve"> (Ubuntu OS running on </w:t>
                            </w:r>
                            <w:proofErr w:type="gramStart"/>
                            <w:r w:rsidR="0004093C">
                              <w:rPr>
                                <w:i/>
                                <w:iCs/>
                                <w:color w:val="3B4455" w:themeColor="accent1"/>
                              </w:rPr>
                              <w:t>a</w:t>
                            </w:r>
                            <w:proofErr w:type="gramEnd"/>
                            <w:r w:rsidR="0004093C">
                              <w:rPr>
                                <w:i/>
                                <w:iCs/>
                                <w:color w:val="3B4455" w:themeColor="accent1"/>
                              </w:rPr>
                              <w:t xml:space="preserve"> AWS EC2 instance </w:t>
                            </w:r>
                            <w:r w:rsidR="00A84C13">
                              <w:rPr>
                                <w:i/>
                                <w:iCs/>
                                <w:color w:val="3B4455" w:themeColor="accent1"/>
                              </w:rPr>
                              <w:t>RDP connected to windows Desktop</w:t>
                            </w:r>
                            <w:r w:rsidR="0004093C">
                              <w:rPr>
                                <w:i/>
                                <w:iCs/>
                                <w:color w:val="3B4455" w:themeColor="accent1"/>
                              </w:rPr>
                              <w:t>)</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1AC0EF4" id="_x0000_s1028" type="#_x0000_t202" style="position:absolute;margin-left:137.25pt;margin-top:262.2pt;width:273.6pt;height:110.55pt;z-index:25165004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" filled="f" stroked="f">
                <v:textbox style="mso-fit-shape-to-text:t">
                  <w:txbxContent>
                    <w:p w14:paraId="4C3EF1F3" w14:textId="301569FA" w:rsidR="00312190" w:rsidRDefault="00312190">
                      <w:pPr>
                        <w:pBdr>
                          <w:top w:val="single" w:sz="24" w:space="8" w:color="3B4455" w:themeColor="accent1"/>
                          <w:bottom w:val="single" w:sz="24" w:space="8" w:color="3B4455" w:themeColor="accent1"/>
                        </w:pBdr>
                        <w:rPr>
                          <w:i/>
                          <w:iCs/>
                          <w:color w:val="3B4455" w:themeColor="accent1"/>
                        </w:rPr>
                      </w:pPr>
                      <w:r>
                        <w:rPr>
                          <w:i/>
                          <w:iCs/>
                          <w:color w:val="3B4455" w:themeColor="accent1"/>
                        </w:rPr>
                        <w:t>Successfully compiled on Ubuntu OS</w:t>
                      </w:r>
                      <w:r w:rsidR="00A4303D">
                        <w:rPr>
                          <w:i/>
                          <w:iCs/>
                          <w:color w:val="3B4455" w:themeColor="accent1"/>
                        </w:rPr>
                        <w:t>. Image shows the application along with the Ubuntu OS details.</w:t>
                      </w:r>
                      <w:r w:rsidR="0004093C">
                        <w:rPr>
                          <w:i/>
                          <w:iCs/>
                          <w:color w:val="3B4455" w:themeColor="accent1"/>
                        </w:rPr>
                        <w:t xml:space="preserve"> (Ubuntu OS running on </w:t>
                      </w:r>
                      <w:proofErr w:type="gramStart"/>
                      <w:r w:rsidR="0004093C">
                        <w:rPr>
                          <w:i/>
                          <w:iCs/>
                          <w:color w:val="3B4455" w:themeColor="accent1"/>
                        </w:rPr>
                        <w:t>a</w:t>
                      </w:r>
                      <w:proofErr w:type="gramEnd"/>
                      <w:r w:rsidR="0004093C">
                        <w:rPr>
                          <w:i/>
                          <w:iCs/>
                          <w:color w:val="3B4455" w:themeColor="accent1"/>
                        </w:rPr>
                        <w:t xml:space="preserve"> AWS EC2 instance </w:t>
                      </w:r>
                      <w:r w:rsidR="00A84C13">
                        <w:rPr>
                          <w:i/>
                          <w:iCs/>
                          <w:color w:val="3B4455" w:themeColor="accent1"/>
                        </w:rPr>
                        <w:t>RDP connected to windows Desktop</w:t>
                      </w:r>
                      <w:r w:rsidR="0004093C">
                        <w:rPr>
                          <w:i/>
                          <w:iCs/>
                          <w:color w:val="3B4455" w:themeColor="accent1"/>
                        </w:rPr>
                        <w:t>)</w:t>
                      </w:r>
                    </w:p>
                  </w:txbxContent>
                </v:textbox>
                <w10:wrap type="topAndBottom" anchorx="page"/>
              </v:shape>
            </w:pict>
          </mc:Fallback>
        </mc:AlternateContent>
      </w:r>
      <w:r w:rsidR="00312190">
        <w:rPr>
          <w:noProof/>
        </w:rPr>
        <w:drawing>
          <wp:anchor distT="0" distB="0" distL="114300" distR="114300" simplePos="0" relativeHeight="251648000" behindDoc="0" locked="0" layoutInCell="1" allowOverlap="1" wp14:anchorId="665768F0" wp14:editId="77464B88">
            <wp:simplePos x="0" y="0"/>
            <wp:positionH relativeFrom="margin">
              <wp:posOffset>678180</wp:posOffset>
            </wp:positionH>
            <wp:positionV relativeFrom="paragraph">
              <wp:posOffset>334010</wp:posOffset>
            </wp:positionV>
            <wp:extent cx="5430776" cy="2964180"/>
            <wp:effectExtent l="0" t="0" r="0" b="762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30776" cy="29641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12190">
        <w:br w:type="page"/>
      </w:r>
    </w:p>
    <w:p w14:paraId="46F93525" w14:textId="1448D26C" w:rsidR="007A000C" w:rsidRDefault="00567561">
      <w:r>
        <w:rPr>
          <w:noProof/>
        </w:rPr>
        <w:lastRenderedPageBreak/>
        <mc:AlternateContent>
          <mc:Choice Requires="wps">
            <w:drawing>
              <wp:anchor distT="0" distB="0" distL="114300" distR="114300" simplePos="0" relativeHeight="251656192" behindDoc="0" locked="0" layoutInCell="1" allowOverlap="1" wp14:anchorId="47FC985D" wp14:editId="5E786071">
                <wp:simplePos x="0" y="0"/>
                <wp:positionH relativeFrom="column">
                  <wp:posOffset>434340</wp:posOffset>
                </wp:positionH>
                <wp:positionV relativeFrom="paragraph">
                  <wp:posOffset>5143500</wp:posOffset>
                </wp:positionV>
                <wp:extent cx="6179820" cy="69342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6179820" cy="69342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988B948" w14:textId="74DDE8D9" w:rsidR="00567561" w:rsidRDefault="00567561" w:rsidP="00567561">
                            <w:pPr>
                              <w:pStyle w:val="Heading5"/>
                            </w:pPr>
                            <w:r>
                              <w:t>Interfaces</w:t>
                            </w:r>
                          </w:p>
                          <w:p w14:paraId="003ACFBC" w14:textId="6B401F5C" w:rsidR="00567561" w:rsidRDefault="00567561" w:rsidP="00567561"/>
                          <w:p w14:paraId="15FFF1E1" w14:textId="01AEA62E" w:rsidR="00567561" w:rsidRDefault="00567561" w:rsidP="00567561">
                            <w:pPr>
                              <w:pStyle w:val="Text"/>
                            </w:pPr>
                            <w:r>
                              <w:t xml:space="preserve">The interfaces have been designed by taking into consideration </w:t>
                            </w:r>
                            <w:r w:rsidR="0001276E">
                              <w:t xml:space="preserve">UI/UX principles </w:t>
                            </w:r>
                            <w:r w:rsidR="008D22D9">
                              <w:t>and</w:t>
                            </w:r>
                            <w:r w:rsidR="0001276E">
                              <w:t xml:space="preserve"> using a minimal and straightforward interface. Colors are of a material theme </w:t>
                            </w:r>
                            <w:r w:rsidR="008644B5">
                              <w:t>which is preferred by most users in modern times. The entire application Consists of two</w:t>
                            </w:r>
                            <w:r w:rsidR="0021579E">
                              <w:t xml:space="preserve"> resizable</w:t>
                            </w:r>
                            <w:r w:rsidR="008644B5">
                              <w:t xml:space="preserve"> </w:t>
                            </w:r>
                            <w:proofErr w:type="gramStart"/>
                            <w:r w:rsidR="008644B5">
                              <w:t>interfaces;</w:t>
                            </w:r>
                            <w:proofErr w:type="gramEnd"/>
                          </w:p>
                          <w:p w14:paraId="545A820E" w14:textId="39339369" w:rsidR="008644B5" w:rsidRDefault="008644B5" w:rsidP="008644B5">
                            <w:pPr>
                              <w:pStyle w:val="Text"/>
                              <w:numPr>
                                <w:ilvl w:val="0"/>
                                <w:numId w:val="4"/>
                              </w:numPr>
                            </w:pPr>
                            <w:r>
                              <w:t xml:space="preserve">Main windows which </w:t>
                            </w:r>
                            <w:proofErr w:type="gramStart"/>
                            <w:r>
                              <w:t>contains</w:t>
                            </w:r>
                            <w:proofErr w:type="gramEnd"/>
                            <w:r>
                              <w:t xml:space="preserve"> the feed</w:t>
                            </w:r>
                            <w:r w:rsidR="00814D8B">
                              <w:t xml:space="preserve"> and links with topics</w:t>
                            </w:r>
                          </w:p>
                          <w:p w14:paraId="0AAAF44C" w14:textId="5503EE14" w:rsidR="00814D8B" w:rsidRDefault="00814D8B" w:rsidP="008644B5">
                            <w:pPr>
                              <w:pStyle w:val="Text"/>
                              <w:numPr>
                                <w:ilvl w:val="0"/>
                                <w:numId w:val="4"/>
                              </w:numPr>
                            </w:pPr>
                            <w:r>
                              <w:t>Add Feed window which is used to add new feeds to the application</w:t>
                            </w:r>
                          </w:p>
                          <w:p w14:paraId="12D14571" w14:textId="24C58A38" w:rsidR="00814D8B" w:rsidRDefault="00814D8B" w:rsidP="00814D8B">
                            <w:pPr>
                              <w:pStyle w:val="Text"/>
                            </w:pPr>
                          </w:p>
                          <w:p w14:paraId="49545C36" w14:textId="79F085B2" w:rsidR="00814D8B" w:rsidRPr="00567561" w:rsidRDefault="00814D8B" w:rsidP="00814D8B">
                            <w:pPr>
                              <w:pStyle w:val="Text"/>
                            </w:pPr>
                            <w:r>
                              <w:t xml:space="preserve">The rest is taken care of by the backend of the application leaving the user with </w:t>
                            </w:r>
                            <w:r w:rsidR="00C523E5">
                              <w:t>little to no need of doing complex actions</w:t>
                            </w:r>
                            <w:r w:rsidR="008D22D9">
                              <w:t>.</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47FC985D" id="Text Box 18" o:spid="_x0000_s1029" type="#_x0000_t202" style="position:absolute;margin-left:34.2pt;margin-top:405pt;width:486.6pt;height:54.6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" filled="f" stroked="f" strokeweight="1pt">
                <v:stroke miterlimit="4"/>
                <v:textbox style="mso-fit-shape-to-text:t" inset="4pt,4pt,4pt,4pt">
                  <w:txbxContent>
                    <w:p w14:paraId="7988B948" w14:textId="74DDE8D9" w:rsidR="00567561" w:rsidRDefault="00567561" w:rsidP="00567561">
                      <w:pPr>
                        <w:pStyle w:val="Heading5"/>
                      </w:pPr>
                      <w:r>
                        <w:t>Interfaces</w:t>
                      </w:r>
                    </w:p>
                    <w:p w14:paraId="003ACFBC" w14:textId="6B401F5C" w:rsidR="00567561" w:rsidRDefault="00567561" w:rsidP="00567561"/>
                    <w:p w14:paraId="15FFF1E1" w14:textId="01AEA62E" w:rsidR="00567561" w:rsidRDefault="00567561" w:rsidP="00567561">
                      <w:pPr>
                        <w:pStyle w:val="Text"/>
                      </w:pPr>
                      <w:r>
                        <w:t xml:space="preserve">The interfaces have been designed by taking into consideration </w:t>
                      </w:r>
                      <w:r w:rsidR="0001276E">
                        <w:t xml:space="preserve">UI/UX principles </w:t>
                      </w:r>
                      <w:r w:rsidR="008D22D9">
                        <w:t>and</w:t>
                      </w:r>
                      <w:r w:rsidR="0001276E">
                        <w:t xml:space="preserve"> using a minimal and straightforward interface. Colors are of a material theme </w:t>
                      </w:r>
                      <w:r w:rsidR="008644B5">
                        <w:t>which is preferred by most users in modern times. The entire application Consists of two</w:t>
                      </w:r>
                      <w:r w:rsidR="0021579E">
                        <w:t xml:space="preserve"> resizable</w:t>
                      </w:r>
                      <w:r w:rsidR="008644B5">
                        <w:t xml:space="preserve"> </w:t>
                      </w:r>
                      <w:proofErr w:type="gramStart"/>
                      <w:r w:rsidR="008644B5">
                        <w:t>interfaces;</w:t>
                      </w:r>
                      <w:proofErr w:type="gramEnd"/>
                    </w:p>
                    <w:p w14:paraId="545A820E" w14:textId="39339369" w:rsidR="008644B5" w:rsidRDefault="008644B5" w:rsidP="008644B5">
                      <w:pPr>
                        <w:pStyle w:val="Text"/>
                        <w:numPr>
                          <w:ilvl w:val="0"/>
                          <w:numId w:val="4"/>
                        </w:numPr>
                      </w:pPr>
                      <w:r>
                        <w:t xml:space="preserve">Main windows which </w:t>
                      </w:r>
                      <w:proofErr w:type="gramStart"/>
                      <w:r>
                        <w:t>contains</w:t>
                      </w:r>
                      <w:proofErr w:type="gramEnd"/>
                      <w:r>
                        <w:t xml:space="preserve"> the feed</w:t>
                      </w:r>
                      <w:r w:rsidR="00814D8B">
                        <w:t xml:space="preserve"> and links with topics</w:t>
                      </w:r>
                    </w:p>
                    <w:p w14:paraId="0AAAF44C" w14:textId="5503EE14" w:rsidR="00814D8B" w:rsidRDefault="00814D8B" w:rsidP="008644B5">
                      <w:pPr>
                        <w:pStyle w:val="Text"/>
                        <w:numPr>
                          <w:ilvl w:val="0"/>
                          <w:numId w:val="4"/>
                        </w:numPr>
                      </w:pPr>
                      <w:r>
                        <w:t>Add Feed window which is used to add new feeds to the application</w:t>
                      </w:r>
                    </w:p>
                    <w:p w14:paraId="12D14571" w14:textId="24C58A38" w:rsidR="00814D8B" w:rsidRDefault="00814D8B" w:rsidP="00814D8B">
                      <w:pPr>
                        <w:pStyle w:val="Text"/>
                      </w:pPr>
                    </w:p>
                    <w:p w14:paraId="49545C36" w14:textId="79F085B2" w:rsidR="00814D8B" w:rsidRPr="00567561" w:rsidRDefault="00814D8B" w:rsidP="00814D8B">
                      <w:pPr>
                        <w:pStyle w:val="Text"/>
                      </w:pPr>
                      <w:r>
                        <w:t xml:space="preserve">The rest is taken care of by the backend of the application leaving the user with </w:t>
                      </w:r>
                      <w:r w:rsidR="00C523E5">
                        <w:t>little to no need of doing complex actions</w:t>
                      </w:r>
                      <w:r w:rsidR="008D22D9">
                        <w:t>.</w:t>
                      </w:r>
                    </w:p>
                  </w:txbxContent>
                </v:textbox>
              </v:shape>
            </w:pict>
          </mc:Fallback>
        </mc:AlternateContent>
      </w:r>
      <w:r w:rsidR="00855EBB">
        <w:rPr>
          <w:noProof/>
        </w:rPr>
        <mc:AlternateContent>
          <mc:Choice Requires="wps">
            <w:drawing>
              <wp:anchor distT="91440" distB="91440" distL="114300" distR="114300" simplePos="0" relativeHeight="251655168" behindDoc="0" locked="0" layoutInCell="1" allowOverlap="1" wp14:anchorId="644033D3" wp14:editId="16B56E96">
                <wp:simplePos x="0" y="0"/>
                <wp:positionH relativeFrom="page">
                  <wp:posOffset>2124075</wp:posOffset>
                </wp:positionH>
                <wp:positionV relativeFrom="paragraph">
                  <wp:posOffset>4114800</wp:posOffset>
                </wp:positionV>
                <wp:extent cx="3474720" cy="1403985"/>
                <wp:effectExtent l="0" t="0" r="0" b="0"/>
                <wp:wrapTopAndBottom/>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61599472" w14:textId="0853CCA8" w:rsidR="00855EBB" w:rsidRDefault="00855EBB">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Side by Side view of application running on Windows OS and Ubuntu OS </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644033D3" id="_x0000_s1030" type="#_x0000_t202" style="position:absolute;margin-left:167.25pt;margin-top:324pt;width:273.6pt;height:110.55pt;z-index:251655168;visibility:visible;mso-wrap-style:square;mso-width-percent:585;mso-height-percent:200;mso-wrap-distance-left:9pt;mso-wrap-distance-top:7.2pt;mso-wrap-distance-right:9pt;mso-wrap-distance-bottom:7.2pt;mso-position-horizontal:absolute;mso-position-horizontal-relative:page;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" filled="f" stroked="f">
                <v:textbox style="mso-fit-shape-to-text:t">
                  <w:txbxContent>
                    <w:p w14:paraId="61599472" w14:textId="0853CCA8" w:rsidR="00855EBB" w:rsidRDefault="00855EBB">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Side by Side view of application running on Windows OS and Ubuntu OS </w:t>
                      </w:r>
                    </w:p>
                  </w:txbxContent>
                </v:textbox>
                <w10:wrap type="topAndBottom" anchorx="page"/>
              </v:shape>
            </w:pict>
          </mc:Fallback>
        </mc:AlternateContent>
      </w:r>
      <w:r w:rsidR="00855EBB">
        <w:rPr>
          <w:noProof/>
        </w:rPr>
        <w:drawing>
          <wp:anchor distT="0" distB="0" distL="114300" distR="114300" simplePos="0" relativeHeight="251654144" behindDoc="0" locked="0" layoutInCell="1" allowOverlap="1" wp14:anchorId="675C0D26" wp14:editId="5CB9DCD4">
            <wp:simplePos x="0" y="0"/>
            <wp:positionH relativeFrom="margin">
              <wp:posOffset>487680</wp:posOffset>
            </wp:positionH>
            <wp:positionV relativeFrom="paragraph">
              <wp:posOffset>471805</wp:posOffset>
            </wp:positionV>
            <wp:extent cx="6316980" cy="3551547"/>
            <wp:effectExtent l="0" t="0" r="762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316980" cy="355154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4C13" w:rsidRPr="002B6593">
        <w:rPr>
          <w:noProof/>
          <w:lang w:val="en-AU" w:eastAsia="en-AU"/>
        </w:rPr>
        <mc:AlternateContent>
          <mc:Choice Requires="wps">
            <w:drawing>
              <wp:anchor distT="0" distB="0" distL="114300" distR="114300" simplePos="0" relativeHeight="251653120" behindDoc="1" locked="0" layoutInCell="1" allowOverlap="1" wp14:anchorId="00AB884B" wp14:editId="2D4CA2E4">
                <wp:simplePos x="0" y="0"/>
                <wp:positionH relativeFrom="page">
                  <wp:posOffset>91440</wp:posOffset>
                </wp:positionH>
                <wp:positionV relativeFrom="paragraph">
                  <wp:posOffset>-350520</wp:posOffset>
                </wp:positionV>
                <wp:extent cx="7773671" cy="10060941"/>
                <wp:effectExtent l="0" t="0" r="0" b="0"/>
                <wp:wrapNone/>
                <wp:docPr id="13"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3671" cy="10060941"/>
                        </a:xfrm>
                        <a:custGeom>
                          <a:avLst/>
                          <a:gdLst/>
                          <a:ahLst/>
                          <a:cxnLst>
                            <a:cxn ang="0">
                              <a:pos x="wd2" y="hd2"/>
                            </a:cxn>
                            <a:cxn ang="5400000">
                              <a:pos x="wd2" y="hd2"/>
                            </a:cxn>
                            <a:cxn ang="10800000">
                              <a:pos x="wd2" y="hd2"/>
                            </a:cxn>
                            <a:cxn ang="16200000">
                              <a:pos x="wd2" y="hd2"/>
                            </a:cxn>
                          </a:cxnLst>
                          <a:rect l="0" t="0" r="r" b="b"/>
                          <a:pathLst>
                            <a:path w="21600" h="21600" extrusionOk="0">
                              <a:moveTo>
                                <a:pt x="1616" y="6596"/>
                              </a:moveTo>
                              <a:lnTo>
                                <a:pt x="2033" y="6271"/>
                              </a:lnTo>
                              <a:lnTo>
                                <a:pt x="2033" y="6219"/>
                              </a:lnTo>
                              <a:lnTo>
                                <a:pt x="1567" y="6577"/>
                              </a:lnTo>
                              <a:cubicBezTo>
                                <a:pt x="1584" y="6585"/>
                                <a:pt x="1602" y="6590"/>
                                <a:pt x="1616" y="6596"/>
                              </a:cubicBezTo>
                              <a:close/>
                              <a:moveTo>
                                <a:pt x="872" y="6301"/>
                              </a:moveTo>
                              <a:lnTo>
                                <a:pt x="2036" y="5399"/>
                              </a:lnTo>
                              <a:lnTo>
                                <a:pt x="2036" y="5352"/>
                              </a:lnTo>
                              <a:lnTo>
                                <a:pt x="829" y="6282"/>
                              </a:lnTo>
                              <a:cubicBezTo>
                                <a:pt x="843" y="6288"/>
                                <a:pt x="858" y="6296"/>
                                <a:pt x="872" y="6301"/>
                              </a:cubicBezTo>
                              <a:close/>
                              <a:moveTo>
                                <a:pt x="4436" y="3"/>
                              </a:moveTo>
                              <a:lnTo>
                                <a:pt x="2396" y="1557"/>
                              </a:lnTo>
                              <a:lnTo>
                                <a:pt x="2558" y="1557"/>
                              </a:lnTo>
                              <a:lnTo>
                                <a:pt x="4538" y="3"/>
                              </a:lnTo>
                              <a:lnTo>
                                <a:pt x="4436" y="3"/>
                              </a:lnTo>
                              <a:close/>
                              <a:moveTo>
                                <a:pt x="205" y="5944"/>
                              </a:moveTo>
                              <a:lnTo>
                                <a:pt x="2033" y="4526"/>
                              </a:lnTo>
                              <a:lnTo>
                                <a:pt x="2033" y="4485"/>
                              </a:lnTo>
                              <a:lnTo>
                                <a:pt x="166" y="5922"/>
                              </a:lnTo>
                              <a:cubicBezTo>
                                <a:pt x="180" y="5930"/>
                                <a:pt x="194" y="5938"/>
                                <a:pt x="205" y="5944"/>
                              </a:cubicBezTo>
                              <a:close/>
                              <a:moveTo>
                                <a:pt x="0" y="3561"/>
                              </a:moveTo>
                              <a:lnTo>
                                <a:pt x="2033" y="1966"/>
                              </a:lnTo>
                              <a:lnTo>
                                <a:pt x="2033" y="1832"/>
                              </a:lnTo>
                              <a:lnTo>
                                <a:pt x="0" y="3378"/>
                              </a:lnTo>
                              <a:lnTo>
                                <a:pt x="0" y="3561"/>
                              </a:lnTo>
                              <a:close/>
                              <a:moveTo>
                                <a:pt x="0" y="5303"/>
                              </a:moveTo>
                              <a:lnTo>
                                <a:pt x="2033" y="3714"/>
                              </a:lnTo>
                              <a:lnTo>
                                <a:pt x="2033" y="3561"/>
                              </a:lnTo>
                              <a:lnTo>
                                <a:pt x="0" y="5112"/>
                              </a:lnTo>
                              <a:lnTo>
                                <a:pt x="0" y="5303"/>
                              </a:lnTo>
                              <a:close/>
                              <a:moveTo>
                                <a:pt x="0" y="4433"/>
                              </a:moveTo>
                              <a:lnTo>
                                <a:pt x="2033" y="2841"/>
                              </a:lnTo>
                              <a:lnTo>
                                <a:pt x="2033" y="2697"/>
                              </a:lnTo>
                              <a:lnTo>
                                <a:pt x="0" y="4245"/>
                              </a:lnTo>
                              <a:lnTo>
                                <a:pt x="0" y="4433"/>
                              </a:lnTo>
                              <a:close/>
                              <a:moveTo>
                                <a:pt x="2170" y="3"/>
                              </a:moveTo>
                              <a:lnTo>
                                <a:pt x="0" y="1647"/>
                              </a:lnTo>
                              <a:lnTo>
                                <a:pt x="0" y="1813"/>
                              </a:lnTo>
                              <a:lnTo>
                                <a:pt x="2301" y="3"/>
                              </a:lnTo>
                              <a:lnTo>
                                <a:pt x="2170" y="3"/>
                              </a:lnTo>
                              <a:close/>
                              <a:moveTo>
                                <a:pt x="20997" y="16280"/>
                              </a:moveTo>
                              <a:lnTo>
                                <a:pt x="19564" y="17363"/>
                              </a:lnTo>
                              <a:lnTo>
                                <a:pt x="19564" y="17420"/>
                              </a:lnTo>
                              <a:lnTo>
                                <a:pt x="21007" y="16280"/>
                              </a:lnTo>
                              <a:cubicBezTo>
                                <a:pt x="21004" y="16280"/>
                                <a:pt x="21000" y="16280"/>
                                <a:pt x="20997" y="16280"/>
                              </a:cubicBezTo>
                              <a:close/>
                              <a:moveTo>
                                <a:pt x="19804" y="16332"/>
                              </a:moveTo>
                              <a:lnTo>
                                <a:pt x="19567" y="16509"/>
                              </a:lnTo>
                              <a:lnTo>
                                <a:pt x="19567" y="16531"/>
                              </a:lnTo>
                              <a:lnTo>
                                <a:pt x="19825" y="16327"/>
                              </a:lnTo>
                              <a:cubicBezTo>
                                <a:pt x="19814" y="16330"/>
                                <a:pt x="19811" y="16332"/>
                                <a:pt x="19804" y="16332"/>
                              </a:cubicBezTo>
                              <a:close/>
                              <a:moveTo>
                                <a:pt x="3303" y="3"/>
                              </a:moveTo>
                              <a:lnTo>
                                <a:pt x="0" y="2511"/>
                              </a:lnTo>
                              <a:lnTo>
                                <a:pt x="0" y="2686"/>
                              </a:lnTo>
                              <a:lnTo>
                                <a:pt x="3416" y="3"/>
                              </a:lnTo>
                              <a:lnTo>
                                <a:pt x="3303" y="3"/>
                              </a:lnTo>
                              <a:close/>
                              <a:moveTo>
                                <a:pt x="15513" y="19561"/>
                              </a:moveTo>
                              <a:lnTo>
                                <a:pt x="14775" y="20117"/>
                              </a:lnTo>
                              <a:cubicBezTo>
                                <a:pt x="14754" y="20204"/>
                                <a:pt x="14736" y="20289"/>
                                <a:pt x="14722" y="20378"/>
                              </a:cubicBezTo>
                              <a:lnTo>
                                <a:pt x="15749" y="19563"/>
                              </a:lnTo>
                              <a:lnTo>
                                <a:pt x="15513" y="19563"/>
                              </a:lnTo>
                              <a:close/>
                              <a:moveTo>
                                <a:pt x="1034" y="3"/>
                              </a:moveTo>
                              <a:lnTo>
                                <a:pt x="0" y="783"/>
                              </a:lnTo>
                              <a:lnTo>
                                <a:pt x="0" y="935"/>
                              </a:lnTo>
                              <a:lnTo>
                                <a:pt x="1182" y="0"/>
                              </a:lnTo>
                              <a:lnTo>
                                <a:pt x="1034" y="0"/>
                              </a:lnTo>
                              <a:close/>
                              <a:moveTo>
                                <a:pt x="0" y="3"/>
                              </a:moveTo>
                              <a:lnTo>
                                <a:pt x="0" y="60"/>
                              </a:lnTo>
                              <a:lnTo>
                                <a:pt x="74" y="3"/>
                              </a:lnTo>
                              <a:lnTo>
                                <a:pt x="0" y="3"/>
                              </a:lnTo>
                              <a:close/>
                              <a:moveTo>
                                <a:pt x="6694" y="3"/>
                              </a:moveTo>
                              <a:lnTo>
                                <a:pt x="4658" y="1557"/>
                              </a:lnTo>
                              <a:lnTo>
                                <a:pt x="4789" y="1557"/>
                              </a:lnTo>
                              <a:lnTo>
                                <a:pt x="6775" y="3"/>
                              </a:lnTo>
                              <a:lnTo>
                                <a:pt x="6694" y="3"/>
                              </a:lnTo>
                              <a:close/>
                              <a:moveTo>
                                <a:pt x="19832" y="21597"/>
                              </a:moveTo>
                              <a:lnTo>
                                <a:pt x="21596" y="20218"/>
                              </a:lnTo>
                              <a:lnTo>
                                <a:pt x="21596" y="20119"/>
                              </a:lnTo>
                              <a:lnTo>
                                <a:pt x="19659" y="21600"/>
                              </a:lnTo>
                              <a:lnTo>
                                <a:pt x="19832" y="21600"/>
                              </a:lnTo>
                              <a:close/>
                              <a:moveTo>
                                <a:pt x="18932" y="19561"/>
                              </a:moveTo>
                              <a:lnTo>
                                <a:pt x="16250" y="21597"/>
                              </a:lnTo>
                              <a:lnTo>
                                <a:pt x="16490" y="21597"/>
                              </a:lnTo>
                              <a:lnTo>
                                <a:pt x="19084" y="19561"/>
                              </a:lnTo>
                              <a:lnTo>
                                <a:pt x="18932" y="19561"/>
                              </a:lnTo>
                              <a:close/>
                              <a:moveTo>
                                <a:pt x="18717" y="21597"/>
                              </a:moveTo>
                              <a:lnTo>
                                <a:pt x="21596" y="19342"/>
                              </a:lnTo>
                              <a:lnTo>
                                <a:pt x="21596" y="19255"/>
                              </a:lnTo>
                              <a:lnTo>
                                <a:pt x="18523" y="21597"/>
                              </a:lnTo>
                              <a:lnTo>
                                <a:pt x="18717" y="21597"/>
                              </a:lnTo>
                              <a:close/>
                              <a:moveTo>
                                <a:pt x="20894" y="21597"/>
                              </a:moveTo>
                              <a:lnTo>
                                <a:pt x="21600" y="21049"/>
                              </a:lnTo>
                              <a:lnTo>
                                <a:pt x="21600" y="21022"/>
                              </a:lnTo>
                              <a:lnTo>
                                <a:pt x="20855" y="21597"/>
                              </a:lnTo>
                              <a:lnTo>
                                <a:pt x="20894" y="21597"/>
                              </a:lnTo>
                              <a:close/>
                              <a:moveTo>
                                <a:pt x="19564" y="18219"/>
                              </a:moveTo>
                              <a:lnTo>
                                <a:pt x="19564" y="18301"/>
                              </a:lnTo>
                              <a:lnTo>
                                <a:pt x="21596" y="16700"/>
                              </a:lnTo>
                              <a:lnTo>
                                <a:pt x="21596" y="16679"/>
                              </a:lnTo>
                              <a:lnTo>
                                <a:pt x="19564" y="18219"/>
                              </a:lnTo>
                              <a:close/>
                              <a:moveTo>
                                <a:pt x="19564" y="19182"/>
                              </a:moveTo>
                              <a:lnTo>
                                <a:pt x="21596" y="17584"/>
                              </a:lnTo>
                              <a:lnTo>
                                <a:pt x="21596" y="17535"/>
                              </a:lnTo>
                              <a:lnTo>
                                <a:pt x="19564" y="19078"/>
                              </a:lnTo>
                              <a:lnTo>
                                <a:pt x="19564" y="19182"/>
                              </a:lnTo>
                              <a:close/>
                              <a:moveTo>
                                <a:pt x="17602" y="21597"/>
                              </a:moveTo>
                              <a:lnTo>
                                <a:pt x="21596" y="18464"/>
                              </a:lnTo>
                              <a:lnTo>
                                <a:pt x="21596" y="18394"/>
                              </a:lnTo>
                              <a:lnTo>
                                <a:pt x="17387" y="21597"/>
                              </a:lnTo>
                              <a:lnTo>
                                <a:pt x="17602" y="21597"/>
                              </a:lnTo>
                              <a:close/>
                              <a:moveTo>
                                <a:pt x="5565" y="3"/>
                              </a:moveTo>
                              <a:lnTo>
                                <a:pt x="3529" y="1557"/>
                              </a:lnTo>
                              <a:lnTo>
                                <a:pt x="3674" y="1557"/>
                              </a:lnTo>
                              <a:lnTo>
                                <a:pt x="5657" y="3"/>
                              </a:lnTo>
                              <a:lnTo>
                                <a:pt x="5565" y="3"/>
                              </a:lnTo>
                              <a:close/>
                              <a:moveTo>
                                <a:pt x="9567" y="425"/>
                              </a:moveTo>
                              <a:lnTo>
                                <a:pt x="8095" y="1557"/>
                              </a:lnTo>
                              <a:lnTo>
                                <a:pt x="8113" y="1557"/>
                              </a:lnTo>
                              <a:lnTo>
                                <a:pt x="9567" y="428"/>
                              </a:lnTo>
                              <a:cubicBezTo>
                                <a:pt x="9567" y="425"/>
                                <a:pt x="9567" y="425"/>
                                <a:pt x="9567" y="425"/>
                              </a:cubicBezTo>
                              <a:close/>
                              <a:moveTo>
                                <a:pt x="8984" y="3"/>
                              </a:moveTo>
                              <a:lnTo>
                                <a:pt x="6966" y="1557"/>
                              </a:lnTo>
                              <a:lnTo>
                                <a:pt x="6991" y="1557"/>
                              </a:lnTo>
                              <a:lnTo>
                                <a:pt x="8991" y="3"/>
                              </a:lnTo>
                              <a:lnTo>
                                <a:pt x="8984" y="3"/>
                              </a:lnTo>
                              <a:close/>
                              <a:moveTo>
                                <a:pt x="17796" y="19561"/>
                              </a:moveTo>
                              <a:lnTo>
                                <a:pt x="15107" y="21597"/>
                              </a:lnTo>
                              <a:lnTo>
                                <a:pt x="15379" y="21597"/>
                              </a:lnTo>
                              <a:lnTo>
                                <a:pt x="17965" y="19561"/>
                              </a:lnTo>
                              <a:lnTo>
                                <a:pt x="17796" y="19561"/>
                              </a:lnTo>
                              <a:close/>
                              <a:moveTo>
                                <a:pt x="7855" y="3"/>
                              </a:moveTo>
                              <a:lnTo>
                                <a:pt x="5840" y="1557"/>
                              </a:lnTo>
                              <a:lnTo>
                                <a:pt x="5868" y="1557"/>
                              </a:lnTo>
                              <a:lnTo>
                                <a:pt x="7873" y="3"/>
                              </a:lnTo>
                              <a:lnTo>
                                <a:pt x="7855" y="3"/>
                              </a:lnTo>
                              <a:close/>
                              <a:moveTo>
                                <a:pt x="16656" y="19561"/>
                              </a:moveTo>
                              <a:lnTo>
                                <a:pt x="14673" y="21057"/>
                              </a:lnTo>
                              <a:cubicBezTo>
                                <a:pt x="14676" y="21131"/>
                                <a:pt x="14680" y="21202"/>
                                <a:pt x="14683" y="21273"/>
                              </a:cubicBezTo>
                              <a:lnTo>
                                <a:pt x="16854" y="19558"/>
                              </a:lnTo>
                              <a:lnTo>
                                <a:pt x="16656" y="19558"/>
                              </a:lnTo>
                              <a:close/>
                              <a:moveTo>
                                <a:pt x="9224" y="1557"/>
                              </a:moveTo>
                              <a:lnTo>
                                <a:pt x="9235" y="1557"/>
                              </a:lnTo>
                              <a:lnTo>
                                <a:pt x="9856" y="1074"/>
                              </a:lnTo>
                              <a:cubicBezTo>
                                <a:pt x="9856" y="1074"/>
                                <a:pt x="9856" y="1072"/>
                                <a:pt x="9856" y="1072"/>
                              </a:cubicBezTo>
                              <a:lnTo>
                                <a:pt x="9224" y="1557"/>
                              </a:lnTo>
                              <a:close/>
                            </a:path>
                          </a:pathLst>
                        </a:custGeom>
                        <a:gradFill>
                          <a:gsLst>
                            <a:gs pos="0">
                              <a:schemeClr val="accent2"/>
                            </a:gs>
                            <a:gs pos="100000">
                              <a:schemeClr val="accent3"/>
                            </a:gs>
                          </a:gsLst>
                          <a:lin ang="0" scaled="1"/>
                        </a:gradFill>
                        <a:ln w="12700">
                          <a:miter lim="400000"/>
                        </a:ln>
                      </wps:spPr>
                      <wps:bodyPr lIns="38100" tIns="38100" rIns="38100" bIns="38100" anchor="ctr"/>
                    </wps:wsp>
                  </a:graphicData>
                </a:graphic>
              </wp:anchor>
            </w:drawing>
          </mc:Choice>
          <mc:Fallback>
            <w:pict>
              <v:shape w14:anchorId="129F4C52" id="Shape" o:spid="_x0000_s1026" alt="&quot;&quot;" style="position:absolute;margin-left:7.2pt;margin-top:-27.6pt;width:612.1pt;height:792.2pt;z-index:-251681792;visibility:visible;mso-wrap-style:square;mso-wrap-distance-left:9pt;mso-wrap-distance-top:0;mso-wrap-distance-right:9pt;mso-wrap-distance-bottom:0;mso-position-horizontal:absolute;mso-position-horizontal-relative:page;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" path="m1616,6596r417,-325l2033,6219r-466,358c1584,6585,1602,6590,1616,6596xm872,6301l2036,5399r,-47l829,6282v14,6,29,14,43,19xm4436,3l2396,1557r162,l4538,3r-102,xm205,5944l2033,4526r,-41l166,5922v14,8,28,16,39,22xm,3561l2033,1966r,-134l,3378r,183xm,5303l2033,3714r,-153l,5112r,191xm,4433l2033,2841r,-144l,4245r,188xm2170,3l,1647r,166l2301,3r-131,xm20997,16280r-1433,1083l19564,17420r1443,-1140c21004,16280,21000,16280,20997,16280xm19804,16332r-237,177l19567,16531r258,-204c19814,16330,19811,16332,19804,16332xm3303,3l,2511r,175l3416,3r-113,xm15513,19561r-738,556c14754,20204,14736,20289,14722,20378r1027,-815l15513,19563r,-2xm1034,3l,783,,935,1182,,1034,r,3xm,3l,60,74,3,,3xm6694,3l4658,1557r131,l6775,3r-81,xm19832,21597r1764,-1379l21596,20119r-1937,1481l19832,21600r,-3xm18932,19561r-2682,2036l16490,21597r2594,-2036l18932,19561xm18717,21597r2879,-2255l21596,19255r-3073,2342l18717,21597xm20894,21597r706,-548l21600,21022r-745,575l20894,21597xm19564,18219r,82l21596,16700r,-21l19564,18219xm19564,19182r2032,-1598l21596,17535r-2032,1543l19564,19182xm17602,21597r3994,-3133l21596,18394r-4209,3203l17602,21597xm5565,3l3529,1557r145,l5657,3r-92,xm9567,425l8095,1557r18,l9567,428v,-3,,-3,,-3xm8984,3l6966,1557r25,l8991,3r-7,xm17796,19561r-2689,2036l15379,21597r2586,-2036l17796,19561xm7855,3l5840,1557r28,l7873,3r-18,xm16656,19561r-1983,1496c14676,21131,14680,21202,14683,21273r2171,-1715l16656,19558r,3xm9224,1557r11,l9856,1074v,,,-2,,-2l9224,1557xe" fillcolor="#ff1571 [3205]" stroked="f" strokeweight="1pt">
                <v:fill color2="#fdc082 [3206]" angle="90" focus="100%" type="gradient"/>
                <v:stroke miterlimit="4" joinstyle="miter"/>
                <v:path arrowok="t" o:extrusionok="f" o:connecttype="custom" o:connectlocs="3886836,5030471;3886836,5030471;3886836,5030471;3886836,5030471" o:connectangles="0,90,180,270"/>
                <w10:wrap anchorx="page"/>
              </v:shape>
            </w:pict>
          </mc:Fallback>
        </mc:AlternateContent>
      </w:r>
      <w:r w:rsidR="00312190">
        <w:br w:type="page"/>
      </w:r>
    </w:p>
    <w:p w14:paraId="48BD47FC" w14:textId="44C39852" w:rsidR="00200D04" w:rsidRDefault="00122818">
      <w:r>
        <w:rPr>
          <w:noProof/>
        </w:rPr>
        <w:lastRenderedPageBreak/>
        <mc:AlternateContent>
          <mc:Choice Requires="wps">
            <w:drawing>
              <wp:anchor distT="91440" distB="91440" distL="114300" distR="114300" simplePos="0" relativeHeight="251661312" behindDoc="0" locked="0" layoutInCell="1" allowOverlap="1" wp14:anchorId="2294CA75" wp14:editId="15F4048A">
                <wp:simplePos x="0" y="0"/>
                <wp:positionH relativeFrom="margin">
                  <wp:align>center</wp:align>
                </wp:positionH>
                <wp:positionV relativeFrom="paragraph">
                  <wp:posOffset>7924800</wp:posOffset>
                </wp:positionV>
                <wp:extent cx="3474720" cy="1403985"/>
                <wp:effectExtent l="0" t="0" r="0" b="0"/>
                <wp:wrapTopAndBottom/>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41A4F360" w14:textId="4F5ABD9A" w:rsidR="00722037" w:rsidRDefault="00722037" w:rsidP="00722037">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The add feed dialog and </w:t>
                            </w:r>
                            <w:proofErr w:type="gramStart"/>
                            <w:r w:rsidR="00122818">
                              <w:rPr>
                                <w:i/>
                                <w:iCs/>
                                <w:color w:val="3B4455" w:themeColor="accent1"/>
                              </w:rPr>
                              <w:t>a</w:t>
                            </w:r>
                            <w:proofErr w:type="gramEnd"/>
                            <w:r w:rsidR="00122818">
                              <w:rPr>
                                <w:i/>
                                <w:iCs/>
                                <w:color w:val="3B4455" w:themeColor="accent1"/>
                              </w:rPr>
                              <w:t xml:space="preserve"> example of a feed that is to be adde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2294CA75" id="_x0000_s1031" type="#_x0000_t202" style="position:absolute;margin-left:0;margin-top:624pt;width:273.6pt;height:110.55pt;z-index:251661312;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" filled="f" stroked="f">
                <v:textbox style="mso-fit-shape-to-text:t">
                  <w:txbxContent>
                    <w:p w14:paraId="41A4F360" w14:textId="4F5ABD9A" w:rsidR="00722037" w:rsidRDefault="00722037" w:rsidP="00722037">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The add feed dialog and </w:t>
                      </w:r>
                      <w:proofErr w:type="gramStart"/>
                      <w:r w:rsidR="00122818">
                        <w:rPr>
                          <w:i/>
                          <w:iCs/>
                          <w:color w:val="3B4455" w:themeColor="accent1"/>
                        </w:rPr>
                        <w:t>a</w:t>
                      </w:r>
                      <w:proofErr w:type="gramEnd"/>
                      <w:r w:rsidR="00122818">
                        <w:rPr>
                          <w:i/>
                          <w:iCs/>
                          <w:color w:val="3B4455" w:themeColor="accent1"/>
                        </w:rPr>
                        <w:t xml:space="preserve"> example of a feed that is to be added.</w:t>
                      </w:r>
                    </w:p>
                  </w:txbxContent>
                </v:textbox>
                <w10:wrap type="topAndBottom" anchorx="margin"/>
              </v:shape>
            </w:pict>
          </mc:Fallback>
        </mc:AlternateContent>
      </w:r>
      <w:r>
        <w:rPr>
          <w:noProof/>
        </w:rPr>
        <w:drawing>
          <wp:anchor distT="0" distB="0" distL="114300" distR="114300" simplePos="0" relativeHeight="251660288" behindDoc="0" locked="0" layoutInCell="1" allowOverlap="1" wp14:anchorId="51AEFD61" wp14:editId="03FD6F27">
            <wp:simplePos x="0" y="0"/>
            <wp:positionH relativeFrom="margin">
              <wp:align>center</wp:align>
            </wp:positionH>
            <wp:positionV relativeFrom="paragraph">
              <wp:posOffset>4922520</wp:posOffset>
            </wp:positionV>
            <wp:extent cx="5683885" cy="2868295"/>
            <wp:effectExtent l="0" t="0" r="0" b="8255"/>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10253"/>
                    <a:stretch/>
                  </pic:blipFill>
                  <pic:spPr bwMode="auto">
                    <a:xfrm>
                      <a:off x="0" y="0"/>
                      <a:ext cx="5683885" cy="28682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22037">
        <w:rPr>
          <w:noProof/>
        </w:rPr>
        <mc:AlternateContent>
          <mc:Choice Requires="wps">
            <w:drawing>
              <wp:anchor distT="91440" distB="91440" distL="114300" distR="114300" simplePos="0" relativeHeight="251659264" behindDoc="0" locked="0" layoutInCell="1" allowOverlap="1" wp14:anchorId="062ED6F4" wp14:editId="70ECEB09">
                <wp:simplePos x="0" y="0"/>
                <wp:positionH relativeFrom="margin">
                  <wp:align>center</wp:align>
                </wp:positionH>
                <wp:positionV relativeFrom="paragraph">
                  <wp:posOffset>3703320</wp:posOffset>
                </wp:positionV>
                <wp:extent cx="3474720" cy="1403985"/>
                <wp:effectExtent l="0" t="0" r="0" b="0"/>
                <wp:wrapTopAndBottom/>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C0E6DF8" w14:textId="6041549C" w:rsidR="0021579E" w:rsidRDefault="0021579E">
                            <w:pPr>
                              <w:pBdr>
                                <w:top w:val="single" w:sz="24" w:space="8" w:color="3B4455" w:themeColor="accent1"/>
                                <w:bottom w:val="single" w:sz="24" w:space="8" w:color="3B4455" w:themeColor="accent1"/>
                              </w:pBdr>
                              <w:rPr>
                                <w:i/>
                                <w:iCs/>
                                <w:color w:val="3B4455" w:themeColor="accent1"/>
                              </w:rPr>
                            </w:pPr>
                            <w:r>
                              <w:rPr>
                                <w:i/>
                                <w:iCs/>
                                <w:color w:val="3B4455" w:themeColor="accent1"/>
                              </w:rPr>
                              <w:t>The Main windows where all information topics and feeds are displayed.</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062ED6F4" id="_x0000_s1032" type="#_x0000_t202" style="position:absolute;margin-left:0;margin-top:291.6pt;width:273.6pt;height:110.55pt;z-index:25165926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" filled="f" stroked="f">
                <v:textbox style="mso-fit-shape-to-text:t">
                  <w:txbxContent>
                    <w:p w14:paraId="5C0E6DF8" w14:textId="6041549C" w:rsidR="0021579E" w:rsidRDefault="0021579E">
                      <w:pPr>
                        <w:pBdr>
                          <w:top w:val="single" w:sz="24" w:space="8" w:color="3B4455" w:themeColor="accent1"/>
                          <w:bottom w:val="single" w:sz="24" w:space="8" w:color="3B4455" w:themeColor="accent1"/>
                        </w:pBdr>
                        <w:rPr>
                          <w:i/>
                          <w:iCs/>
                          <w:color w:val="3B4455" w:themeColor="accent1"/>
                        </w:rPr>
                      </w:pPr>
                      <w:r>
                        <w:rPr>
                          <w:i/>
                          <w:iCs/>
                          <w:color w:val="3B4455" w:themeColor="accent1"/>
                        </w:rPr>
                        <w:t>The Main windows where all information topics and feeds are displayed.</w:t>
                      </w:r>
                    </w:p>
                  </w:txbxContent>
                </v:textbox>
                <w10:wrap type="topAndBottom" anchorx="margin"/>
              </v:shape>
            </w:pict>
          </mc:Fallback>
        </mc:AlternateContent>
      </w:r>
      <w:r w:rsidR="00722037">
        <w:rPr>
          <w:noProof/>
          <w:lang w:val="en-AU" w:eastAsia="en-AU"/>
        </w:rPr>
        <w:drawing>
          <wp:anchor distT="0" distB="0" distL="114300" distR="114300" simplePos="0" relativeHeight="251658240" behindDoc="0" locked="0" layoutInCell="1" allowOverlap="1" wp14:anchorId="4DF1F665" wp14:editId="55B58E91">
            <wp:simplePos x="0" y="0"/>
            <wp:positionH relativeFrom="margin">
              <wp:align>center</wp:align>
            </wp:positionH>
            <wp:positionV relativeFrom="paragraph">
              <wp:posOffset>381000</wp:posOffset>
            </wp:positionV>
            <wp:extent cx="5705964" cy="3208020"/>
            <wp:effectExtent l="0" t="0" r="9525"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05964" cy="32080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7A000C" w:rsidRPr="002B6593">
        <w:rPr>
          <w:noProof/>
          <w:lang w:val="en-AU" w:eastAsia="en-AU"/>
        </w:rPr>
        <mc:AlternateContent>
          <mc:Choice Requires="wps">
            <w:drawing>
              <wp:anchor distT="0" distB="0" distL="114300" distR="114300" simplePos="0" relativeHeight="251657216" behindDoc="1" locked="0" layoutInCell="1" allowOverlap="1" wp14:anchorId="3EAF7E3E" wp14:editId="5E3A8DA6">
                <wp:simplePos x="0" y="0"/>
                <wp:positionH relativeFrom="page">
                  <wp:posOffset>60960</wp:posOffset>
                </wp:positionH>
                <wp:positionV relativeFrom="paragraph">
                  <wp:posOffset>-365760</wp:posOffset>
                </wp:positionV>
                <wp:extent cx="7773671" cy="10060941"/>
                <wp:effectExtent l="0" t="0" r="0" b="0"/>
                <wp:wrapNone/>
                <wp:docPr id="19"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3671" cy="10060941"/>
                        </a:xfrm>
                        <a:custGeom>
                          <a:avLst/>
                          <a:gdLst/>
                          <a:ahLst/>
                          <a:cxnLst>
                            <a:cxn ang="0">
                              <a:pos x="wd2" y="hd2"/>
                            </a:cxn>
                            <a:cxn ang="5400000">
                              <a:pos x="wd2" y="hd2"/>
                            </a:cxn>
                            <a:cxn ang="10800000">
                              <a:pos x="wd2" y="hd2"/>
                            </a:cxn>
                            <a:cxn ang="16200000">
                              <a:pos x="wd2" y="hd2"/>
                            </a:cxn>
                          </a:cxnLst>
                          <a:rect l="0" t="0" r="r" b="b"/>
                          <a:pathLst>
                            <a:path w="21600" h="21600" extrusionOk="0">
                              <a:moveTo>
                                <a:pt x="1616" y="6596"/>
                              </a:moveTo>
                              <a:lnTo>
                                <a:pt x="2033" y="6271"/>
                              </a:lnTo>
                              <a:lnTo>
                                <a:pt x="2033" y="6219"/>
                              </a:lnTo>
                              <a:lnTo>
                                <a:pt x="1567" y="6577"/>
                              </a:lnTo>
                              <a:cubicBezTo>
                                <a:pt x="1584" y="6585"/>
                                <a:pt x="1602" y="6590"/>
                                <a:pt x="1616" y="6596"/>
                              </a:cubicBezTo>
                              <a:close/>
                              <a:moveTo>
                                <a:pt x="872" y="6301"/>
                              </a:moveTo>
                              <a:lnTo>
                                <a:pt x="2036" y="5399"/>
                              </a:lnTo>
                              <a:lnTo>
                                <a:pt x="2036" y="5352"/>
                              </a:lnTo>
                              <a:lnTo>
                                <a:pt x="829" y="6282"/>
                              </a:lnTo>
                              <a:cubicBezTo>
                                <a:pt x="843" y="6288"/>
                                <a:pt x="858" y="6296"/>
                                <a:pt x="872" y="6301"/>
                              </a:cubicBezTo>
                              <a:close/>
                              <a:moveTo>
                                <a:pt x="4436" y="3"/>
                              </a:moveTo>
                              <a:lnTo>
                                <a:pt x="2396" y="1557"/>
                              </a:lnTo>
                              <a:lnTo>
                                <a:pt x="2558" y="1557"/>
                              </a:lnTo>
                              <a:lnTo>
                                <a:pt x="4538" y="3"/>
                              </a:lnTo>
                              <a:lnTo>
                                <a:pt x="4436" y="3"/>
                              </a:lnTo>
                              <a:close/>
                              <a:moveTo>
                                <a:pt x="205" y="5944"/>
                              </a:moveTo>
                              <a:lnTo>
                                <a:pt x="2033" y="4526"/>
                              </a:lnTo>
                              <a:lnTo>
                                <a:pt x="2033" y="4485"/>
                              </a:lnTo>
                              <a:lnTo>
                                <a:pt x="166" y="5922"/>
                              </a:lnTo>
                              <a:cubicBezTo>
                                <a:pt x="180" y="5930"/>
                                <a:pt x="194" y="5938"/>
                                <a:pt x="205" y="5944"/>
                              </a:cubicBezTo>
                              <a:close/>
                              <a:moveTo>
                                <a:pt x="0" y="3561"/>
                              </a:moveTo>
                              <a:lnTo>
                                <a:pt x="2033" y="1966"/>
                              </a:lnTo>
                              <a:lnTo>
                                <a:pt x="2033" y="1832"/>
                              </a:lnTo>
                              <a:lnTo>
                                <a:pt x="0" y="3378"/>
                              </a:lnTo>
                              <a:lnTo>
                                <a:pt x="0" y="3561"/>
                              </a:lnTo>
                              <a:close/>
                              <a:moveTo>
                                <a:pt x="0" y="5303"/>
                              </a:moveTo>
                              <a:lnTo>
                                <a:pt x="2033" y="3714"/>
                              </a:lnTo>
                              <a:lnTo>
                                <a:pt x="2033" y="3561"/>
                              </a:lnTo>
                              <a:lnTo>
                                <a:pt x="0" y="5112"/>
                              </a:lnTo>
                              <a:lnTo>
                                <a:pt x="0" y="5303"/>
                              </a:lnTo>
                              <a:close/>
                              <a:moveTo>
                                <a:pt x="0" y="4433"/>
                              </a:moveTo>
                              <a:lnTo>
                                <a:pt x="2033" y="2841"/>
                              </a:lnTo>
                              <a:lnTo>
                                <a:pt x="2033" y="2697"/>
                              </a:lnTo>
                              <a:lnTo>
                                <a:pt x="0" y="4245"/>
                              </a:lnTo>
                              <a:lnTo>
                                <a:pt x="0" y="4433"/>
                              </a:lnTo>
                              <a:close/>
                              <a:moveTo>
                                <a:pt x="2170" y="3"/>
                              </a:moveTo>
                              <a:lnTo>
                                <a:pt x="0" y="1647"/>
                              </a:lnTo>
                              <a:lnTo>
                                <a:pt x="0" y="1813"/>
                              </a:lnTo>
                              <a:lnTo>
                                <a:pt x="2301" y="3"/>
                              </a:lnTo>
                              <a:lnTo>
                                <a:pt x="2170" y="3"/>
                              </a:lnTo>
                              <a:close/>
                              <a:moveTo>
                                <a:pt x="20997" y="16280"/>
                              </a:moveTo>
                              <a:lnTo>
                                <a:pt x="19564" y="17363"/>
                              </a:lnTo>
                              <a:lnTo>
                                <a:pt x="19564" y="17420"/>
                              </a:lnTo>
                              <a:lnTo>
                                <a:pt x="21007" y="16280"/>
                              </a:lnTo>
                              <a:cubicBezTo>
                                <a:pt x="21004" y="16280"/>
                                <a:pt x="21000" y="16280"/>
                                <a:pt x="20997" y="16280"/>
                              </a:cubicBezTo>
                              <a:close/>
                              <a:moveTo>
                                <a:pt x="19804" y="16332"/>
                              </a:moveTo>
                              <a:lnTo>
                                <a:pt x="19567" y="16509"/>
                              </a:lnTo>
                              <a:lnTo>
                                <a:pt x="19567" y="16531"/>
                              </a:lnTo>
                              <a:lnTo>
                                <a:pt x="19825" y="16327"/>
                              </a:lnTo>
                              <a:cubicBezTo>
                                <a:pt x="19814" y="16330"/>
                                <a:pt x="19811" y="16332"/>
                                <a:pt x="19804" y="16332"/>
                              </a:cubicBezTo>
                              <a:close/>
                              <a:moveTo>
                                <a:pt x="3303" y="3"/>
                              </a:moveTo>
                              <a:lnTo>
                                <a:pt x="0" y="2511"/>
                              </a:lnTo>
                              <a:lnTo>
                                <a:pt x="0" y="2686"/>
                              </a:lnTo>
                              <a:lnTo>
                                <a:pt x="3416" y="3"/>
                              </a:lnTo>
                              <a:lnTo>
                                <a:pt x="3303" y="3"/>
                              </a:lnTo>
                              <a:close/>
                              <a:moveTo>
                                <a:pt x="15513" y="19561"/>
                              </a:moveTo>
                              <a:lnTo>
                                <a:pt x="14775" y="20117"/>
                              </a:lnTo>
                              <a:cubicBezTo>
                                <a:pt x="14754" y="20204"/>
                                <a:pt x="14736" y="20289"/>
                                <a:pt x="14722" y="20378"/>
                              </a:cubicBezTo>
                              <a:lnTo>
                                <a:pt x="15749" y="19563"/>
                              </a:lnTo>
                              <a:lnTo>
                                <a:pt x="15513" y="19563"/>
                              </a:lnTo>
                              <a:close/>
                              <a:moveTo>
                                <a:pt x="1034" y="3"/>
                              </a:moveTo>
                              <a:lnTo>
                                <a:pt x="0" y="783"/>
                              </a:lnTo>
                              <a:lnTo>
                                <a:pt x="0" y="935"/>
                              </a:lnTo>
                              <a:lnTo>
                                <a:pt x="1182" y="0"/>
                              </a:lnTo>
                              <a:lnTo>
                                <a:pt x="1034" y="0"/>
                              </a:lnTo>
                              <a:close/>
                              <a:moveTo>
                                <a:pt x="0" y="3"/>
                              </a:moveTo>
                              <a:lnTo>
                                <a:pt x="0" y="60"/>
                              </a:lnTo>
                              <a:lnTo>
                                <a:pt x="74" y="3"/>
                              </a:lnTo>
                              <a:lnTo>
                                <a:pt x="0" y="3"/>
                              </a:lnTo>
                              <a:close/>
                              <a:moveTo>
                                <a:pt x="6694" y="3"/>
                              </a:moveTo>
                              <a:lnTo>
                                <a:pt x="4658" y="1557"/>
                              </a:lnTo>
                              <a:lnTo>
                                <a:pt x="4789" y="1557"/>
                              </a:lnTo>
                              <a:lnTo>
                                <a:pt x="6775" y="3"/>
                              </a:lnTo>
                              <a:lnTo>
                                <a:pt x="6694" y="3"/>
                              </a:lnTo>
                              <a:close/>
                              <a:moveTo>
                                <a:pt x="19832" y="21597"/>
                              </a:moveTo>
                              <a:lnTo>
                                <a:pt x="21596" y="20218"/>
                              </a:lnTo>
                              <a:lnTo>
                                <a:pt x="21596" y="20119"/>
                              </a:lnTo>
                              <a:lnTo>
                                <a:pt x="19659" y="21600"/>
                              </a:lnTo>
                              <a:lnTo>
                                <a:pt x="19832" y="21600"/>
                              </a:lnTo>
                              <a:close/>
                              <a:moveTo>
                                <a:pt x="18932" y="19561"/>
                              </a:moveTo>
                              <a:lnTo>
                                <a:pt x="16250" y="21597"/>
                              </a:lnTo>
                              <a:lnTo>
                                <a:pt x="16490" y="21597"/>
                              </a:lnTo>
                              <a:lnTo>
                                <a:pt x="19084" y="19561"/>
                              </a:lnTo>
                              <a:lnTo>
                                <a:pt x="18932" y="19561"/>
                              </a:lnTo>
                              <a:close/>
                              <a:moveTo>
                                <a:pt x="18717" y="21597"/>
                              </a:moveTo>
                              <a:lnTo>
                                <a:pt x="21596" y="19342"/>
                              </a:lnTo>
                              <a:lnTo>
                                <a:pt x="21596" y="19255"/>
                              </a:lnTo>
                              <a:lnTo>
                                <a:pt x="18523" y="21597"/>
                              </a:lnTo>
                              <a:lnTo>
                                <a:pt x="18717" y="21597"/>
                              </a:lnTo>
                              <a:close/>
                              <a:moveTo>
                                <a:pt x="20894" y="21597"/>
                              </a:moveTo>
                              <a:lnTo>
                                <a:pt x="21600" y="21049"/>
                              </a:lnTo>
                              <a:lnTo>
                                <a:pt x="21600" y="21022"/>
                              </a:lnTo>
                              <a:lnTo>
                                <a:pt x="20855" y="21597"/>
                              </a:lnTo>
                              <a:lnTo>
                                <a:pt x="20894" y="21597"/>
                              </a:lnTo>
                              <a:close/>
                              <a:moveTo>
                                <a:pt x="19564" y="18219"/>
                              </a:moveTo>
                              <a:lnTo>
                                <a:pt x="19564" y="18301"/>
                              </a:lnTo>
                              <a:lnTo>
                                <a:pt x="21596" y="16700"/>
                              </a:lnTo>
                              <a:lnTo>
                                <a:pt x="21596" y="16679"/>
                              </a:lnTo>
                              <a:lnTo>
                                <a:pt x="19564" y="18219"/>
                              </a:lnTo>
                              <a:close/>
                              <a:moveTo>
                                <a:pt x="19564" y="19182"/>
                              </a:moveTo>
                              <a:lnTo>
                                <a:pt x="21596" y="17584"/>
                              </a:lnTo>
                              <a:lnTo>
                                <a:pt x="21596" y="17535"/>
                              </a:lnTo>
                              <a:lnTo>
                                <a:pt x="19564" y="19078"/>
                              </a:lnTo>
                              <a:lnTo>
                                <a:pt x="19564" y="19182"/>
                              </a:lnTo>
                              <a:close/>
                              <a:moveTo>
                                <a:pt x="17602" y="21597"/>
                              </a:moveTo>
                              <a:lnTo>
                                <a:pt x="21596" y="18464"/>
                              </a:lnTo>
                              <a:lnTo>
                                <a:pt x="21596" y="18394"/>
                              </a:lnTo>
                              <a:lnTo>
                                <a:pt x="17387" y="21597"/>
                              </a:lnTo>
                              <a:lnTo>
                                <a:pt x="17602" y="21597"/>
                              </a:lnTo>
                              <a:close/>
                              <a:moveTo>
                                <a:pt x="5565" y="3"/>
                              </a:moveTo>
                              <a:lnTo>
                                <a:pt x="3529" y="1557"/>
                              </a:lnTo>
                              <a:lnTo>
                                <a:pt x="3674" y="1557"/>
                              </a:lnTo>
                              <a:lnTo>
                                <a:pt x="5657" y="3"/>
                              </a:lnTo>
                              <a:lnTo>
                                <a:pt x="5565" y="3"/>
                              </a:lnTo>
                              <a:close/>
                              <a:moveTo>
                                <a:pt x="9567" y="425"/>
                              </a:moveTo>
                              <a:lnTo>
                                <a:pt x="8095" y="1557"/>
                              </a:lnTo>
                              <a:lnTo>
                                <a:pt x="8113" y="1557"/>
                              </a:lnTo>
                              <a:lnTo>
                                <a:pt x="9567" y="428"/>
                              </a:lnTo>
                              <a:cubicBezTo>
                                <a:pt x="9567" y="425"/>
                                <a:pt x="9567" y="425"/>
                                <a:pt x="9567" y="425"/>
                              </a:cubicBezTo>
                              <a:close/>
                              <a:moveTo>
                                <a:pt x="8984" y="3"/>
                              </a:moveTo>
                              <a:lnTo>
                                <a:pt x="6966" y="1557"/>
                              </a:lnTo>
                              <a:lnTo>
                                <a:pt x="6991" y="1557"/>
                              </a:lnTo>
                              <a:lnTo>
                                <a:pt x="8991" y="3"/>
                              </a:lnTo>
                              <a:lnTo>
                                <a:pt x="8984" y="3"/>
                              </a:lnTo>
                              <a:close/>
                              <a:moveTo>
                                <a:pt x="17796" y="19561"/>
                              </a:moveTo>
                              <a:lnTo>
                                <a:pt x="15107" y="21597"/>
                              </a:lnTo>
                              <a:lnTo>
                                <a:pt x="15379" y="21597"/>
                              </a:lnTo>
                              <a:lnTo>
                                <a:pt x="17965" y="19561"/>
                              </a:lnTo>
                              <a:lnTo>
                                <a:pt x="17796" y="19561"/>
                              </a:lnTo>
                              <a:close/>
                              <a:moveTo>
                                <a:pt x="7855" y="3"/>
                              </a:moveTo>
                              <a:lnTo>
                                <a:pt x="5840" y="1557"/>
                              </a:lnTo>
                              <a:lnTo>
                                <a:pt x="5868" y="1557"/>
                              </a:lnTo>
                              <a:lnTo>
                                <a:pt x="7873" y="3"/>
                              </a:lnTo>
                              <a:lnTo>
                                <a:pt x="7855" y="3"/>
                              </a:lnTo>
                              <a:close/>
                              <a:moveTo>
                                <a:pt x="16656" y="19561"/>
                              </a:moveTo>
                              <a:lnTo>
                                <a:pt x="14673" y="21057"/>
                              </a:lnTo>
                              <a:cubicBezTo>
                                <a:pt x="14676" y="21131"/>
                                <a:pt x="14680" y="21202"/>
                                <a:pt x="14683" y="21273"/>
                              </a:cubicBezTo>
                              <a:lnTo>
                                <a:pt x="16854" y="19558"/>
                              </a:lnTo>
                              <a:lnTo>
                                <a:pt x="16656" y="19558"/>
                              </a:lnTo>
                              <a:close/>
                              <a:moveTo>
                                <a:pt x="9224" y="1557"/>
                              </a:moveTo>
                              <a:lnTo>
                                <a:pt x="9235" y="1557"/>
                              </a:lnTo>
                              <a:lnTo>
                                <a:pt x="9856" y="1074"/>
                              </a:lnTo>
                              <a:cubicBezTo>
                                <a:pt x="9856" y="1074"/>
                                <a:pt x="9856" y="1072"/>
                                <a:pt x="9856" y="1072"/>
                              </a:cubicBezTo>
                              <a:lnTo>
                                <a:pt x="9224" y="1557"/>
                              </a:lnTo>
                              <a:close/>
                            </a:path>
                          </a:pathLst>
                        </a:custGeom>
                        <a:gradFill>
                          <a:gsLst>
                            <a:gs pos="0">
                              <a:schemeClr val="accent2"/>
                            </a:gs>
                            <a:gs pos="100000">
                              <a:schemeClr val="accent3"/>
                            </a:gs>
                          </a:gsLst>
                          <a:lin ang="0" scaled="1"/>
                        </a:gradFill>
                        <a:ln w="12700">
                          <a:miter lim="400000"/>
                        </a:ln>
                      </wps:spPr>
                      <wps:bodyPr lIns="38100" tIns="38100" rIns="38100" bIns="38100" anchor="ctr"/>
                    </wps:wsp>
                  </a:graphicData>
                </a:graphic>
              </wp:anchor>
            </w:drawing>
          </mc:Choice>
          <mc:Fallback>
            <w:pict>
              <v:shape w14:anchorId="2E061227" id="Shape" o:spid="_x0000_s1026" alt="&quot;&quot;" style="position:absolute;margin-left:4.8pt;margin-top:-28.8pt;width:612.1pt;height:792.2pt;z-index:-251672576;visibility:visible;mso-wrap-style:square;mso-wrap-distance-left:9pt;mso-wrap-distance-top:0;mso-wrap-distance-right:9pt;mso-wrap-distance-bottom:0;mso-position-horizontal:absolute;mso-position-horizontal-relative:page;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" path="m1616,6596r417,-325l2033,6219r-466,358c1584,6585,1602,6590,1616,6596xm872,6301l2036,5399r,-47l829,6282v14,6,29,14,43,19xm4436,3l2396,1557r162,l4538,3r-102,xm205,5944l2033,4526r,-41l166,5922v14,8,28,16,39,22xm,3561l2033,1966r,-134l,3378r,183xm,5303l2033,3714r,-153l,5112r,191xm,4433l2033,2841r,-144l,4245r,188xm2170,3l,1647r,166l2301,3r-131,xm20997,16280r-1433,1083l19564,17420r1443,-1140c21004,16280,21000,16280,20997,16280xm19804,16332r-237,177l19567,16531r258,-204c19814,16330,19811,16332,19804,16332xm3303,3l,2511r,175l3416,3r-113,xm15513,19561r-738,556c14754,20204,14736,20289,14722,20378r1027,-815l15513,19563r,-2xm1034,3l,783,,935,1182,,1034,r,3xm,3l,60,74,3,,3xm6694,3l4658,1557r131,l6775,3r-81,xm19832,21597r1764,-1379l21596,20119r-1937,1481l19832,21600r,-3xm18932,19561r-2682,2036l16490,21597r2594,-2036l18932,19561xm18717,21597r2879,-2255l21596,19255r-3073,2342l18717,21597xm20894,21597r706,-548l21600,21022r-745,575l20894,21597xm19564,18219r,82l21596,16700r,-21l19564,18219xm19564,19182r2032,-1598l21596,17535r-2032,1543l19564,19182xm17602,21597r3994,-3133l21596,18394r-4209,3203l17602,21597xm5565,3l3529,1557r145,l5657,3r-92,xm9567,425l8095,1557r18,l9567,428v,-3,,-3,,-3xm8984,3l6966,1557r25,l8991,3r-7,xm17796,19561r-2689,2036l15379,21597r2586,-2036l17796,19561xm7855,3l5840,1557r28,l7873,3r-18,xm16656,19561r-1983,1496c14676,21131,14680,21202,14683,21273r2171,-1715l16656,19558r,3xm9224,1557r11,l9856,1074v,,,-2,,-2l9224,1557xe" fillcolor="#ff1571 [3205]" stroked="f" strokeweight="1pt">
                <v:fill color2="#fdc082 [3206]" angle="90" focus="100%" type="gradient"/>
                <v:stroke miterlimit="4" joinstyle="miter"/>
                <v:path arrowok="t" o:extrusionok="f" o:connecttype="custom" o:connectlocs="3886836,5030471;3886836,5030471;3886836,5030471;3886836,5030471" o:connectangles="0,90,180,270"/>
                <w10:wrap anchorx="page"/>
              </v:shape>
            </w:pict>
          </mc:Fallback>
        </mc:AlternateContent>
      </w:r>
      <w:r w:rsidR="007A000C">
        <w:br w:type="page"/>
      </w:r>
    </w:p>
    <w:p w14:paraId="1EB7538A" w14:textId="364E3342" w:rsidR="00200D04" w:rsidRDefault="005B5A8E">
      <w:r>
        <w:rPr>
          <w:noProof/>
        </w:rPr>
        <w:lastRenderedPageBreak/>
        <mc:AlternateContent>
          <mc:Choice Requires="wps">
            <w:drawing>
              <wp:anchor distT="45720" distB="45720" distL="114300" distR="114300" simplePos="0" relativeHeight="251666432" behindDoc="0" locked="0" layoutInCell="1" allowOverlap="1" wp14:anchorId="71113AFF" wp14:editId="07FBF2D2">
                <wp:simplePos x="0" y="0"/>
                <wp:positionH relativeFrom="margin">
                  <wp:align>center</wp:align>
                </wp:positionH>
                <wp:positionV relativeFrom="paragraph">
                  <wp:posOffset>6781800</wp:posOffset>
                </wp:positionV>
                <wp:extent cx="1882140" cy="1404620"/>
                <wp:effectExtent l="0" t="0" r="22860" b="2159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82140" cy="1404620"/>
                        </a:xfrm>
                        <a:prstGeom prst="rect">
                          <a:avLst/>
                        </a:prstGeom>
                        <a:ln>
                          <a:headEnd/>
                          <a:tailEnd/>
                        </a:ln>
                      </wps:spPr>
                      <wps:style>
                        <a:lnRef idx="2">
                          <a:schemeClr val="accent1"/>
                        </a:lnRef>
                        <a:fillRef idx="1">
                          <a:schemeClr val="lt1"/>
                        </a:fillRef>
                        <a:effectRef idx="0">
                          <a:schemeClr val="accent1"/>
                        </a:effectRef>
                        <a:fontRef idx="minor">
                          <a:schemeClr val="dk1"/>
                        </a:fontRef>
                      </wps:style>
                      <wps:txbx>
                        <w:txbxContent>
                          <w:p w14:paraId="1C2B3F68" w14:textId="71B4A5E4" w:rsidR="005B5A8E" w:rsidRDefault="005B5A8E" w:rsidP="005B5A8E">
                            <w:pPr>
                              <w:pStyle w:val="Text"/>
                            </w:pPr>
                            <w:r>
                              <w:t>Network Redirection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113AFF" id="_x0000_s1033" type="#_x0000_t202" style="position:absolute;margin-left:0;margin-top:534pt;width:148.2pt;height:110.6pt;z-index:25166643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" fillcolor="white [3201]" strokecolor="#3b4455 [3204]" strokeweight="2pt">
                <v:textbox style="mso-fit-shape-to-text:t">
                  <w:txbxContent>
                    <w:p w14:paraId="1C2B3F68" w14:textId="71B4A5E4" w:rsidR="005B5A8E" w:rsidRDefault="005B5A8E" w:rsidP="005B5A8E">
                      <w:pPr>
                        <w:pStyle w:val="Text"/>
                      </w:pPr>
                      <w:r>
                        <w:t>Network Redirections</w:t>
                      </w:r>
                    </w:p>
                  </w:txbxContent>
                </v:textbox>
                <w10:wrap type="square" anchorx="margin"/>
              </v:shape>
            </w:pict>
          </mc:Fallback>
        </mc:AlternateContent>
      </w:r>
      <w:r>
        <w:rPr>
          <w:noProof/>
        </w:rPr>
        <w:drawing>
          <wp:anchor distT="0" distB="0" distL="114300" distR="114300" simplePos="0" relativeHeight="251667456" behindDoc="0" locked="0" layoutInCell="1" allowOverlap="1" wp14:anchorId="6FBF8D8B" wp14:editId="218A6D39">
            <wp:simplePos x="0" y="0"/>
            <wp:positionH relativeFrom="margin">
              <wp:align>center</wp:align>
            </wp:positionH>
            <wp:positionV relativeFrom="paragraph">
              <wp:posOffset>4711065</wp:posOffset>
            </wp:positionV>
            <wp:extent cx="4160520" cy="202692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cstate="print">
                      <a:extLst>
                        <a:ext uri="{28A0092B-C50C-407E-A947-70E740481C1C}">
                          <a14:useLocalDpi xmlns:a14="http://schemas.microsoft.com/office/drawing/2010/main" val="0"/>
                        </a:ext>
                      </a:extLst>
                    </a:blip>
                    <a:srcRect l="22000" t="32000" r="22555" b="15457"/>
                    <a:stretch/>
                  </pic:blipFill>
                  <pic:spPr bwMode="auto">
                    <a:xfrm>
                      <a:off x="0" y="0"/>
                      <a:ext cx="4160520" cy="20269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Pr>
          <w:noProof/>
        </w:rPr>
        <mc:AlternateContent>
          <mc:Choice Requires="wps">
            <w:drawing>
              <wp:anchor distT="0" distB="0" distL="114300" distR="114300" simplePos="0" relativeHeight="251665408" behindDoc="0" locked="0" layoutInCell="1" allowOverlap="1" wp14:anchorId="7C14B7C7" wp14:editId="20D6B606">
                <wp:simplePos x="0" y="0"/>
                <wp:positionH relativeFrom="column">
                  <wp:posOffset>441960</wp:posOffset>
                </wp:positionH>
                <wp:positionV relativeFrom="paragraph">
                  <wp:posOffset>7299960</wp:posOffset>
                </wp:positionV>
                <wp:extent cx="6149340" cy="693420"/>
                <wp:effectExtent l="0" t="0" r="0" b="0"/>
                <wp:wrapNone/>
                <wp:docPr id="33" name="Text Box 33"/>
                <wp:cNvGraphicFramePr/>
                <a:graphic xmlns:a="http://schemas.openxmlformats.org/drawingml/2006/main">
                  <a:graphicData uri="http://schemas.microsoft.com/office/word/2010/wordprocessingShape">
                    <wps:wsp>
                      <wps:cNvSpPr txBox="1"/>
                      <wps:spPr>
                        <a:xfrm>
                          <a:off x="0" y="0"/>
                          <a:ext cx="6149340" cy="69342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7D087520" w14:textId="688A9F26" w:rsidR="00D4390B" w:rsidRDefault="00D4390B" w:rsidP="00D4390B">
                            <w:pPr>
                              <w:pStyle w:val="Heading5"/>
                            </w:pPr>
                            <w:r>
                              <w:t>Future Implementations</w:t>
                            </w:r>
                          </w:p>
                          <w:p w14:paraId="290850BE" w14:textId="3F0E5DFE" w:rsidR="00D4390B" w:rsidRDefault="00D4390B" w:rsidP="00D4390B"/>
                          <w:p w14:paraId="2538B25D" w14:textId="0E7EBFBF" w:rsidR="00D4390B" w:rsidRDefault="000B3BBF" w:rsidP="00D4390B">
                            <w:pPr>
                              <w:pStyle w:val="Text"/>
                            </w:pPr>
                            <w:r>
                              <w:t xml:space="preserve">Further convenience would be added if the user does not need to be redirected to a separate browser </w:t>
                            </w:r>
                            <w:r w:rsidR="00970AF0">
                              <w:t xml:space="preserve">to view the feeds. </w:t>
                            </w:r>
                            <w:proofErr w:type="gramStart"/>
                            <w:r w:rsidR="00970AF0">
                              <w:t>Instead</w:t>
                            </w:r>
                            <w:proofErr w:type="gramEnd"/>
                            <w:r w:rsidR="00970AF0">
                              <w:t xml:space="preserve"> being able to read the entire feed topic within the application itself </w:t>
                            </w:r>
                            <w:r w:rsidR="00C914FC">
                              <w:t>would further enhance the users experience.</w:t>
                            </w:r>
                          </w:p>
                          <w:p w14:paraId="2F8EC7D9" w14:textId="139591EC" w:rsidR="00C914FC" w:rsidRDefault="00C914FC" w:rsidP="00D4390B">
                            <w:pPr>
                              <w:pStyle w:val="Text"/>
                            </w:pPr>
                          </w:p>
                          <w:p w14:paraId="6C0BC626" w14:textId="2DF28754" w:rsidR="00C914FC" w:rsidRPr="00D4390B" w:rsidRDefault="00C914FC" w:rsidP="00D4390B">
                            <w:pPr>
                              <w:pStyle w:val="Text"/>
                            </w:pPr>
                            <w:r>
                              <w:t>Suggesting the user with new topics and RSS feeds to add can be implemented according to the tastes of the user.</w:t>
                            </w: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7C14B7C7" id="Text Box 33" o:spid="_x0000_s1034" type="#_x0000_t202" style="position:absolute;margin-left:34.8pt;margin-top:574.8pt;width:484.2pt;height:54.6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" filled="f" stroked="f" strokeweight="1pt">
                <v:stroke miterlimit="4"/>
                <v:textbox style="mso-fit-shape-to-text:t" inset="4pt,4pt,4pt,4pt">
                  <w:txbxContent>
                    <w:p w14:paraId="7D087520" w14:textId="688A9F26" w:rsidR="00D4390B" w:rsidRDefault="00D4390B" w:rsidP="00D4390B">
                      <w:pPr>
                        <w:pStyle w:val="Heading5"/>
                      </w:pPr>
                      <w:r>
                        <w:t>Future Implementations</w:t>
                      </w:r>
                    </w:p>
                    <w:p w14:paraId="290850BE" w14:textId="3F0E5DFE" w:rsidR="00D4390B" w:rsidRDefault="00D4390B" w:rsidP="00D4390B"/>
                    <w:p w14:paraId="2538B25D" w14:textId="0E7EBFBF" w:rsidR="00D4390B" w:rsidRDefault="000B3BBF" w:rsidP="00D4390B">
                      <w:pPr>
                        <w:pStyle w:val="Text"/>
                      </w:pPr>
                      <w:r>
                        <w:t xml:space="preserve">Further convenience would be added if the user does not need to be redirected to a separate browser </w:t>
                      </w:r>
                      <w:r w:rsidR="00970AF0">
                        <w:t xml:space="preserve">to view the feeds. </w:t>
                      </w:r>
                      <w:proofErr w:type="gramStart"/>
                      <w:r w:rsidR="00970AF0">
                        <w:t>Instead</w:t>
                      </w:r>
                      <w:proofErr w:type="gramEnd"/>
                      <w:r w:rsidR="00970AF0">
                        <w:t xml:space="preserve"> being able to read the entire feed topic within the application itself </w:t>
                      </w:r>
                      <w:r w:rsidR="00C914FC">
                        <w:t>would further enhance the users experience.</w:t>
                      </w:r>
                    </w:p>
                    <w:p w14:paraId="2F8EC7D9" w14:textId="139591EC" w:rsidR="00C914FC" w:rsidRDefault="00C914FC" w:rsidP="00D4390B">
                      <w:pPr>
                        <w:pStyle w:val="Text"/>
                      </w:pPr>
                    </w:p>
                    <w:p w14:paraId="6C0BC626" w14:textId="2DF28754" w:rsidR="00C914FC" w:rsidRPr="00D4390B" w:rsidRDefault="00C914FC" w:rsidP="00D4390B">
                      <w:pPr>
                        <w:pStyle w:val="Text"/>
                      </w:pPr>
                      <w:r>
                        <w:t>Suggesting the user with new topics and RSS feeds to add can be implemented according to the tastes of the user.</w:t>
                      </w:r>
                    </w:p>
                  </w:txbxContent>
                </v:textbox>
              </v:shape>
            </w:pict>
          </mc:Fallback>
        </mc:AlternateContent>
      </w:r>
      <w:r w:rsidR="00D47DCA">
        <w:rPr>
          <w:noProof/>
        </w:rPr>
        <mc:AlternateContent>
          <mc:Choice Requires="wps">
            <w:drawing>
              <wp:anchor distT="91440" distB="91440" distL="114300" distR="114300" simplePos="0" relativeHeight="251664384" behindDoc="0" locked="0" layoutInCell="1" allowOverlap="1" wp14:anchorId="7C6DD237" wp14:editId="4F70453A">
                <wp:simplePos x="0" y="0"/>
                <wp:positionH relativeFrom="margin">
                  <wp:align>center</wp:align>
                </wp:positionH>
                <wp:positionV relativeFrom="paragraph">
                  <wp:posOffset>3855720</wp:posOffset>
                </wp:positionV>
                <wp:extent cx="3474720" cy="1403985"/>
                <wp:effectExtent l="0" t="0" r="0" b="0"/>
                <wp:wrapTopAndBottom/>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1403985"/>
                        </a:xfrm>
                        <a:prstGeom prst="rect">
                          <a:avLst/>
                        </a:prstGeom>
                        <a:noFill/>
                        <a:ln w="9525">
                          <a:noFill/>
                          <a:miter lim="800000"/>
                          <a:headEnd/>
                          <a:tailEnd/>
                        </a:ln>
                      </wps:spPr>
                      <wps:txbx>
                        <w:txbxContent>
                          <w:p w14:paraId="52B6137A" w14:textId="47D399ED" w:rsidR="00D47DCA" w:rsidRDefault="00D47DCA" w:rsidP="00D47DCA">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The application when </w:t>
                            </w:r>
                            <w:r w:rsidR="008628C5">
                              <w:rPr>
                                <w:i/>
                                <w:iCs/>
                                <w:color w:val="3B4455" w:themeColor="accent1"/>
                              </w:rPr>
                              <w:t xml:space="preserve">it is in full use with added links and RSS Feed topics that the user can click and go forward </w:t>
                            </w:r>
                            <w:r w:rsidR="002203D3">
                              <w:rPr>
                                <w:i/>
                                <w:iCs/>
                                <w:color w:val="3B4455" w:themeColor="accent1"/>
                              </w:rPr>
                              <w:t>with.</w:t>
                            </w:r>
                          </w:p>
                        </w:txbxContent>
                      </wps:txbx>
                      <wps:bodyPr rot="0" vert="horz" wrap="square" lIns="91440" tIns="45720" rIns="91440" bIns="45720" anchor="t" anchorCtr="0">
                        <a:spAutoFit/>
                      </wps:bodyPr>
                    </wps:wsp>
                  </a:graphicData>
                </a:graphic>
                <wp14:sizeRelH relativeFrom="margin">
                  <wp14:pctWidth>58500</wp14:pctWidth>
                </wp14:sizeRelH>
                <wp14:sizeRelV relativeFrom="margin">
                  <wp14:pctHeight>20000</wp14:pctHeight>
                </wp14:sizeRelV>
              </wp:anchor>
            </w:drawing>
          </mc:Choice>
          <mc:Fallback>
            <w:pict>
              <v:shape w14:anchorId="7C6DD237" id="_x0000_s1035" type="#_x0000_t202" style="position:absolute;margin-left:0;margin-top:303.6pt;width:273.6pt;height:110.55pt;z-index:251664384;visibility:visible;mso-wrap-style:square;mso-width-percent:585;mso-height-percent:200;mso-wrap-distance-left:9pt;mso-wrap-distance-top:7.2pt;mso-wrap-distance-right:9pt;mso-wrap-distance-bottom:7.2pt;mso-position-horizontal:center;mso-position-horizontal-relative:margin;mso-position-vertical:absolute;mso-position-vertical-relative:text;mso-width-percent:585;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" filled="f" stroked="f">
                <v:textbox style="mso-fit-shape-to-text:t">
                  <w:txbxContent>
                    <w:p w14:paraId="52B6137A" w14:textId="47D399ED" w:rsidR="00D47DCA" w:rsidRDefault="00D47DCA" w:rsidP="00D47DCA">
                      <w:pPr>
                        <w:pBdr>
                          <w:top w:val="single" w:sz="24" w:space="8" w:color="3B4455" w:themeColor="accent1"/>
                          <w:bottom w:val="single" w:sz="24" w:space="8" w:color="3B4455" w:themeColor="accent1"/>
                        </w:pBdr>
                        <w:rPr>
                          <w:i/>
                          <w:iCs/>
                          <w:color w:val="3B4455" w:themeColor="accent1"/>
                        </w:rPr>
                      </w:pPr>
                      <w:r>
                        <w:rPr>
                          <w:i/>
                          <w:iCs/>
                          <w:color w:val="3B4455" w:themeColor="accent1"/>
                        </w:rPr>
                        <w:t xml:space="preserve">The application when </w:t>
                      </w:r>
                      <w:r w:rsidR="008628C5">
                        <w:rPr>
                          <w:i/>
                          <w:iCs/>
                          <w:color w:val="3B4455" w:themeColor="accent1"/>
                        </w:rPr>
                        <w:t xml:space="preserve">it is in full use with added links and RSS Feed topics that the user can click and go forward </w:t>
                      </w:r>
                      <w:r w:rsidR="002203D3">
                        <w:rPr>
                          <w:i/>
                          <w:iCs/>
                          <w:color w:val="3B4455" w:themeColor="accent1"/>
                        </w:rPr>
                        <w:t>with.</w:t>
                      </w:r>
                    </w:p>
                  </w:txbxContent>
                </v:textbox>
                <w10:wrap type="topAndBottom" anchorx="margin"/>
              </v:shape>
            </w:pict>
          </mc:Fallback>
        </mc:AlternateContent>
      </w:r>
      <w:r w:rsidR="00D47DCA">
        <w:rPr>
          <w:noProof/>
        </w:rPr>
        <w:drawing>
          <wp:anchor distT="0" distB="0" distL="114300" distR="114300" simplePos="0" relativeHeight="251663360" behindDoc="0" locked="0" layoutInCell="1" allowOverlap="1" wp14:anchorId="361950A9" wp14:editId="2E28640A">
            <wp:simplePos x="0" y="0"/>
            <wp:positionH relativeFrom="margin">
              <wp:align>center</wp:align>
            </wp:positionH>
            <wp:positionV relativeFrom="paragraph">
              <wp:posOffset>528320</wp:posOffset>
            </wp:positionV>
            <wp:extent cx="5836920" cy="3281646"/>
            <wp:effectExtent l="0" t="0" r="0" b="0"/>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36920" cy="328164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142AC" w:rsidRPr="002B6593">
        <w:rPr>
          <w:noProof/>
          <w:lang w:val="en-AU" w:eastAsia="en-AU"/>
        </w:rPr>
        <mc:AlternateContent>
          <mc:Choice Requires="wps">
            <w:drawing>
              <wp:anchor distT="0" distB="0" distL="114300" distR="114300" simplePos="0" relativeHeight="251662336" behindDoc="1" locked="0" layoutInCell="1" allowOverlap="1" wp14:anchorId="410A4722" wp14:editId="7C89CE51">
                <wp:simplePos x="0" y="0"/>
                <wp:positionH relativeFrom="page">
                  <wp:posOffset>99060</wp:posOffset>
                </wp:positionH>
                <wp:positionV relativeFrom="paragraph">
                  <wp:posOffset>-320040</wp:posOffset>
                </wp:positionV>
                <wp:extent cx="7773671" cy="10060941"/>
                <wp:effectExtent l="0" t="0" r="0" b="0"/>
                <wp:wrapNone/>
                <wp:docPr id="30"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3671" cy="10060941"/>
                        </a:xfrm>
                        <a:custGeom>
                          <a:avLst/>
                          <a:gdLst/>
                          <a:ahLst/>
                          <a:cxnLst>
                            <a:cxn ang="0">
                              <a:pos x="wd2" y="hd2"/>
                            </a:cxn>
                            <a:cxn ang="5400000">
                              <a:pos x="wd2" y="hd2"/>
                            </a:cxn>
                            <a:cxn ang="10800000">
                              <a:pos x="wd2" y="hd2"/>
                            </a:cxn>
                            <a:cxn ang="16200000">
                              <a:pos x="wd2" y="hd2"/>
                            </a:cxn>
                          </a:cxnLst>
                          <a:rect l="0" t="0" r="r" b="b"/>
                          <a:pathLst>
                            <a:path w="21600" h="21600" extrusionOk="0">
                              <a:moveTo>
                                <a:pt x="1616" y="6596"/>
                              </a:moveTo>
                              <a:lnTo>
                                <a:pt x="2033" y="6271"/>
                              </a:lnTo>
                              <a:lnTo>
                                <a:pt x="2033" y="6219"/>
                              </a:lnTo>
                              <a:lnTo>
                                <a:pt x="1567" y="6577"/>
                              </a:lnTo>
                              <a:cubicBezTo>
                                <a:pt x="1584" y="6585"/>
                                <a:pt x="1602" y="6590"/>
                                <a:pt x="1616" y="6596"/>
                              </a:cubicBezTo>
                              <a:close/>
                              <a:moveTo>
                                <a:pt x="872" y="6301"/>
                              </a:moveTo>
                              <a:lnTo>
                                <a:pt x="2036" y="5399"/>
                              </a:lnTo>
                              <a:lnTo>
                                <a:pt x="2036" y="5352"/>
                              </a:lnTo>
                              <a:lnTo>
                                <a:pt x="829" y="6282"/>
                              </a:lnTo>
                              <a:cubicBezTo>
                                <a:pt x="843" y="6288"/>
                                <a:pt x="858" y="6296"/>
                                <a:pt x="872" y="6301"/>
                              </a:cubicBezTo>
                              <a:close/>
                              <a:moveTo>
                                <a:pt x="4436" y="3"/>
                              </a:moveTo>
                              <a:lnTo>
                                <a:pt x="2396" y="1557"/>
                              </a:lnTo>
                              <a:lnTo>
                                <a:pt x="2558" y="1557"/>
                              </a:lnTo>
                              <a:lnTo>
                                <a:pt x="4538" y="3"/>
                              </a:lnTo>
                              <a:lnTo>
                                <a:pt x="4436" y="3"/>
                              </a:lnTo>
                              <a:close/>
                              <a:moveTo>
                                <a:pt x="205" y="5944"/>
                              </a:moveTo>
                              <a:lnTo>
                                <a:pt x="2033" y="4526"/>
                              </a:lnTo>
                              <a:lnTo>
                                <a:pt x="2033" y="4485"/>
                              </a:lnTo>
                              <a:lnTo>
                                <a:pt x="166" y="5922"/>
                              </a:lnTo>
                              <a:cubicBezTo>
                                <a:pt x="180" y="5930"/>
                                <a:pt x="194" y="5938"/>
                                <a:pt x="205" y="5944"/>
                              </a:cubicBezTo>
                              <a:close/>
                              <a:moveTo>
                                <a:pt x="0" y="3561"/>
                              </a:moveTo>
                              <a:lnTo>
                                <a:pt x="2033" y="1966"/>
                              </a:lnTo>
                              <a:lnTo>
                                <a:pt x="2033" y="1832"/>
                              </a:lnTo>
                              <a:lnTo>
                                <a:pt x="0" y="3378"/>
                              </a:lnTo>
                              <a:lnTo>
                                <a:pt x="0" y="3561"/>
                              </a:lnTo>
                              <a:close/>
                              <a:moveTo>
                                <a:pt x="0" y="5303"/>
                              </a:moveTo>
                              <a:lnTo>
                                <a:pt x="2033" y="3714"/>
                              </a:lnTo>
                              <a:lnTo>
                                <a:pt x="2033" y="3561"/>
                              </a:lnTo>
                              <a:lnTo>
                                <a:pt x="0" y="5112"/>
                              </a:lnTo>
                              <a:lnTo>
                                <a:pt x="0" y="5303"/>
                              </a:lnTo>
                              <a:close/>
                              <a:moveTo>
                                <a:pt x="0" y="4433"/>
                              </a:moveTo>
                              <a:lnTo>
                                <a:pt x="2033" y="2841"/>
                              </a:lnTo>
                              <a:lnTo>
                                <a:pt x="2033" y="2697"/>
                              </a:lnTo>
                              <a:lnTo>
                                <a:pt x="0" y="4245"/>
                              </a:lnTo>
                              <a:lnTo>
                                <a:pt x="0" y="4433"/>
                              </a:lnTo>
                              <a:close/>
                              <a:moveTo>
                                <a:pt x="2170" y="3"/>
                              </a:moveTo>
                              <a:lnTo>
                                <a:pt x="0" y="1647"/>
                              </a:lnTo>
                              <a:lnTo>
                                <a:pt x="0" y="1813"/>
                              </a:lnTo>
                              <a:lnTo>
                                <a:pt x="2301" y="3"/>
                              </a:lnTo>
                              <a:lnTo>
                                <a:pt x="2170" y="3"/>
                              </a:lnTo>
                              <a:close/>
                              <a:moveTo>
                                <a:pt x="20997" y="16280"/>
                              </a:moveTo>
                              <a:lnTo>
                                <a:pt x="19564" y="17363"/>
                              </a:lnTo>
                              <a:lnTo>
                                <a:pt x="19564" y="17420"/>
                              </a:lnTo>
                              <a:lnTo>
                                <a:pt x="21007" y="16280"/>
                              </a:lnTo>
                              <a:cubicBezTo>
                                <a:pt x="21004" y="16280"/>
                                <a:pt x="21000" y="16280"/>
                                <a:pt x="20997" y="16280"/>
                              </a:cubicBezTo>
                              <a:close/>
                              <a:moveTo>
                                <a:pt x="19804" y="16332"/>
                              </a:moveTo>
                              <a:lnTo>
                                <a:pt x="19567" y="16509"/>
                              </a:lnTo>
                              <a:lnTo>
                                <a:pt x="19567" y="16531"/>
                              </a:lnTo>
                              <a:lnTo>
                                <a:pt x="19825" y="16327"/>
                              </a:lnTo>
                              <a:cubicBezTo>
                                <a:pt x="19814" y="16330"/>
                                <a:pt x="19811" y="16332"/>
                                <a:pt x="19804" y="16332"/>
                              </a:cubicBezTo>
                              <a:close/>
                              <a:moveTo>
                                <a:pt x="3303" y="3"/>
                              </a:moveTo>
                              <a:lnTo>
                                <a:pt x="0" y="2511"/>
                              </a:lnTo>
                              <a:lnTo>
                                <a:pt x="0" y="2686"/>
                              </a:lnTo>
                              <a:lnTo>
                                <a:pt x="3416" y="3"/>
                              </a:lnTo>
                              <a:lnTo>
                                <a:pt x="3303" y="3"/>
                              </a:lnTo>
                              <a:close/>
                              <a:moveTo>
                                <a:pt x="15513" y="19561"/>
                              </a:moveTo>
                              <a:lnTo>
                                <a:pt x="14775" y="20117"/>
                              </a:lnTo>
                              <a:cubicBezTo>
                                <a:pt x="14754" y="20204"/>
                                <a:pt x="14736" y="20289"/>
                                <a:pt x="14722" y="20378"/>
                              </a:cubicBezTo>
                              <a:lnTo>
                                <a:pt x="15749" y="19563"/>
                              </a:lnTo>
                              <a:lnTo>
                                <a:pt x="15513" y="19563"/>
                              </a:lnTo>
                              <a:close/>
                              <a:moveTo>
                                <a:pt x="1034" y="3"/>
                              </a:moveTo>
                              <a:lnTo>
                                <a:pt x="0" y="783"/>
                              </a:lnTo>
                              <a:lnTo>
                                <a:pt x="0" y="935"/>
                              </a:lnTo>
                              <a:lnTo>
                                <a:pt x="1182" y="0"/>
                              </a:lnTo>
                              <a:lnTo>
                                <a:pt x="1034" y="0"/>
                              </a:lnTo>
                              <a:close/>
                              <a:moveTo>
                                <a:pt x="0" y="3"/>
                              </a:moveTo>
                              <a:lnTo>
                                <a:pt x="0" y="60"/>
                              </a:lnTo>
                              <a:lnTo>
                                <a:pt x="74" y="3"/>
                              </a:lnTo>
                              <a:lnTo>
                                <a:pt x="0" y="3"/>
                              </a:lnTo>
                              <a:close/>
                              <a:moveTo>
                                <a:pt x="6694" y="3"/>
                              </a:moveTo>
                              <a:lnTo>
                                <a:pt x="4658" y="1557"/>
                              </a:lnTo>
                              <a:lnTo>
                                <a:pt x="4789" y="1557"/>
                              </a:lnTo>
                              <a:lnTo>
                                <a:pt x="6775" y="3"/>
                              </a:lnTo>
                              <a:lnTo>
                                <a:pt x="6694" y="3"/>
                              </a:lnTo>
                              <a:close/>
                              <a:moveTo>
                                <a:pt x="19832" y="21597"/>
                              </a:moveTo>
                              <a:lnTo>
                                <a:pt x="21596" y="20218"/>
                              </a:lnTo>
                              <a:lnTo>
                                <a:pt x="21596" y="20119"/>
                              </a:lnTo>
                              <a:lnTo>
                                <a:pt x="19659" y="21600"/>
                              </a:lnTo>
                              <a:lnTo>
                                <a:pt x="19832" y="21600"/>
                              </a:lnTo>
                              <a:close/>
                              <a:moveTo>
                                <a:pt x="18932" y="19561"/>
                              </a:moveTo>
                              <a:lnTo>
                                <a:pt x="16250" y="21597"/>
                              </a:lnTo>
                              <a:lnTo>
                                <a:pt x="16490" y="21597"/>
                              </a:lnTo>
                              <a:lnTo>
                                <a:pt x="19084" y="19561"/>
                              </a:lnTo>
                              <a:lnTo>
                                <a:pt x="18932" y="19561"/>
                              </a:lnTo>
                              <a:close/>
                              <a:moveTo>
                                <a:pt x="18717" y="21597"/>
                              </a:moveTo>
                              <a:lnTo>
                                <a:pt x="21596" y="19342"/>
                              </a:lnTo>
                              <a:lnTo>
                                <a:pt x="21596" y="19255"/>
                              </a:lnTo>
                              <a:lnTo>
                                <a:pt x="18523" y="21597"/>
                              </a:lnTo>
                              <a:lnTo>
                                <a:pt x="18717" y="21597"/>
                              </a:lnTo>
                              <a:close/>
                              <a:moveTo>
                                <a:pt x="20894" y="21597"/>
                              </a:moveTo>
                              <a:lnTo>
                                <a:pt x="21600" y="21049"/>
                              </a:lnTo>
                              <a:lnTo>
                                <a:pt x="21600" y="21022"/>
                              </a:lnTo>
                              <a:lnTo>
                                <a:pt x="20855" y="21597"/>
                              </a:lnTo>
                              <a:lnTo>
                                <a:pt x="20894" y="21597"/>
                              </a:lnTo>
                              <a:close/>
                              <a:moveTo>
                                <a:pt x="19564" y="18219"/>
                              </a:moveTo>
                              <a:lnTo>
                                <a:pt x="19564" y="18301"/>
                              </a:lnTo>
                              <a:lnTo>
                                <a:pt x="21596" y="16700"/>
                              </a:lnTo>
                              <a:lnTo>
                                <a:pt x="21596" y="16679"/>
                              </a:lnTo>
                              <a:lnTo>
                                <a:pt x="19564" y="18219"/>
                              </a:lnTo>
                              <a:close/>
                              <a:moveTo>
                                <a:pt x="19564" y="19182"/>
                              </a:moveTo>
                              <a:lnTo>
                                <a:pt x="21596" y="17584"/>
                              </a:lnTo>
                              <a:lnTo>
                                <a:pt x="21596" y="17535"/>
                              </a:lnTo>
                              <a:lnTo>
                                <a:pt x="19564" y="19078"/>
                              </a:lnTo>
                              <a:lnTo>
                                <a:pt x="19564" y="19182"/>
                              </a:lnTo>
                              <a:close/>
                              <a:moveTo>
                                <a:pt x="17602" y="21597"/>
                              </a:moveTo>
                              <a:lnTo>
                                <a:pt x="21596" y="18464"/>
                              </a:lnTo>
                              <a:lnTo>
                                <a:pt x="21596" y="18394"/>
                              </a:lnTo>
                              <a:lnTo>
                                <a:pt x="17387" y="21597"/>
                              </a:lnTo>
                              <a:lnTo>
                                <a:pt x="17602" y="21597"/>
                              </a:lnTo>
                              <a:close/>
                              <a:moveTo>
                                <a:pt x="5565" y="3"/>
                              </a:moveTo>
                              <a:lnTo>
                                <a:pt x="3529" y="1557"/>
                              </a:lnTo>
                              <a:lnTo>
                                <a:pt x="3674" y="1557"/>
                              </a:lnTo>
                              <a:lnTo>
                                <a:pt x="5657" y="3"/>
                              </a:lnTo>
                              <a:lnTo>
                                <a:pt x="5565" y="3"/>
                              </a:lnTo>
                              <a:close/>
                              <a:moveTo>
                                <a:pt x="9567" y="425"/>
                              </a:moveTo>
                              <a:lnTo>
                                <a:pt x="8095" y="1557"/>
                              </a:lnTo>
                              <a:lnTo>
                                <a:pt x="8113" y="1557"/>
                              </a:lnTo>
                              <a:lnTo>
                                <a:pt x="9567" y="428"/>
                              </a:lnTo>
                              <a:cubicBezTo>
                                <a:pt x="9567" y="425"/>
                                <a:pt x="9567" y="425"/>
                                <a:pt x="9567" y="425"/>
                              </a:cubicBezTo>
                              <a:close/>
                              <a:moveTo>
                                <a:pt x="8984" y="3"/>
                              </a:moveTo>
                              <a:lnTo>
                                <a:pt x="6966" y="1557"/>
                              </a:lnTo>
                              <a:lnTo>
                                <a:pt x="6991" y="1557"/>
                              </a:lnTo>
                              <a:lnTo>
                                <a:pt x="8991" y="3"/>
                              </a:lnTo>
                              <a:lnTo>
                                <a:pt x="8984" y="3"/>
                              </a:lnTo>
                              <a:close/>
                              <a:moveTo>
                                <a:pt x="17796" y="19561"/>
                              </a:moveTo>
                              <a:lnTo>
                                <a:pt x="15107" y="21597"/>
                              </a:lnTo>
                              <a:lnTo>
                                <a:pt x="15379" y="21597"/>
                              </a:lnTo>
                              <a:lnTo>
                                <a:pt x="17965" y="19561"/>
                              </a:lnTo>
                              <a:lnTo>
                                <a:pt x="17796" y="19561"/>
                              </a:lnTo>
                              <a:close/>
                              <a:moveTo>
                                <a:pt x="7855" y="3"/>
                              </a:moveTo>
                              <a:lnTo>
                                <a:pt x="5840" y="1557"/>
                              </a:lnTo>
                              <a:lnTo>
                                <a:pt x="5868" y="1557"/>
                              </a:lnTo>
                              <a:lnTo>
                                <a:pt x="7873" y="3"/>
                              </a:lnTo>
                              <a:lnTo>
                                <a:pt x="7855" y="3"/>
                              </a:lnTo>
                              <a:close/>
                              <a:moveTo>
                                <a:pt x="16656" y="19561"/>
                              </a:moveTo>
                              <a:lnTo>
                                <a:pt x="14673" y="21057"/>
                              </a:lnTo>
                              <a:cubicBezTo>
                                <a:pt x="14676" y="21131"/>
                                <a:pt x="14680" y="21202"/>
                                <a:pt x="14683" y="21273"/>
                              </a:cubicBezTo>
                              <a:lnTo>
                                <a:pt x="16854" y="19558"/>
                              </a:lnTo>
                              <a:lnTo>
                                <a:pt x="16656" y="19558"/>
                              </a:lnTo>
                              <a:close/>
                              <a:moveTo>
                                <a:pt x="9224" y="1557"/>
                              </a:moveTo>
                              <a:lnTo>
                                <a:pt x="9235" y="1557"/>
                              </a:lnTo>
                              <a:lnTo>
                                <a:pt x="9856" y="1074"/>
                              </a:lnTo>
                              <a:cubicBezTo>
                                <a:pt x="9856" y="1074"/>
                                <a:pt x="9856" y="1072"/>
                                <a:pt x="9856" y="1072"/>
                              </a:cubicBezTo>
                              <a:lnTo>
                                <a:pt x="9224" y="1557"/>
                              </a:lnTo>
                              <a:close/>
                            </a:path>
                          </a:pathLst>
                        </a:custGeom>
                        <a:gradFill>
                          <a:gsLst>
                            <a:gs pos="0">
                              <a:schemeClr val="accent2"/>
                            </a:gs>
                            <a:gs pos="100000">
                              <a:schemeClr val="accent3"/>
                            </a:gs>
                          </a:gsLst>
                          <a:lin ang="0" scaled="1"/>
                        </a:gradFill>
                        <a:ln w="12700">
                          <a:miter lim="400000"/>
                        </a:ln>
                      </wps:spPr>
                      <wps:bodyPr lIns="38100" tIns="38100" rIns="38100" bIns="38100" anchor="ctr"/>
                    </wps:wsp>
                  </a:graphicData>
                </a:graphic>
              </wp:anchor>
            </w:drawing>
          </mc:Choice>
          <mc:Fallback>
            <w:pict>
              <v:shape w14:anchorId="738586C7" id="Shape" o:spid="_x0000_s1026" alt="&quot;&quot;" style="position:absolute;margin-left:7.8pt;margin-top:-25.2pt;width:612.1pt;height:792.2pt;z-index:-251626496;visibility:visible;mso-wrap-style:square;mso-wrap-distance-left:9pt;mso-wrap-distance-top:0;mso-wrap-distance-right:9pt;mso-wrap-distance-bottom:0;mso-position-horizontal:absolute;mso-position-horizontal-relative:page;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" path="m1616,6596r417,-325l2033,6219r-466,358c1584,6585,1602,6590,1616,6596xm872,6301l2036,5399r,-47l829,6282v14,6,29,14,43,19xm4436,3l2396,1557r162,l4538,3r-102,xm205,5944l2033,4526r,-41l166,5922v14,8,28,16,39,22xm,3561l2033,1966r,-134l,3378r,183xm,5303l2033,3714r,-153l,5112r,191xm,4433l2033,2841r,-144l,4245r,188xm2170,3l,1647r,166l2301,3r-131,xm20997,16280r-1433,1083l19564,17420r1443,-1140c21004,16280,21000,16280,20997,16280xm19804,16332r-237,177l19567,16531r258,-204c19814,16330,19811,16332,19804,16332xm3303,3l,2511r,175l3416,3r-113,xm15513,19561r-738,556c14754,20204,14736,20289,14722,20378r1027,-815l15513,19563r,-2xm1034,3l,783,,935,1182,,1034,r,3xm,3l,60,74,3,,3xm6694,3l4658,1557r131,l6775,3r-81,xm19832,21597r1764,-1379l21596,20119r-1937,1481l19832,21600r,-3xm18932,19561r-2682,2036l16490,21597r2594,-2036l18932,19561xm18717,21597r2879,-2255l21596,19255r-3073,2342l18717,21597xm20894,21597r706,-548l21600,21022r-745,575l20894,21597xm19564,18219r,82l21596,16700r,-21l19564,18219xm19564,19182r2032,-1598l21596,17535r-2032,1543l19564,19182xm17602,21597r3994,-3133l21596,18394r-4209,3203l17602,21597xm5565,3l3529,1557r145,l5657,3r-92,xm9567,425l8095,1557r18,l9567,428v,-3,,-3,,-3xm8984,3l6966,1557r25,l8991,3r-7,xm17796,19561r-2689,2036l15379,21597r2586,-2036l17796,19561xm7855,3l5840,1557r28,l7873,3r-18,xm16656,19561r-1983,1496c14676,21131,14680,21202,14683,21273r2171,-1715l16656,19558r,3xm9224,1557r11,l9856,1074v,,,-2,,-2l9224,1557xe" fillcolor="#ff1571 [3205]" stroked="f" strokeweight="1pt">
                <v:fill color2="#fdc082 [3206]" angle="90" focus="100%" type="gradient"/>
                <v:stroke miterlimit="4" joinstyle="miter"/>
                <v:path arrowok="t" o:extrusionok="f" o:connecttype="custom" o:connectlocs="3886836,5030471;3886836,5030471;3886836,5030471;3886836,5030471" o:connectangles="0,90,180,270"/>
                <w10:wrap anchorx="page"/>
              </v:shape>
            </w:pict>
          </mc:Fallback>
        </mc:AlternateContent>
      </w:r>
      <w:r w:rsidR="00200D04">
        <w:br w:type="page"/>
      </w:r>
    </w:p>
    <w:p w14:paraId="796F7AB6" w14:textId="7FD31A68" w:rsidR="007A000C" w:rsidRDefault="006F7710">
      <w:r w:rsidRPr="002B6593">
        <w:rPr>
          <w:noProof/>
          <w:lang w:val="en-AU" w:eastAsia="en-AU"/>
        </w:rPr>
        <w:lastRenderedPageBreak/>
        <mc:AlternateContent>
          <mc:Choice Requires="wps">
            <w:drawing>
              <wp:anchor distT="0" distB="0" distL="114300" distR="114300" simplePos="0" relativeHeight="251670528" behindDoc="1" locked="0" layoutInCell="1" allowOverlap="1" wp14:anchorId="4C6AB8F7" wp14:editId="0AA780C7">
                <wp:simplePos x="0" y="0"/>
                <wp:positionH relativeFrom="page">
                  <wp:posOffset>106680</wp:posOffset>
                </wp:positionH>
                <wp:positionV relativeFrom="paragraph">
                  <wp:posOffset>-332740</wp:posOffset>
                </wp:positionV>
                <wp:extent cx="7773671" cy="10060941"/>
                <wp:effectExtent l="0" t="0" r="0" b="0"/>
                <wp:wrapNone/>
                <wp:docPr id="34" name="Shap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7773671" cy="10060941"/>
                        </a:xfrm>
                        <a:custGeom>
                          <a:avLst/>
                          <a:gdLst/>
                          <a:ahLst/>
                          <a:cxnLst>
                            <a:cxn ang="0">
                              <a:pos x="wd2" y="hd2"/>
                            </a:cxn>
                            <a:cxn ang="5400000">
                              <a:pos x="wd2" y="hd2"/>
                            </a:cxn>
                            <a:cxn ang="10800000">
                              <a:pos x="wd2" y="hd2"/>
                            </a:cxn>
                            <a:cxn ang="16200000">
                              <a:pos x="wd2" y="hd2"/>
                            </a:cxn>
                          </a:cxnLst>
                          <a:rect l="0" t="0" r="r" b="b"/>
                          <a:pathLst>
                            <a:path w="21600" h="21600" extrusionOk="0">
                              <a:moveTo>
                                <a:pt x="1616" y="6596"/>
                              </a:moveTo>
                              <a:lnTo>
                                <a:pt x="2033" y="6271"/>
                              </a:lnTo>
                              <a:lnTo>
                                <a:pt x="2033" y="6219"/>
                              </a:lnTo>
                              <a:lnTo>
                                <a:pt x="1567" y="6577"/>
                              </a:lnTo>
                              <a:cubicBezTo>
                                <a:pt x="1584" y="6585"/>
                                <a:pt x="1602" y="6590"/>
                                <a:pt x="1616" y="6596"/>
                              </a:cubicBezTo>
                              <a:close/>
                              <a:moveTo>
                                <a:pt x="872" y="6301"/>
                              </a:moveTo>
                              <a:lnTo>
                                <a:pt x="2036" y="5399"/>
                              </a:lnTo>
                              <a:lnTo>
                                <a:pt x="2036" y="5352"/>
                              </a:lnTo>
                              <a:lnTo>
                                <a:pt x="829" y="6282"/>
                              </a:lnTo>
                              <a:cubicBezTo>
                                <a:pt x="843" y="6288"/>
                                <a:pt x="858" y="6296"/>
                                <a:pt x="872" y="6301"/>
                              </a:cubicBezTo>
                              <a:close/>
                              <a:moveTo>
                                <a:pt x="4436" y="3"/>
                              </a:moveTo>
                              <a:lnTo>
                                <a:pt x="2396" y="1557"/>
                              </a:lnTo>
                              <a:lnTo>
                                <a:pt x="2558" y="1557"/>
                              </a:lnTo>
                              <a:lnTo>
                                <a:pt x="4538" y="3"/>
                              </a:lnTo>
                              <a:lnTo>
                                <a:pt x="4436" y="3"/>
                              </a:lnTo>
                              <a:close/>
                              <a:moveTo>
                                <a:pt x="205" y="5944"/>
                              </a:moveTo>
                              <a:lnTo>
                                <a:pt x="2033" y="4526"/>
                              </a:lnTo>
                              <a:lnTo>
                                <a:pt x="2033" y="4485"/>
                              </a:lnTo>
                              <a:lnTo>
                                <a:pt x="166" y="5922"/>
                              </a:lnTo>
                              <a:cubicBezTo>
                                <a:pt x="180" y="5930"/>
                                <a:pt x="194" y="5938"/>
                                <a:pt x="205" y="5944"/>
                              </a:cubicBezTo>
                              <a:close/>
                              <a:moveTo>
                                <a:pt x="0" y="3561"/>
                              </a:moveTo>
                              <a:lnTo>
                                <a:pt x="2033" y="1966"/>
                              </a:lnTo>
                              <a:lnTo>
                                <a:pt x="2033" y="1832"/>
                              </a:lnTo>
                              <a:lnTo>
                                <a:pt x="0" y="3378"/>
                              </a:lnTo>
                              <a:lnTo>
                                <a:pt x="0" y="3561"/>
                              </a:lnTo>
                              <a:close/>
                              <a:moveTo>
                                <a:pt x="0" y="5303"/>
                              </a:moveTo>
                              <a:lnTo>
                                <a:pt x="2033" y="3714"/>
                              </a:lnTo>
                              <a:lnTo>
                                <a:pt x="2033" y="3561"/>
                              </a:lnTo>
                              <a:lnTo>
                                <a:pt x="0" y="5112"/>
                              </a:lnTo>
                              <a:lnTo>
                                <a:pt x="0" y="5303"/>
                              </a:lnTo>
                              <a:close/>
                              <a:moveTo>
                                <a:pt x="0" y="4433"/>
                              </a:moveTo>
                              <a:lnTo>
                                <a:pt x="2033" y="2841"/>
                              </a:lnTo>
                              <a:lnTo>
                                <a:pt x="2033" y="2697"/>
                              </a:lnTo>
                              <a:lnTo>
                                <a:pt x="0" y="4245"/>
                              </a:lnTo>
                              <a:lnTo>
                                <a:pt x="0" y="4433"/>
                              </a:lnTo>
                              <a:close/>
                              <a:moveTo>
                                <a:pt x="2170" y="3"/>
                              </a:moveTo>
                              <a:lnTo>
                                <a:pt x="0" y="1647"/>
                              </a:lnTo>
                              <a:lnTo>
                                <a:pt x="0" y="1813"/>
                              </a:lnTo>
                              <a:lnTo>
                                <a:pt x="2301" y="3"/>
                              </a:lnTo>
                              <a:lnTo>
                                <a:pt x="2170" y="3"/>
                              </a:lnTo>
                              <a:close/>
                              <a:moveTo>
                                <a:pt x="20997" y="16280"/>
                              </a:moveTo>
                              <a:lnTo>
                                <a:pt x="19564" y="17363"/>
                              </a:lnTo>
                              <a:lnTo>
                                <a:pt x="19564" y="17420"/>
                              </a:lnTo>
                              <a:lnTo>
                                <a:pt x="21007" y="16280"/>
                              </a:lnTo>
                              <a:cubicBezTo>
                                <a:pt x="21004" y="16280"/>
                                <a:pt x="21000" y="16280"/>
                                <a:pt x="20997" y="16280"/>
                              </a:cubicBezTo>
                              <a:close/>
                              <a:moveTo>
                                <a:pt x="19804" y="16332"/>
                              </a:moveTo>
                              <a:lnTo>
                                <a:pt x="19567" y="16509"/>
                              </a:lnTo>
                              <a:lnTo>
                                <a:pt x="19567" y="16531"/>
                              </a:lnTo>
                              <a:lnTo>
                                <a:pt x="19825" y="16327"/>
                              </a:lnTo>
                              <a:cubicBezTo>
                                <a:pt x="19814" y="16330"/>
                                <a:pt x="19811" y="16332"/>
                                <a:pt x="19804" y="16332"/>
                              </a:cubicBezTo>
                              <a:close/>
                              <a:moveTo>
                                <a:pt x="3303" y="3"/>
                              </a:moveTo>
                              <a:lnTo>
                                <a:pt x="0" y="2511"/>
                              </a:lnTo>
                              <a:lnTo>
                                <a:pt x="0" y="2686"/>
                              </a:lnTo>
                              <a:lnTo>
                                <a:pt x="3416" y="3"/>
                              </a:lnTo>
                              <a:lnTo>
                                <a:pt x="3303" y="3"/>
                              </a:lnTo>
                              <a:close/>
                              <a:moveTo>
                                <a:pt x="15513" y="19561"/>
                              </a:moveTo>
                              <a:lnTo>
                                <a:pt x="14775" y="20117"/>
                              </a:lnTo>
                              <a:cubicBezTo>
                                <a:pt x="14754" y="20204"/>
                                <a:pt x="14736" y="20289"/>
                                <a:pt x="14722" y="20378"/>
                              </a:cubicBezTo>
                              <a:lnTo>
                                <a:pt x="15749" y="19563"/>
                              </a:lnTo>
                              <a:lnTo>
                                <a:pt x="15513" y="19563"/>
                              </a:lnTo>
                              <a:close/>
                              <a:moveTo>
                                <a:pt x="1034" y="3"/>
                              </a:moveTo>
                              <a:lnTo>
                                <a:pt x="0" y="783"/>
                              </a:lnTo>
                              <a:lnTo>
                                <a:pt x="0" y="935"/>
                              </a:lnTo>
                              <a:lnTo>
                                <a:pt x="1182" y="0"/>
                              </a:lnTo>
                              <a:lnTo>
                                <a:pt x="1034" y="0"/>
                              </a:lnTo>
                              <a:close/>
                              <a:moveTo>
                                <a:pt x="0" y="3"/>
                              </a:moveTo>
                              <a:lnTo>
                                <a:pt x="0" y="60"/>
                              </a:lnTo>
                              <a:lnTo>
                                <a:pt x="74" y="3"/>
                              </a:lnTo>
                              <a:lnTo>
                                <a:pt x="0" y="3"/>
                              </a:lnTo>
                              <a:close/>
                              <a:moveTo>
                                <a:pt x="6694" y="3"/>
                              </a:moveTo>
                              <a:lnTo>
                                <a:pt x="4658" y="1557"/>
                              </a:lnTo>
                              <a:lnTo>
                                <a:pt x="4789" y="1557"/>
                              </a:lnTo>
                              <a:lnTo>
                                <a:pt x="6775" y="3"/>
                              </a:lnTo>
                              <a:lnTo>
                                <a:pt x="6694" y="3"/>
                              </a:lnTo>
                              <a:close/>
                              <a:moveTo>
                                <a:pt x="19832" y="21597"/>
                              </a:moveTo>
                              <a:lnTo>
                                <a:pt x="21596" y="20218"/>
                              </a:lnTo>
                              <a:lnTo>
                                <a:pt x="21596" y="20119"/>
                              </a:lnTo>
                              <a:lnTo>
                                <a:pt x="19659" y="21600"/>
                              </a:lnTo>
                              <a:lnTo>
                                <a:pt x="19832" y="21600"/>
                              </a:lnTo>
                              <a:close/>
                              <a:moveTo>
                                <a:pt x="18932" y="19561"/>
                              </a:moveTo>
                              <a:lnTo>
                                <a:pt x="16250" y="21597"/>
                              </a:lnTo>
                              <a:lnTo>
                                <a:pt x="16490" y="21597"/>
                              </a:lnTo>
                              <a:lnTo>
                                <a:pt x="19084" y="19561"/>
                              </a:lnTo>
                              <a:lnTo>
                                <a:pt x="18932" y="19561"/>
                              </a:lnTo>
                              <a:close/>
                              <a:moveTo>
                                <a:pt x="18717" y="21597"/>
                              </a:moveTo>
                              <a:lnTo>
                                <a:pt x="21596" y="19342"/>
                              </a:lnTo>
                              <a:lnTo>
                                <a:pt x="21596" y="19255"/>
                              </a:lnTo>
                              <a:lnTo>
                                <a:pt x="18523" y="21597"/>
                              </a:lnTo>
                              <a:lnTo>
                                <a:pt x="18717" y="21597"/>
                              </a:lnTo>
                              <a:close/>
                              <a:moveTo>
                                <a:pt x="20894" y="21597"/>
                              </a:moveTo>
                              <a:lnTo>
                                <a:pt x="21600" y="21049"/>
                              </a:lnTo>
                              <a:lnTo>
                                <a:pt x="21600" y="21022"/>
                              </a:lnTo>
                              <a:lnTo>
                                <a:pt x="20855" y="21597"/>
                              </a:lnTo>
                              <a:lnTo>
                                <a:pt x="20894" y="21597"/>
                              </a:lnTo>
                              <a:close/>
                              <a:moveTo>
                                <a:pt x="19564" y="18219"/>
                              </a:moveTo>
                              <a:lnTo>
                                <a:pt x="19564" y="18301"/>
                              </a:lnTo>
                              <a:lnTo>
                                <a:pt x="21596" y="16700"/>
                              </a:lnTo>
                              <a:lnTo>
                                <a:pt x="21596" y="16679"/>
                              </a:lnTo>
                              <a:lnTo>
                                <a:pt x="19564" y="18219"/>
                              </a:lnTo>
                              <a:close/>
                              <a:moveTo>
                                <a:pt x="19564" y="19182"/>
                              </a:moveTo>
                              <a:lnTo>
                                <a:pt x="21596" y="17584"/>
                              </a:lnTo>
                              <a:lnTo>
                                <a:pt x="21596" y="17535"/>
                              </a:lnTo>
                              <a:lnTo>
                                <a:pt x="19564" y="19078"/>
                              </a:lnTo>
                              <a:lnTo>
                                <a:pt x="19564" y="19182"/>
                              </a:lnTo>
                              <a:close/>
                              <a:moveTo>
                                <a:pt x="17602" y="21597"/>
                              </a:moveTo>
                              <a:lnTo>
                                <a:pt x="21596" y="18464"/>
                              </a:lnTo>
                              <a:lnTo>
                                <a:pt x="21596" y="18394"/>
                              </a:lnTo>
                              <a:lnTo>
                                <a:pt x="17387" y="21597"/>
                              </a:lnTo>
                              <a:lnTo>
                                <a:pt x="17602" y="21597"/>
                              </a:lnTo>
                              <a:close/>
                              <a:moveTo>
                                <a:pt x="5565" y="3"/>
                              </a:moveTo>
                              <a:lnTo>
                                <a:pt x="3529" y="1557"/>
                              </a:lnTo>
                              <a:lnTo>
                                <a:pt x="3674" y="1557"/>
                              </a:lnTo>
                              <a:lnTo>
                                <a:pt x="5657" y="3"/>
                              </a:lnTo>
                              <a:lnTo>
                                <a:pt x="5565" y="3"/>
                              </a:lnTo>
                              <a:close/>
                              <a:moveTo>
                                <a:pt x="9567" y="425"/>
                              </a:moveTo>
                              <a:lnTo>
                                <a:pt x="8095" y="1557"/>
                              </a:lnTo>
                              <a:lnTo>
                                <a:pt x="8113" y="1557"/>
                              </a:lnTo>
                              <a:lnTo>
                                <a:pt x="9567" y="428"/>
                              </a:lnTo>
                              <a:cubicBezTo>
                                <a:pt x="9567" y="425"/>
                                <a:pt x="9567" y="425"/>
                                <a:pt x="9567" y="425"/>
                              </a:cubicBezTo>
                              <a:close/>
                              <a:moveTo>
                                <a:pt x="8984" y="3"/>
                              </a:moveTo>
                              <a:lnTo>
                                <a:pt x="6966" y="1557"/>
                              </a:lnTo>
                              <a:lnTo>
                                <a:pt x="6991" y="1557"/>
                              </a:lnTo>
                              <a:lnTo>
                                <a:pt x="8991" y="3"/>
                              </a:lnTo>
                              <a:lnTo>
                                <a:pt x="8984" y="3"/>
                              </a:lnTo>
                              <a:close/>
                              <a:moveTo>
                                <a:pt x="17796" y="19561"/>
                              </a:moveTo>
                              <a:lnTo>
                                <a:pt x="15107" y="21597"/>
                              </a:lnTo>
                              <a:lnTo>
                                <a:pt x="15379" y="21597"/>
                              </a:lnTo>
                              <a:lnTo>
                                <a:pt x="17965" y="19561"/>
                              </a:lnTo>
                              <a:lnTo>
                                <a:pt x="17796" y="19561"/>
                              </a:lnTo>
                              <a:close/>
                              <a:moveTo>
                                <a:pt x="7855" y="3"/>
                              </a:moveTo>
                              <a:lnTo>
                                <a:pt x="5840" y="1557"/>
                              </a:lnTo>
                              <a:lnTo>
                                <a:pt x="5868" y="1557"/>
                              </a:lnTo>
                              <a:lnTo>
                                <a:pt x="7873" y="3"/>
                              </a:lnTo>
                              <a:lnTo>
                                <a:pt x="7855" y="3"/>
                              </a:lnTo>
                              <a:close/>
                              <a:moveTo>
                                <a:pt x="16656" y="19561"/>
                              </a:moveTo>
                              <a:lnTo>
                                <a:pt x="14673" y="21057"/>
                              </a:lnTo>
                              <a:cubicBezTo>
                                <a:pt x="14676" y="21131"/>
                                <a:pt x="14680" y="21202"/>
                                <a:pt x="14683" y="21273"/>
                              </a:cubicBezTo>
                              <a:lnTo>
                                <a:pt x="16854" y="19558"/>
                              </a:lnTo>
                              <a:lnTo>
                                <a:pt x="16656" y="19558"/>
                              </a:lnTo>
                              <a:close/>
                              <a:moveTo>
                                <a:pt x="9224" y="1557"/>
                              </a:moveTo>
                              <a:lnTo>
                                <a:pt x="9235" y="1557"/>
                              </a:lnTo>
                              <a:lnTo>
                                <a:pt x="9856" y="1074"/>
                              </a:lnTo>
                              <a:cubicBezTo>
                                <a:pt x="9856" y="1074"/>
                                <a:pt x="9856" y="1072"/>
                                <a:pt x="9856" y="1072"/>
                              </a:cubicBezTo>
                              <a:lnTo>
                                <a:pt x="9224" y="1557"/>
                              </a:lnTo>
                              <a:close/>
                            </a:path>
                          </a:pathLst>
                        </a:custGeom>
                        <a:gradFill>
                          <a:gsLst>
                            <a:gs pos="0">
                              <a:schemeClr val="accent2"/>
                            </a:gs>
                            <a:gs pos="100000">
                              <a:schemeClr val="accent3"/>
                            </a:gs>
                          </a:gsLst>
                          <a:lin ang="0" scaled="1"/>
                        </a:gradFill>
                        <a:ln w="12700">
                          <a:miter lim="400000"/>
                        </a:ln>
                      </wps:spPr>
                      <wps:bodyPr lIns="38100" tIns="38100" rIns="38100" bIns="38100" anchor="ctr"/>
                    </wps:wsp>
                  </a:graphicData>
                </a:graphic>
              </wp:anchor>
            </w:drawing>
          </mc:Choice>
          <mc:Fallback>
            <w:pict>
              <v:shape w14:anchorId="5273FDC4" id="Shape" o:spid="_x0000_s1026" alt="&quot;&quot;" style="position:absolute;margin-left:8.4pt;margin-top:-26.2pt;width:612.1pt;height:792.2pt;z-index:-251607040;visibility:visible;mso-wrap-style:square;mso-wrap-distance-left:9pt;mso-wrap-distance-top:0;mso-wrap-distance-right:9pt;mso-wrap-distance-bottom:0;mso-position-horizontal:absolute;mso-position-horizontal-relative:page;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" path="m1616,6596r417,-325l2033,6219r-466,358c1584,6585,1602,6590,1616,6596xm872,6301l2036,5399r,-47l829,6282v14,6,29,14,43,19xm4436,3l2396,1557r162,l4538,3r-102,xm205,5944l2033,4526r,-41l166,5922v14,8,28,16,39,22xm,3561l2033,1966r,-134l,3378r,183xm,5303l2033,3714r,-153l,5112r,191xm,4433l2033,2841r,-144l,4245r,188xm2170,3l,1647r,166l2301,3r-131,xm20997,16280r-1433,1083l19564,17420r1443,-1140c21004,16280,21000,16280,20997,16280xm19804,16332r-237,177l19567,16531r258,-204c19814,16330,19811,16332,19804,16332xm3303,3l,2511r,175l3416,3r-113,xm15513,19561r-738,556c14754,20204,14736,20289,14722,20378r1027,-815l15513,19563r,-2xm1034,3l,783,,935,1182,,1034,r,3xm,3l,60,74,3,,3xm6694,3l4658,1557r131,l6775,3r-81,xm19832,21597r1764,-1379l21596,20119r-1937,1481l19832,21600r,-3xm18932,19561r-2682,2036l16490,21597r2594,-2036l18932,19561xm18717,21597r2879,-2255l21596,19255r-3073,2342l18717,21597xm20894,21597r706,-548l21600,21022r-745,575l20894,21597xm19564,18219r,82l21596,16700r,-21l19564,18219xm19564,19182r2032,-1598l21596,17535r-2032,1543l19564,19182xm17602,21597r3994,-3133l21596,18394r-4209,3203l17602,21597xm5565,3l3529,1557r145,l5657,3r-92,xm9567,425l8095,1557r18,l9567,428v,-3,,-3,,-3xm8984,3l6966,1557r25,l8991,3r-7,xm17796,19561r-2689,2036l15379,21597r2586,-2036l17796,19561xm7855,3l5840,1557r28,l7873,3r-18,xm16656,19561r-1983,1496c14676,21131,14680,21202,14683,21273r2171,-1715l16656,19558r,3xm9224,1557r11,l9856,1074v,,,-2,,-2l9224,1557xe" fillcolor="#ff1571 [3205]" stroked="f" strokeweight="1pt">
                <v:fill color2="#fdc082 [3206]" angle="90" focus="100%" type="gradient"/>
                <v:stroke miterlimit="4" joinstyle="miter"/>
                <v:path arrowok="t" o:extrusionok="f" o:connecttype="custom" o:connectlocs="3886836,5030471;3886836,5030471;3886836,5030471;3886836,5030471" o:connectangles="0,90,180,270"/>
                <w10:wrap anchorx="page"/>
              </v:shape>
            </w:pict>
          </mc:Fallback>
        </mc:AlternateContent>
      </w:r>
    </w:p>
    <w:p w14:paraId="3B9312E6" w14:textId="55AA4AAE" w:rsidR="00312190" w:rsidRDefault="00312190"/>
    <w:p w14:paraId="5C9F28C2" w14:textId="51D6EE84" w:rsidR="00312190" w:rsidRDefault="00873768">
      <w:r>
        <w:rPr>
          <w:noProof/>
        </w:rPr>
        <mc:AlternateContent>
          <mc:Choice Requires="wps">
            <w:drawing>
              <wp:anchor distT="0" distB="0" distL="114300" distR="114300" simplePos="0" relativeHeight="251669504" behindDoc="0" locked="0" layoutInCell="1" allowOverlap="1" wp14:anchorId="3D890FA0" wp14:editId="5D98202C">
                <wp:simplePos x="0" y="0"/>
                <wp:positionH relativeFrom="column">
                  <wp:posOffset>5516880</wp:posOffset>
                </wp:positionH>
                <wp:positionV relativeFrom="paragraph">
                  <wp:posOffset>1162685</wp:posOffset>
                </wp:positionV>
                <wp:extent cx="304800" cy="129540"/>
                <wp:effectExtent l="0" t="19050" r="38100" b="41910"/>
                <wp:wrapNone/>
                <wp:docPr id="36" name="Arrow: Right 36"/>
                <wp:cNvGraphicFramePr/>
                <a:graphic xmlns:a="http://schemas.openxmlformats.org/drawingml/2006/main">
                  <a:graphicData uri="http://schemas.microsoft.com/office/word/2010/wordprocessingShape">
                    <wps:wsp>
                      <wps:cNvSpPr/>
                      <wps:spPr>
                        <a:xfrm>
                          <a:off x="0" y="0"/>
                          <a:ext cx="304800" cy="129540"/>
                        </a:xfrm>
                        <a:prstGeom prst="rightArrow">
                          <a:avLst/>
                        </a:prstGeom>
                        <a:noFill/>
                        <a:ln w="25400" cap="flat">
                          <a:solidFill>
                            <a:srgbClr val="000000"/>
                          </a:solidFill>
                          <a:prstDash val="solid"/>
                          <a:miter lim="400000"/>
                        </a:ln>
                        <a:effectLst/>
                        <a:sp3d/>
                      </wps:spPr>
                      <wps:style>
                        <a:lnRef idx="0">
                          <a:scrgbClr r="0" g="0" b="0"/>
                        </a:lnRef>
                        <a:fillRef idx="0">
                          <a:scrgbClr r="0" g="0" b="0"/>
                        </a:fillRef>
                        <a:effectRef idx="0">
                          <a:scrgbClr r="0" g="0" b="0"/>
                        </a:effectRef>
                        <a:fontRef idx="none"/>
                      </wps:style>
                      <wps:bodyPr rot="0" spcFirstLastPara="1" vertOverflow="overflow" horzOverflow="overflow" vert="horz" wrap="square" lIns="38100" tIns="38100" rIns="38100" bIns="38100" numCol="1" spcCol="38100" rtlCol="0" fromWordArt="0" anchor="ctr" anchorCtr="0" forceAA="0" compatLnSpc="1">
                        <a:prstTxWarp prst="textNoShape">
                          <a:avLst/>
                        </a:prstTxWarp>
                        <a:spAutoFit/>
                      </wps:bodyPr>
                    </wps:wsp>
                  </a:graphicData>
                </a:graphic>
              </wp:anchor>
            </w:drawing>
          </mc:Choice>
          <mc:Fallback>
            <w:pict>
              <v:shapetype w14:anchorId="66D13202"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434.4pt;margin-top:91.55pt;width:24pt;height:10.2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" adj="17010" filled="f" strokeweight="2pt">
                <v:stroke miterlimit="4"/>
                <v:textbox style="mso-fit-shape-to-text:t" inset="3pt,3pt,3pt,3pt"/>
              </v:shape>
            </w:pict>
          </mc:Fallback>
        </mc:AlternateContent>
      </w:r>
      <w:r w:rsidR="006F7710">
        <w:rPr>
          <w:noProof/>
        </w:rPr>
        <mc:AlternateContent>
          <mc:Choice Requires="wps">
            <w:drawing>
              <wp:anchor distT="0" distB="0" distL="114300" distR="114300" simplePos="0" relativeHeight="251668480" behindDoc="0" locked="0" layoutInCell="1" allowOverlap="1" wp14:anchorId="1F700F7A" wp14:editId="316C549D">
                <wp:simplePos x="0" y="0"/>
                <wp:positionH relativeFrom="column">
                  <wp:posOffset>419100</wp:posOffset>
                </wp:positionH>
                <wp:positionV relativeFrom="paragraph">
                  <wp:posOffset>88265</wp:posOffset>
                </wp:positionV>
                <wp:extent cx="6629400" cy="176022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6629400" cy="1760220"/>
                        </a:xfrm>
                        <a:prstGeom prst="rect">
                          <a:avLst/>
                        </a:prstGeom>
                        <a:noFill/>
                        <a:ln w="12700" cap="flat">
                          <a:noFill/>
                          <a:miter lim="400000"/>
                        </a:ln>
                        <a:effectLst/>
                        <a:sp3d/>
                      </wps:spPr>
                      <wps:style>
                        <a:lnRef idx="0">
                          <a:scrgbClr r="0" g="0" b="0"/>
                        </a:lnRef>
                        <a:fillRef idx="0">
                          <a:scrgbClr r="0" g="0" b="0"/>
                        </a:fillRef>
                        <a:effectRef idx="0">
                          <a:scrgbClr r="0" g="0" b="0"/>
                        </a:effectRef>
                        <a:fontRef idx="none"/>
                      </wps:style>
                      <wps:txbx>
                        <w:txbxContent>
                          <w:p w14:paraId="20C041C2" w14:textId="46279D50" w:rsidR="006F7710" w:rsidRDefault="006F7710" w:rsidP="006F7710">
                            <w:pPr>
                              <w:pStyle w:val="Heading5"/>
                            </w:pPr>
                            <w:r>
                              <w:t xml:space="preserve">Installing the </w:t>
                            </w:r>
                            <w:r w:rsidR="00E951F8">
                              <w:t>application</w:t>
                            </w:r>
                          </w:p>
                          <w:p w14:paraId="78CACFB7" w14:textId="178F8E87" w:rsidR="005E1905" w:rsidRDefault="005E1905" w:rsidP="005E1905"/>
                          <w:p w14:paraId="795B8C02" w14:textId="29A273CF" w:rsidR="005E1905" w:rsidRDefault="005E1905" w:rsidP="005E1905">
                            <w:pPr>
                              <w:pStyle w:val="Heading2"/>
                            </w:pPr>
                            <w:r>
                              <w:t>Windows OS</w:t>
                            </w:r>
                          </w:p>
                          <w:p w14:paraId="5841A836" w14:textId="69DEFB8D" w:rsidR="00BE68EA" w:rsidRDefault="00BE68EA" w:rsidP="00BE68EA"/>
                          <w:p w14:paraId="2A654B8E" w14:textId="631B28DB" w:rsidR="00BE68EA" w:rsidRPr="00BE68EA" w:rsidRDefault="00BE68EA" w:rsidP="00BE68EA">
                            <w:pPr>
                              <w:pStyle w:val="Text"/>
                            </w:pPr>
                            <w:r>
                              <w:t>Install the OpenSSL package for proper functionality</w:t>
                            </w:r>
                            <w:r w:rsidR="00873768">
                              <w:t xml:space="preserve"> through this link </w:t>
                            </w:r>
                            <w:r w:rsidR="00CD3229">
                              <w:t xml:space="preserve"> </w:t>
                            </w:r>
                            <w:r w:rsidR="00873768">
                              <w:t xml:space="preserve">       </w:t>
                            </w:r>
                            <w:hyperlink r:id="rId17" w:history="1">
                              <w:proofErr w:type="spellStart"/>
                              <w:r w:rsidR="00CD3229" w:rsidRPr="002A3C59">
                                <w:rPr>
                                  <w:rStyle w:val="Hyperlink"/>
                                </w:rPr>
                                <w:t>Link</w:t>
                              </w:r>
                              <w:proofErr w:type="spellEnd"/>
                            </w:hyperlink>
                            <w:r w:rsidR="002A3C59">
                              <w:t xml:space="preserve"> </w:t>
                            </w:r>
                          </w:p>
                          <w:p w14:paraId="64BBAE3F" w14:textId="4FFFA038" w:rsidR="008968C3" w:rsidRPr="008968C3" w:rsidRDefault="008968C3" w:rsidP="008968C3">
                            <w:pPr>
                              <w:pStyle w:val="Text"/>
                            </w:pPr>
                            <w:r>
                              <w:t>The 3MB ins</w:t>
                            </w:r>
                            <w:r w:rsidR="00F30CDC">
                              <w:t>taller will be sufficient.</w:t>
                            </w:r>
                          </w:p>
                          <w:p w14:paraId="3B0945FE" w14:textId="77777777" w:rsidR="008968C3" w:rsidRDefault="008968C3" w:rsidP="00E951F8"/>
                          <w:p w14:paraId="18DDF7B0" w14:textId="1CB25B7D" w:rsidR="00E951F8" w:rsidRDefault="00697B4D" w:rsidP="00E951F8">
                            <w:pPr>
                              <w:pStyle w:val="Text"/>
                            </w:pPr>
                            <w:r>
                              <w:t xml:space="preserve">On windows platform use the </w:t>
                            </w:r>
                            <w:r w:rsidR="00A34883" w:rsidRPr="00A34883">
                              <w:rPr>
                                <w:b/>
                                <w:bCs/>
                                <w:i/>
                                <w:iCs/>
                              </w:rPr>
                              <w:t>Desktop QT 5.15.1 MinGW 32-Bit</w:t>
                            </w:r>
                            <w:r w:rsidR="00A34883">
                              <w:rPr>
                                <w:i/>
                                <w:iCs/>
                              </w:rPr>
                              <w:t xml:space="preserve"> </w:t>
                            </w:r>
                            <w:r w:rsidR="00A34883">
                              <w:t xml:space="preserve">kit to compile the application </w:t>
                            </w:r>
                            <w:r w:rsidR="005E1905">
                              <w:t>when in debugging mode.</w:t>
                            </w:r>
                          </w:p>
                          <w:p w14:paraId="016C8768" w14:textId="3B934EB7" w:rsidR="00F30CDC" w:rsidRDefault="00F30CDC" w:rsidP="00E951F8">
                            <w:pPr>
                              <w:pStyle w:val="Text"/>
                            </w:pPr>
                          </w:p>
                          <w:p w14:paraId="1D3F8339" w14:textId="7D159508" w:rsidR="00F30CDC" w:rsidRDefault="00F30CDC" w:rsidP="00E951F8">
                            <w:pPr>
                              <w:pStyle w:val="Text"/>
                            </w:pPr>
                            <w:r>
                              <w:t>Run the application and enjoy!</w:t>
                            </w:r>
                          </w:p>
                          <w:p w14:paraId="40034499" w14:textId="586B829D" w:rsidR="003322D8" w:rsidRDefault="003322D8" w:rsidP="00E951F8">
                            <w:pPr>
                              <w:pStyle w:val="Text"/>
                            </w:pPr>
                          </w:p>
                          <w:p w14:paraId="2F7EA37E" w14:textId="162ECFB2" w:rsidR="003322D8" w:rsidRDefault="003322D8" w:rsidP="003322D8">
                            <w:pPr>
                              <w:pStyle w:val="Heading2"/>
                            </w:pPr>
                            <w:r>
                              <w:t>Linux (Ubuntu)</w:t>
                            </w:r>
                          </w:p>
                          <w:p w14:paraId="1CE290AB" w14:textId="3AD4C205" w:rsidR="003322D8" w:rsidRDefault="003322D8" w:rsidP="003322D8"/>
                          <w:p w14:paraId="0F2401C0" w14:textId="79DFA158" w:rsidR="003322D8" w:rsidRPr="003322D8" w:rsidRDefault="003322D8" w:rsidP="003322D8">
                            <w:pPr>
                              <w:pStyle w:val="Text"/>
                            </w:pPr>
                            <w:r>
                              <w:t>No extra packages need to be installed. Just compile and run!</w:t>
                            </w:r>
                          </w:p>
                          <w:p w14:paraId="089FB13F" w14:textId="6DC0114B" w:rsidR="00BE68EA" w:rsidRDefault="00BE68EA" w:rsidP="00E951F8">
                            <w:pPr>
                              <w:pStyle w:val="Text"/>
                            </w:pPr>
                          </w:p>
                          <w:p w14:paraId="7C644D5F" w14:textId="2EF941B4" w:rsidR="00C13683" w:rsidRDefault="00C13683" w:rsidP="00E951F8">
                            <w:pPr>
                              <w:pStyle w:val="Text"/>
                            </w:pPr>
                          </w:p>
                          <w:p w14:paraId="2B5A6A89" w14:textId="5612644F" w:rsidR="00C13683" w:rsidRDefault="00C13683" w:rsidP="00C13683">
                            <w:pPr>
                              <w:pStyle w:val="Heading5"/>
                            </w:pPr>
                            <w:r>
                              <w:t>RSS Link examples for running</w:t>
                            </w:r>
                          </w:p>
                          <w:p w14:paraId="1A9EFEC5" w14:textId="60A09DC3" w:rsidR="00C13683" w:rsidRDefault="00C13683" w:rsidP="00C13683"/>
                          <w:p w14:paraId="0CD125A6" w14:textId="7AC2A79C" w:rsidR="00C13683" w:rsidRDefault="00F6508B" w:rsidP="00C13683">
                            <w:pPr>
                              <w:pStyle w:val="Text"/>
                            </w:pPr>
                            <w:r>
                              <w:t xml:space="preserve">BBC Top Stories: </w:t>
                            </w:r>
                            <w:hyperlink r:id="rId18" w:history="1">
                              <w:r w:rsidRPr="006B6B81">
                                <w:rPr>
                                  <w:rStyle w:val="Hyperlink"/>
                                </w:rPr>
                                <w:t>http://feeds.bbci.co.uk/news/rss.xml</w:t>
                              </w:r>
                            </w:hyperlink>
                          </w:p>
                          <w:p w14:paraId="70A785A2" w14:textId="40861BFA" w:rsidR="00F6508B" w:rsidRDefault="00F6508B" w:rsidP="00C13683">
                            <w:pPr>
                              <w:pStyle w:val="Text"/>
                            </w:pPr>
                            <w:r>
                              <w:t>BBC World News:</w:t>
                            </w:r>
                            <w:r w:rsidR="004A257E">
                              <w:t xml:space="preserve"> </w:t>
                            </w:r>
                            <w:hyperlink r:id="rId19" w:history="1">
                              <w:r w:rsidR="004A257E" w:rsidRPr="006B6B81">
                                <w:rPr>
                                  <w:rStyle w:val="Hyperlink"/>
                                </w:rPr>
                                <w:t>http://feeds.bbci.co.uk/news/world/rss.xml</w:t>
                              </w:r>
                            </w:hyperlink>
                          </w:p>
                          <w:p w14:paraId="6F3983FF" w14:textId="76333177" w:rsidR="004A257E" w:rsidRDefault="004A257E" w:rsidP="00C13683">
                            <w:pPr>
                              <w:pStyle w:val="Text"/>
                            </w:pPr>
                            <w:r>
                              <w:t xml:space="preserve">BBC News UK: </w:t>
                            </w:r>
                            <w:hyperlink r:id="rId20" w:history="1">
                              <w:r w:rsidRPr="006B6B81">
                                <w:rPr>
                                  <w:rStyle w:val="Hyperlink"/>
                                </w:rPr>
                                <w:t>http://feeds.bbci.co.uk/news/uk/rss.xml</w:t>
                              </w:r>
                            </w:hyperlink>
                          </w:p>
                          <w:p w14:paraId="06C4155F" w14:textId="7E9518C5" w:rsidR="004A257E" w:rsidRDefault="004A257E" w:rsidP="00C13683">
                            <w:pPr>
                              <w:pStyle w:val="Text"/>
                            </w:pPr>
                            <w:r>
                              <w:t xml:space="preserve">NASA </w:t>
                            </w:r>
                            <w:r w:rsidR="00B972E3">
                              <w:t xml:space="preserve">Breaking News: </w:t>
                            </w:r>
                            <w:hyperlink r:id="rId21" w:history="1">
                              <w:r w:rsidR="00B972E3" w:rsidRPr="006B6B81">
                                <w:rPr>
                                  <w:rStyle w:val="Hyperlink"/>
                                </w:rPr>
                                <w:t>https://www.nasa.gov/rss/dyn/breaking_news.rss</w:t>
                              </w:r>
                            </w:hyperlink>
                          </w:p>
                          <w:p w14:paraId="1B2B7FFD" w14:textId="485D3C89" w:rsidR="00B972E3" w:rsidRDefault="00B338FD" w:rsidP="00C13683">
                            <w:pPr>
                              <w:pStyle w:val="Text"/>
                            </w:pPr>
                            <w:r>
                              <w:t xml:space="preserve">Life Hacker: </w:t>
                            </w:r>
                            <w:hyperlink r:id="rId22" w:history="1">
                              <w:r w:rsidRPr="006B6B81">
                                <w:rPr>
                                  <w:rStyle w:val="Hyperlink"/>
                                </w:rPr>
                                <w:t>https://lifehacker.com/rss</w:t>
                              </w:r>
                            </w:hyperlink>
                          </w:p>
                          <w:p w14:paraId="5B749A0C" w14:textId="6A927E1F" w:rsidR="00B338FD" w:rsidRDefault="004D76FD" w:rsidP="00C13683">
                            <w:pPr>
                              <w:pStyle w:val="Text"/>
                            </w:pPr>
                            <w:r>
                              <w:t xml:space="preserve">Reddit News: </w:t>
                            </w:r>
                            <w:hyperlink r:id="rId23" w:history="1">
                              <w:r w:rsidRPr="006B6B81">
                                <w:rPr>
                                  <w:rStyle w:val="Hyperlink"/>
                                </w:rPr>
                                <w:t>https://www.reddit.com/r/news/.rss</w:t>
                              </w:r>
                            </w:hyperlink>
                          </w:p>
                          <w:p w14:paraId="7F084611" w14:textId="77777777" w:rsidR="004D76FD" w:rsidRPr="00C13683" w:rsidRDefault="004D76FD" w:rsidP="00C13683">
                            <w:pPr>
                              <w:pStyle w:val="Text"/>
                            </w:pPr>
                          </w:p>
                          <w:p w14:paraId="77363B50" w14:textId="4AAB532B" w:rsidR="00BE68EA" w:rsidRPr="00A34883" w:rsidRDefault="00BE68EA" w:rsidP="00E951F8">
                            <w:pPr>
                              <w:pStyle w:val="Text"/>
                            </w:pPr>
                          </w:p>
                        </w:txbxContent>
                      </wps:txbx>
                      <wps:bodyPr rot="0" spcFirstLastPara="1" vertOverflow="overflow" horzOverflow="overflow" vert="horz" wrap="square" lIns="50800" tIns="50800" rIns="50800" bIns="50800" numCol="1" spcCol="38100" rtlCol="0" fromWordArt="0" anchor="ctr" anchorCtr="0" forceAA="0" compatLnSpc="1">
                        <a:prstTxWarp prst="textNoShape">
                          <a:avLst/>
                        </a:prstTxWarp>
                        <a:spAutoFit/>
                      </wps:bodyPr>
                    </wps:wsp>
                  </a:graphicData>
                </a:graphic>
              </wp:anchor>
            </w:drawing>
          </mc:Choice>
          <mc:Fallback>
            <w:pict>
              <v:shape w14:anchorId="1F700F7A" id="Text Box 35" o:spid="_x0000_s1036" type="#_x0000_t202" style="position:absolute;margin-left:33pt;margin-top:6.95pt;width:522pt;height:138.6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" filled="f" stroked="f" strokeweight="1pt">
                <v:stroke miterlimit="4"/>
                <v:textbox style="mso-fit-shape-to-text:t" inset="4pt,4pt,4pt,4pt">
                  <w:txbxContent>
                    <w:p w14:paraId="20C041C2" w14:textId="46279D50" w:rsidR="006F7710" w:rsidRDefault="006F7710" w:rsidP="006F7710">
                      <w:pPr>
                        <w:pStyle w:val="Heading5"/>
                      </w:pPr>
                      <w:r>
                        <w:t xml:space="preserve">Installing the </w:t>
                      </w:r>
                      <w:r w:rsidR="00E951F8">
                        <w:t>application</w:t>
                      </w:r>
                    </w:p>
                    <w:p w14:paraId="78CACFB7" w14:textId="178F8E87" w:rsidR="005E1905" w:rsidRDefault="005E1905" w:rsidP="005E1905"/>
                    <w:p w14:paraId="795B8C02" w14:textId="29A273CF" w:rsidR="005E1905" w:rsidRDefault="005E1905" w:rsidP="005E1905">
                      <w:pPr>
                        <w:pStyle w:val="Heading2"/>
                      </w:pPr>
                      <w:r>
                        <w:t>Windows OS</w:t>
                      </w:r>
                    </w:p>
                    <w:p w14:paraId="5841A836" w14:textId="69DEFB8D" w:rsidR="00BE68EA" w:rsidRDefault="00BE68EA" w:rsidP="00BE68EA"/>
                    <w:p w14:paraId="2A654B8E" w14:textId="631B28DB" w:rsidR="00BE68EA" w:rsidRPr="00BE68EA" w:rsidRDefault="00BE68EA" w:rsidP="00BE68EA">
                      <w:pPr>
                        <w:pStyle w:val="Text"/>
                      </w:pPr>
                      <w:r>
                        <w:t>Install the OpenSSL package for proper functionality</w:t>
                      </w:r>
                      <w:r w:rsidR="00873768">
                        <w:t xml:space="preserve"> through this link </w:t>
                      </w:r>
                      <w:r w:rsidR="00CD3229">
                        <w:t xml:space="preserve"> </w:t>
                      </w:r>
                      <w:r w:rsidR="00873768">
                        <w:t xml:space="preserve">       </w:t>
                      </w:r>
                      <w:hyperlink r:id="rId24" w:history="1">
                        <w:proofErr w:type="spellStart"/>
                        <w:r w:rsidR="00CD3229" w:rsidRPr="002A3C59">
                          <w:rPr>
                            <w:rStyle w:val="Hyperlink"/>
                          </w:rPr>
                          <w:t>Link</w:t>
                        </w:r>
                        <w:proofErr w:type="spellEnd"/>
                      </w:hyperlink>
                      <w:r w:rsidR="002A3C59">
                        <w:t xml:space="preserve"> </w:t>
                      </w:r>
                    </w:p>
                    <w:p w14:paraId="64BBAE3F" w14:textId="4FFFA038" w:rsidR="008968C3" w:rsidRPr="008968C3" w:rsidRDefault="008968C3" w:rsidP="008968C3">
                      <w:pPr>
                        <w:pStyle w:val="Text"/>
                      </w:pPr>
                      <w:r>
                        <w:t>The 3MB ins</w:t>
                      </w:r>
                      <w:r w:rsidR="00F30CDC">
                        <w:t>taller will be sufficient.</w:t>
                      </w:r>
                    </w:p>
                    <w:p w14:paraId="3B0945FE" w14:textId="77777777" w:rsidR="008968C3" w:rsidRDefault="008968C3" w:rsidP="00E951F8"/>
                    <w:p w14:paraId="18DDF7B0" w14:textId="1CB25B7D" w:rsidR="00E951F8" w:rsidRDefault="00697B4D" w:rsidP="00E951F8">
                      <w:pPr>
                        <w:pStyle w:val="Text"/>
                      </w:pPr>
                      <w:r>
                        <w:t xml:space="preserve">On windows platform use the </w:t>
                      </w:r>
                      <w:r w:rsidR="00A34883" w:rsidRPr="00A34883">
                        <w:rPr>
                          <w:b/>
                          <w:bCs/>
                          <w:i/>
                          <w:iCs/>
                        </w:rPr>
                        <w:t>Desktop QT 5.15.1 MinGW 32-Bit</w:t>
                      </w:r>
                      <w:r w:rsidR="00A34883">
                        <w:rPr>
                          <w:i/>
                          <w:iCs/>
                        </w:rPr>
                        <w:t xml:space="preserve"> </w:t>
                      </w:r>
                      <w:r w:rsidR="00A34883">
                        <w:t xml:space="preserve">kit to compile the application </w:t>
                      </w:r>
                      <w:r w:rsidR="005E1905">
                        <w:t>when in debugging mode.</w:t>
                      </w:r>
                    </w:p>
                    <w:p w14:paraId="016C8768" w14:textId="3B934EB7" w:rsidR="00F30CDC" w:rsidRDefault="00F30CDC" w:rsidP="00E951F8">
                      <w:pPr>
                        <w:pStyle w:val="Text"/>
                      </w:pPr>
                    </w:p>
                    <w:p w14:paraId="1D3F8339" w14:textId="7D159508" w:rsidR="00F30CDC" w:rsidRDefault="00F30CDC" w:rsidP="00E951F8">
                      <w:pPr>
                        <w:pStyle w:val="Text"/>
                      </w:pPr>
                      <w:r>
                        <w:t>Run the application and enjoy!</w:t>
                      </w:r>
                    </w:p>
                    <w:p w14:paraId="40034499" w14:textId="586B829D" w:rsidR="003322D8" w:rsidRDefault="003322D8" w:rsidP="00E951F8">
                      <w:pPr>
                        <w:pStyle w:val="Text"/>
                      </w:pPr>
                    </w:p>
                    <w:p w14:paraId="2F7EA37E" w14:textId="162ECFB2" w:rsidR="003322D8" w:rsidRDefault="003322D8" w:rsidP="003322D8">
                      <w:pPr>
                        <w:pStyle w:val="Heading2"/>
                      </w:pPr>
                      <w:r>
                        <w:t>Linux (Ubuntu)</w:t>
                      </w:r>
                    </w:p>
                    <w:p w14:paraId="1CE290AB" w14:textId="3AD4C205" w:rsidR="003322D8" w:rsidRDefault="003322D8" w:rsidP="003322D8"/>
                    <w:p w14:paraId="0F2401C0" w14:textId="79DFA158" w:rsidR="003322D8" w:rsidRPr="003322D8" w:rsidRDefault="003322D8" w:rsidP="003322D8">
                      <w:pPr>
                        <w:pStyle w:val="Text"/>
                      </w:pPr>
                      <w:r>
                        <w:t>No extra packages need to be installed. Just compile and run!</w:t>
                      </w:r>
                    </w:p>
                    <w:p w14:paraId="089FB13F" w14:textId="6DC0114B" w:rsidR="00BE68EA" w:rsidRDefault="00BE68EA" w:rsidP="00E951F8">
                      <w:pPr>
                        <w:pStyle w:val="Text"/>
                      </w:pPr>
                    </w:p>
                    <w:p w14:paraId="7C644D5F" w14:textId="2EF941B4" w:rsidR="00C13683" w:rsidRDefault="00C13683" w:rsidP="00E951F8">
                      <w:pPr>
                        <w:pStyle w:val="Text"/>
                      </w:pPr>
                    </w:p>
                    <w:p w14:paraId="2B5A6A89" w14:textId="5612644F" w:rsidR="00C13683" w:rsidRDefault="00C13683" w:rsidP="00C13683">
                      <w:pPr>
                        <w:pStyle w:val="Heading5"/>
                      </w:pPr>
                      <w:r>
                        <w:t>RSS Link examples for running</w:t>
                      </w:r>
                    </w:p>
                    <w:p w14:paraId="1A9EFEC5" w14:textId="60A09DC3" w:rsidR="00C13683" w:rsidRDefault="00C13683" w:rsidP="00C13683"/>
                    <w:p w14:paraId="0CD125A6" w14:textId="7AC2A79C" w:rsidR="00C13683" w:rsidRDefault="00F6508B" w:rsidP="00C13683">
                      <w:pPr>
                        <w:pStyle w:val="Text"/>
                      </w:pPr>
                      <w:r>
                        <w:t xml:space="preserve">BBC Top Stories: </w:t>
                      </w:r>
                      <w:hyperlink r:id="rId25" w:history="1">
                        <w:r w:rsidRPr="006B6B81">
                          <w:rPr>
                            <w:rStyle w:val="Hyperlink"/>
                          </w:rPr>
                          <w:t>http://feeds.bbci.co.uk/news/rss.xml</w:t>
                        </w:r>
                      </w:hyperlink>
                    </w:p>
                    <w:p w14:paraId="70A785A2" w14:textId="40861BFA" w:rsidR="00F6508B" w:rsidRDefault="00F6508B" w:rsidP="00C13683">
                      <w:pPr>
                        <w:pStyle w:val="Text"/>
                      </w:pPr>
                      <w:r>
                        <w:t>BBC World News:</w:t>
                      </w:r>
                      <w:r w:rsidR="004A257E">
                        <w:t xml:space="preserve"> </w:t>
                      </w:r>
                      <w:hyperlink r:id="rId26" w:history="1">
                        <w:r w:rsidR="004A257E" w:rsidRPr="006B6B81">
                          <w:rPr>
                            <w:rStyle w:val="Hyperlink"/>
                          </w:rPr>
                          <w:t>http://feeds.bbci.co.uk/news/world/rss.xml</w:t>
                        </w:r>
                      </w:hyperlink>
                    </w:p>
                    <w:p w14:paraId="6F3983FF" w14:textId="76333177" w:rsidR="004A257E" w:rsidRDefault="004A257E" w:rsidP="00C13683">
                      <w:pPr>
                        <w:pStyle w:val="Text"/>
                      </w:pPr>
                      <w:r>
                        <w:t xml:space="preserve">BBC News UK: </w:t>
                      </w:r>
                      <w:hyperlink r:id="rId27" w:history="1">
                        <w:r w:rsidRPr="006B6B81">
                          <w:rPr>
                            <w:rStyle w:val="Hyperlink"/>
                          </w:rPr>
                          <w:t>http://feeds.bbci.co.uk/news/uk/rss.xml</w:t>
                        </w:r>
                      </w:hyperlink>
                    </w:p>
                    <w:p w14:paraId="06C4155F" w14:textId="7E9518C5" w:rsidR="004A257E" w:rsidRDefault="004A257E" w:rsidP="00C13683">
                      <w:pPr>
                        <w:pStyle w:val="Text"/>
                      </w:pPr>
                      <w:r>
                        <w:t xml:space="preserve">NASA </w:t>
                      </w:r>
                      <w:r w:rsidR="00B972E3">
                        <w:t xml:space="preserve">Breaking News: </w:t>
                      </w:r>
                      <w:hyperlink r:id="rId28" w:history="1">
                        <w:r w:rsidR="00B972E3" w:rsidRPr="006B6B81">
                          <w:rPr>
                            <w:rStyle w:val="Hyperlink"/>
                          </w:rPr>
                          <w:t>https://www.nasa.gov/rss/dyn/breaking_news.rss</w:t>
                        </w:r>
                      </w:hyperlink>
                    </w:p>
                    <w:p w14:paraId="1B2B7FFD" w14:textId="485D3C89" w:rsidR="00B972E3" w:rsidRDefault="00B338FD" w:rsidP="00C13683">
                      <w:pPr>
                        <w:pStyle w:val="Text"/>
                      </w:pPr>
                      <w:r>
                        <w:t xml:space="preserve">Life Hacker: </w:t>
                      </w:r>
                      <w:hyperlink r:id="rId29" w:history="1">
                        <w:r w:rsidRPr="006B6B81">
                          <w:rPr>
                            <w:rStyle w:val="Hyperlink"/>
                          </w:rPr>
                          <w:t>https://lifehacker.com/rss</w:t>
                        </w:r>
                      </w:hyperlink>
                    </w:p>
                    <w:p w14:paraId="5B749A0C" w14:textId="6A927E1F" w:rsidR="00B338FD" w:rsidRDefault="004D76FD" w:rsidP="00C13683">
                      <w:pPr>
                        <w:pStyle w:val="Text"/>
                      </w:pPr>
                      <w:r>
                        <w:t xml:space="preserve">Reddit News: </w:t>
                      </w:r>
                      <w:hyperlink r:id="rId30" w:history="1">
                        <w:r w:rsidRPr="006B6B81">
                          <w:rPr>
                            <w:rStyle w:val="Hyperlink"/>
                          </w:rPr>
                          <w:t>https://www.reddit.com/r/news/.rss</w:t>
                        </w:r>
                      </w:hyperlink>
                    </w:p>
                    <w:p w14:paraId="7F084611" w14:textId="77777777" w:rsidR="004D76FD" w:rsidRPr="00C13683" w:rsidRDefault="004D76FD" w:rsidP="00C13683">
                      <w:pPr>
                        <w:pStyle w:val="Text"/>
                      </w:pPr>
                    </w:p>
                    <w:p w14:paraId="77363B50" w14:textId="4AAB532B" w:rsidR="00BE68EA" w:rsidRPr="00A34883" w:rsidRDefault="00BE68EA" w:rsidP="00E951F8">
                      <w:pPr>
                        <w:pStyle w:val="Text"/>
                      </w:pPr>
                    </w:p>
                  </w:txbxContent>
                </v:textbox>
              </v:shape>
            </w:pict>
          </mc:Fallback>
        </mc:AlternateContent>
      </w:r>
    </w:p>
    <w:p w14:paraId="7BDF748A" w14:textId="77777777" w:rsidR="00A81248" w:rsidRDefault="00A81248" w:rsidP="005A2DF7"/>
    <w:sectPr w:rsidR="00A81248" w:rsidSect="005F4A20">
      <w:footerReference w:type="even" r:id="rId31"/>
      <w:footerReference w:type="default" r:id="rId32"/>
      <w:pgSz w:w="12240" w:h="15840" w:code="1"/>
      <w:pgMar w:top="720" w:right="720" w:bottom="720" w:left="72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611ACD6" w14:textId="77777777" w:rsidR="00A06FC0" w:rsidRDefault="00A06FC0" w:rsidP="001205A1">
      <w:r>
        <w:separator/>
      </w:r>
    </w:p>
  </w:endnote>
  <w:endnote w:type="continuationSeparator" w:id="0">
    <w:p w14:paraId="40D23147" w14:textId="77777777" w:rsidR="00A06FC0" w:rsidRDefault="00A06FC0"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38362992"/>
      <w:docPartObj>
        <w:docPartGallery w:val="Page Numbers (Bottom of Page)"/>
        <w:docPartUnique/>
      </w:docPartObj>
    </w:sdtPr>
    <w:sdtEndPr>
      <w:rPr>
        <w:rStyle w:val="PageNumber"/>
      </w:rPr>
    </w:sdtEndPr>
    <w:sdtContent>
      <w:p w14:paraId="090D6088" w14:textId="77777777" w:rsidR="00637B83" w:rsidRDefault="00637B83" w:rsidP="001739D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sdt>
    <w:sdtPr>
      <w:rPr>
        <w:rStyle w:val="PageNumber"/>
      </w:rPr>
      <w:id w:val="800887670"/>
      <w:docPartObj>
        <w:docPartGallery w:val="Page Numbers (Bottom of Page)"/>
        <w:docPartUnique/>
      </w:docPartObj>
    </w:sdtPr>
    <w:sdtEndPr>
      <w:rPr>
        <w:rStyle w:val="PageNumber"/>
      </w:rPr>
    </w:sdtEndPr>
    <w:sdtContent>
      <w:p w14:paraId="613D03F1"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CCD19C7"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63838232"/>
      <w:docPartObj>
        <w:docPartGallery w:val="Page Numbers (Bottom of Page)"/>
        <w:docPartUnique/>
      </w:docPartObj>
    </w:sdtPr>
    <w:sdtEndPr/>
    <w:sdtContent>
      <w:p w14:paraId="60DF8CEB" w14:textId="77777777" w:rsidR="000F0731" w:rsidRPr="000F0731" w:rsidRDefault="000F0731" w:rsidP="000F0731">
        <w:pPr>
          <w:pStyle w:val="Footer"/>
        </w:pPr>
        <w:r w:rsidRPr="000F0731">
          <w:fldChar w:fldCharType="begin"/>
        </w:r>
        <w:r w:rsidRPr="000F0731">
          <w:instrText xml:space="preserve"> PAGE </w:instrText>
        </w:r>
        <w:r w:rsidRPr="000F0731">
          <w:fldChar w:fldCharType="separate"/>
        </w:r>
        <w:r w:rsidRPr="000F0731">
          <w:t>2</w:t>
        </w:r>
        <w:r w:rsidRPr="000F0731">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D4F53C" w14:textId="77777777" w:rsidR="00A06FC0" w:rsidRDefault="00A06FC0" w:rsidP="001205A1">
      <w:r>
        <w:separator/>
      </w:r>
    </w:p>
  </w:footnote>
  <w:footnote w:type="continuationSeparator" w:id="0">
    <w:p w14:paraId="51834F50" w14:textId="77777777" w:rsidR="00A06FC0" w:rsidRDefault="00A06FC0"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FD3FFB"/>
    <w:multiLevelType w:val="hybridMultilevel"/>
    <w:tmpl w:val="65AE55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35001F"/>
    <w:multiLevelType w:val="hybridMultilevel"/>
    <w:tmpl w:val="8E408E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EA094B"/>
    <w:multiLevelType w:val="hybridMultilevel"/>
    <w:tmpl w:val="894ED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F3B311B"/>
    <w:multiLevelType w:val="hybridMultilevel"/>
    <w:tmpl w:val="221271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xNDExNrM0NjWxNDBV0lEKTi0uzszPAykwrgUAggPB7iwAAAA="/>
  </w:docVars>
  <w:rsids>
    <w:rsidRoot w:val="00AC27C3"/>
    <w:rsid w:val="00001E94"/>
    <w:rsid w:val="0001276E"/>
    <w:rsid w:val="00036DC3"/>
    <w:rsid w:val="0004093C"/>
    <w:rsid w:val="000B26F8"/>
    <w:rsid w:val="000B3BBF"/>
    <w:rsid w:val="000C4ED1"/>
    <w:rsid w:val="000E16E1"/>
    <w:rsid w:val="000F0731"/>
    <w:rsid w:val="001205A1"/>
    <w:rsid w:val="00122818"/>
    <w:rsid w:val="00190BBA"/>
    <w:rsid w:val="001B6E74"/>
    <w:rsid w:val="001D78B9"/>
    <w:rsid w:val="00200651"/>
    <w:rsid w:val="00200D04"/>
    <w:rsid w:val="0021579E"/>
    <w:rsid w:val="00216DB3"/>
    <w:rsid w:val="002203D3"/>
    <w:rsid w:val="00222995"/>
    <w:rsid w:val="00293D0A"/>
    <w:rsid w:val="002A3C59"/>
    <w:rsid w:val="002B6593"/>
    <w:rsid w:val="0031055C"/>
    <w:rsid w:val="00312190"/>
    <w:rsid w:val="003322D8"/>
    <w:rsid w:val="0037152B"/>
    <w:rsid w:val="003840BC"/>
    <w:rsid w:val="003B19C2"/>
    <w:rsid w:val="003B73C5"/>
    <w:rsid w:val="00423AE6"/>
    <w:rsid w:val="004A257E"/>
    <w:rsid w:val="004D049B"/>
    <w:rsid w:val="004D76FD"/>
    <w:rsid w:val="004E2452"/>
    <w:rsid w:val="004F5CD5"/>
    <w:rsid w:val="004F7637"/>
    <w:rsid w:val="0056675A"/>
    <w:rsid w:val="00567561"/>
    <w:rsid w:val="00570368"/>
    <w:rsid w:val="005962A9"/>
    <w:rsid w:val="005A2DF7"/>
    <w:rsid w:val="005B5A8E"/>
    <w:rsid w:val="005D557C"/>
    <w:rsid w:val="005E1905"/>
    <w:rsid w:val="005E3FE1"/>
    <w:rsid w:val="005F0B74"/>
    <w:rsid w:val="005F4A20"/>
    <w:rsid w:val="00606361"/>
    <w:rsid w:val="00637B83"/>
    <w:rsid w:val="00653239"/>
    <w:rsid w:val="0066545A"/>
    <w:rsid w:val="00687B70"/>
    <w:rsid w:val="00697B4D"/>
    <w:rsid w:val="006C31E3"/>
    <w:rsid w:val="006C60E6"/>
    <w:rsid w:val="006D2C4C"/>
    <w:rsid w:val="006F7710"/>
    <w:rsid w:val="0071590C"/>
    <w:rsid w:val="00722037"/>
    <w:rsid w:val="0072224E"/>
    <w:rsid w:val="00777366"/>
    <w:rsid w:val="007A000C"/>
    <w:rsid w:val="007F414F"/>
    <w:rsid w:val="00814D8B"/>
    <w:rsid w:val="00852734"/>
    <w:rsid w:val="00855EBB"/>
    <w:rsid w:val="008628C5"/>
    <w:rsid w:val="008644B5"/>
    <w:rsid w:val="00873768"/>
    <w:rsid w:val="00875863"/>
    <w:rsid w:val="008968C3"/>
    <w:rsid w:val="008D22D9"/>
    <w:rsid w:val="009255CD"/>
    <w:rsid w:val="00970AF0"/>
    <w:rsid w:val="00971E71"/>
    <w:rsid w:val="009902FE"/>
    <w:rsid w:val="009B6DDE"/>
    <w:rsid w:val="009C7CBC"/>
    <w:rsid w:val="009D6A2A"/>
    <w:rsid w:val="00A06FC0"/>
    <w:rsid w:val="00A15CF7"/>
    <w:rsid w:val="00A33706"/>
    <w:rsid w:val="00A33926"/>
    <w:rsid w:val="00A34883"/>
    <w:rsid w:val="00A4303D"/>
    <w:rsid w:val="00A4675F"/>
    <w:rsid w:val="00A65B25"/>
    <w:rsid w:val="00A81248"/>
    <w:rsid w:val="00A84C13"/>
    <w:rsid w:val="00AA2B0E"/>
    <w:rsid w:val="00AC27C3"/>
    <w:rsid w:val="00AC43FC"/>
    <w:rsid w:val="00B16CA8"/>
    <w:rsid w:val="00B30F44"/>
    <w:rsid w:val="00B338FD"/>
    <w:rsid w:val="00B94FE8"/>
    <w:rsid w:val="00B972E3"/>
    <w:rsid w:val="00BE68EA"/>
    <w:rsid w:val="00C13683"/>
    <w:rsid w:val="00C31024"/>
    <w:rsid w:val="00C523E5"/>
    <w:rsid w:val="00C914FC"/>
    <w:rsid w:val="00CD3229"/>
    <w:rsid w:val="00CF2BF9"/>
    <w:rsid w:val="00D4390B"/>
    <w:rsid w:val="00D47DCA"/>
    <w:rsid w:val="00D760AF"/>
    <w:rsid w:val="00D84336"/>
    <w:rsid w:val="00DD03B6"/>
    <w:rsid w:val="00DF6E56"/>
    <w:rsid w:val="00E142AC"/>
    <w:rsid w:val="00E21E13"/>
    <w:rsid w:val="00E33206"/>
    <w:rsid w:val="00E61F1F"/>
    <w:rsid w:val="00E638E6"/>
    <w:rsid w:val="00E752EB"/>
    <w:rsid w:val="00E93C54"/>
    <w:rsid w:val="00E951F8"/>
    <w:rsid w:val="00ED2750"/>
    <w:rsid w:val="00F30CDC"/>
    <w:rsid w:val="00F32B0D"/>
    <w:rsid w:val="00F6508B"/>
    <w:rsid w:val="00F665D6"/>
    <w:rsid w:val="00FC1801"/>
    <w:rsid w:val="00FD77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1556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semiHidden="1"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0F0731"/>
  </w:style>
  <w:style w:type="paragraph" w:styleId="Heading1">
    <w:name w:val="heading 1"/>
    <w:basedOn w:val="Normal"/>
    <w:next w:val="Normal"/>
    <w:link w:val="Heading1Char"/>
    <w:qFormat/>
    <w:rsid w:val="000F0731"/>
    <w:pPr>
      <w:keepNext/>
      <w:keepLines/>
      <w:spacing w:before="240"/>
      <w:outlineLvl w:val="0"/>
    </w:pPr>
    <w:rPr>
      <w:rFonts w:asciiTheme="majorHAnsi" w:eastAsiaTheme="majorEastAsia" w:hAnsiTheme="majorHAnsi" w:cstheme="majorBidi"/>
      <w:b/>
      <w:color w:val="3B4455" w:themeColor="accent1"/>
      <w:sz w:val="80"/>
      <w:szCs w:val="32"/>
    </w:rPr>
  </w:style>
  <w:style w:type="paragraph" w:styleId="Heading2">
    <w:name w:val="heading 2"/>
    <w:basedOn w:val="Normal"/>
    <w:next w:val="Normal"/>
    <w:link w:val="Heading2Char"/>
    <w:uiPriority w:val="1"/>
    <w:qFormat/>
    <w:rsid w:val="000F0731"/>
    <w:pPr>
      <w:keepNext/>
      <w:keepLines/>
      <w:outlineLvl w:val="1"/>
    </w:pPr>
    <w:rPr>
      <w:rFonts w:eastAsiaTheme="majorEastAsia" w:cstheme="majorBidi"/>
      <w:color w:val="3B4455" w:themeColor="accent1"/>
      <w:sz w:val="42"/>
      <w:szCs w:val="26"/>
    </w:rPr>
  </w:style>
  <w:style w:type="paragraph" w:styleId="Heading3">
    <w:name w:val="heading 3"/>
    <w:basedOn w:val="Normal"/>
    <w:next w:val="Normal"/>
    <w:link w:val="Heading3Char"/>
    <w:uiPriority w:val="2"/>
    <w:qFormat/>
    <w:rsid w:val="000F0731"/>
    <w:pPr>
      <w:keepNext/>
      <w:keepLines/>
      <w:outlineLvl w:val="2"/>
    </w:pPr>
    <w:rPr>
      <w:rFonts w:asciiTheme="majorHAnsi" w:eastAsiaTheme="majorEastAsia" w:hAnsiTheme="majorHAnsi" w:cstheme="majorBidi"/>
      <w:b/>
      <w:color w:val="FF1571" w:themeColor="accent2"/>
      <w:sz w:val="36"/>
    </w:rPr>
  </w:style>
  <w:style w:type="paragraph" w:styleId="Heading4">
    <w:name w:val="heading 4"/>
    <w:basedOn w:val="Normal"/>
    <w:next w:val="Normal"/>
    <w:link w:val="Heading4Char"/>
    <w:uiPriority w:val="3"/>
    <w:qFormat/>
    <w:rsid w:val="005F4A20"/>
    <w:pPr>
      <w:keepNext/>
      <w:keepLines/>
      <w:spacing w:line="216" w:lineRule="auto"/>
      <w:outlineLvl w:val="3"/>
    </w:pPr>
    <w:rPr>
      <w:rFonts w:eastAsiaTheme="majorEastAsia" w:cstheme="majorBidi"/>
      <w:iCs/>
      <w:color w:val="3B4455" w:themeColor="accent1"/>
      <w:sz w:val="30"/>
    </w:rPr>
  </w:style>
  <w:style w:type="paragraph" w:styleId="Heading5">
    <w:name w:val="heading 5"/>
    <w:basedOn w:val="Normal"/>
    <w:next w:val="Normal"/>
    <w:link w:val="Heading5Char"/>
    <w:uiPriority w:val="4"/>
    <w:qFormat/>
    <w:rsid w:val="000F0731"/>
    <w:pPr>
      <w:keepNext/>
      <w:keepLines/>
      <w:outlineLvl w:val="4"/>
    </w:pPr>
    <w:rPr>
      <w:rFonts w:asciiTheme="majorHAnsi" w:eastAsiaTheme="majorEastAsia" w:hAnsiTheme="majorHAnsi" w:cstheme="majorBidi"/>
      <w:b/>
      <w:color w:val="3B445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5F4A20"/>
    <w:rPr>
      <w:rFonts w:ascii="Times New Roman" w:hAnsi="Times New Roman" w:cs="Times New Roman"/>
      <w:sz w:val="18"/>
      <w:szCs w:val="18"/>
    </w:rPr>
  </w:style>
  <w:style w:type="character" w:customStyle="1" w:styleId="Heading1Char">
    <w:name w:val="Heading 1 Char"/>
    <w:basedOn w:val="DefaultParagraphFont"/>
    <w:link w:val="Heading1"/>
    <w:rsid w:val="000F0731"/>
    <w:rPr>
      <w:rFonts w:asciiTheme="majorHAnsi" w:eastAsiaTheme="majorEastAsia" w:hAnsiTheme="majorHAnsi" w:cstheme="majorBidi"/>
      <w:b/>
      <w:color w:val="3B4455" w:themeColor="accent1"/>
      <w:sz w:val="80"/>
      <w:szCs w:val="32"/>
    </w:rPr>
  </w:style>
  <w:style w:type="character" w:customStyle="1" w:styleId="Heading2Char">
    <w:name w:val="Heading 2 Char"/>
    <w:basedOn w:val="DefaultParagraphFont"/>
    <w:link w:val="Heading2"/>
    <w:uiPriority w:val="1"/>
    <w:rsid w:val="000F0731"/>
    <w:rPr>
      <w:rFonts w:eastAsiaTheme="majorEastAsia" w:cstheme="majorBidi"/>
      <w:color w:val="3B4455" w:themeColor="accent1"/>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0F0731"/>
    <w:rPr>
      <w:rFonts w:asciiTheme="majorHAnsi" w:eastAsiaTheme="majorEastAsia" w:hAnsiTheme="majorHAnsi" w:cstheme="majorBidi"/>
      <w:b/>
      <w:color w:val="FF1571" w:themeColor="accent2"/>
      <w:sz w:val="36"/>
    </w:rPr>
  </w:style>
  <w:style w:type="character" w:customStyle="1" w:styleId="Heading4Char">
    <w:name w:val="Heading 4 Char"/>
    <w:basedOn w:val="DefaultParagraphFont"/>
    <w:link w:val="Heading4"/>
    <w:uiPriority w:val="3"/>
    <w:rsid w:val="005F4A20"/>
    <w:rPr>
      <w:rFonts w:eastAsiaTheme="majorEastAsia" w:cstheme="majorBidi"/>
      <w:iCs/>
      <w:color w:val="3B4455" w:themeColor="accent1"/>
      <w:sz w:val="30"/>
    </w:rPr>
  </w:style>
  <w:style w:type="paragraph" w:customStyle="1" w:styleId="Text">
    <w:name w:val="Text"/>
    <w:basedOn w:val="Normal"/>
    <w:uiPriority w:val="5"/>
    <w:qFormat/>
    <w:rsid w:val="005F4A20"/>
    <w:pPr>
      <w:spacing w:line="216" w:lineRule="auto"/>
    </w:pPr>
    <w:rPr>
      <w:color w:val="3B4455" w:themeColor="accent1"/>
      <w:sz w:val="28"/>
    </w:rPr>
  </w:style>
  <w:style w:type="paragraph" w:styleId="Header">
    <w:name w:val="header"/>
    <w:basedOn w:val="Normal"/>
    <w:link w:val="HeaderChar"/>
    <w:uiPriority w:val="99"/>
    <w:rsid w:val="00637B83"/>
    <w:pPr>
      <w:tabs>
        <w:tab w:val="center" w:pos="4680"/>
        <w:tab w:val="right" w:pos="9360"/>
      </w:tabs>
      <w:jc w:val="right"/>
    </w:pPr>
    <w:rPr>
      <w:color w:val="3B4455" w:themeColor="accent1"/>
      <w:sz w:val="20"/>
    </w:rPr>
  </w:style>
  <w:style w:type="character" w:customStyle="1" w:styleId="HeaderChar">
    <w:name w:val="Header Char"/>
    <w:basedOn w:val="DefaultParagraphFont"/>
    <w:link w:val="Header"/>
    <w:uiPriority w:val="99"/>
    <w:rsid w:val="005F4A20"/>
    <w:rPr>
      <w:color w:val="3B4455" w:themeColor="accent1"/>
      <w:sz w:val="20"/>
    </w:rPr>
  </w:style>
  <w:style w:type="paragraph" w:styleId="Footer">
    <w:name w:val="footer"/>
    <w:basedOn w:val="Normal"/>
    <w:link w:val="FooterChar"/>
    <w:uiPriority w:val="99"/>
    <w:rsid w:val="00637B83"/>
    <w:pPr>
      <w:tabs>
        <w:tab w:val="center" w:pos="4680"/>
        <w:tab w:val="right" w:pos="9360"/>
      </w:tabs>
      <w:jc w:val="center"/>
    </w:pPr>
    <w:rPr>
      <w:b/>
      <w:color w:val="3B4455" w:themeColor="accent1"/>
      <w:sz w:val="20"/>
    </w:rPr>
  </w:style>
  <w:style w:type="character" w:customStyle="1" w:styleId="FooterChar">
    <w:name w:val="Footer Char"/>
    <w:basedOn w:val="DefaultParagraphFont"/>
    <w:link w:val="Footer"/>
    <w:uiPriority w:val="99"/>
    <w:rsid w:val="005F4A20"/>
    <w:rPr>
      <w:b/>
      <w:color w:val="3B4455" w:themeColor="accent1"/>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0F0731"/>
    <w:rPr>
      <w:rFonts w:asciiTheme="majorHAnsi" w:eastAsiaTheme="majorEastAsia" w:hAnsiTheme="majorHAnsi" w:cstheme="majorBidi"/>
      <w:b/>
      <w:color w:val="3B4455" w:themeColor="accent1"/>
      <w:sz w:val="36"/>
    </w:rPr>
  </w:style>
  <w:style w:type="character" w:styleId="PlaceholderText">
    <w:name w:val="Placeholder Text"/>
    <w:basedOn w:val="DefaultParagraphFont"/>
    <w:uiPriority w:val="99"/>
    <w:semiHidden/>
    <w:rsid w:val="005F4A20"/>
    <w:rPr>
      <w:color w:val="808080"/>
    </w:rPr>
  </w:style>
  <w:style w:type="paragraph" w:styleId="Quote">
    <w:name w:val="Quote"/>
    <w:basedOn w:val="Normal"/>
    <w:next w:val="Normal"/>
    <w:link w:val="QuoteChar"/>
    <w:uiPriority w:val="29"/>
    <w:qFormat/>
    <w:rsid w:val="000F0731"/>
    <w:pPr>
      <w:spacing w:before="200" w:after="160"/>
    </w:pPr>
    <w:rPr>
      <w:rFonts w:asciiTheme="majorHAnsi" w:hAnsiTheme="majorHAnsi"/>
      <w:iCs/>
      <w:color w:val="26414C" w:themeColor="accent5" w:themeShade="40"/>
      <w:sz w:val="76"/>
    </w:rPr>
  </w:style>
  <w:style w:type="character" w:customStyle="1" w:styleId="QuoteChar">
    <w:name w:val="Quote Char"/>
    <w:basedOn w:val="DefaultParagraphFont"/>
    <w:link w:val="Quote"/>
    <w:uiPriority w:val="29"/>
    <w:rsid w:val="000F0731"/>
    <w:rPr>
      <w:rFonts w:asciiTheme="majorHAnsi" w:hAnsiTheme="majorHAnsi"/>
      <w:iCs/>
      <w:color w:val="26414C" w:themeColor="accent5" w:themeShade="40"/>
      <w:sz w:val="76"/>
    </w:rPr>
  </w:style>
  <w:style w:type="paragraph" w:styleId="ListParagraph">
    <w:name w:val="List Paragraph"/>
    <w:basedOn w:val="Normal"/>
    <w:uiPriority w:val="34"/>
    <w:semiHidden/>
    <w:qFormat/>
    <w:rsid w:val="009902FE"/>
    <w:pPr>
      <w:ind w:left="720"/>
      <w:contextualSpacing/>
    </w:pPr>
  </w:style>
  <w:style w:type="character" w:styleId="Hyperlink">
    <w:name w:val="Hyperlink"/>
    <w:basedOn w:val="DefaultParagraphFont"/>
    <w:uiPriority w:val="99"/>
    <w:semiHidden/>
    <w:rsid w:val="002A3C59"/>
    <w:rPr>
      <w:color w:val="0000FF" w:themeColor="hyperlink"/>
      <w:u w:val="single"/>
    </w:rPr>
  </w:style>
  <w:style w:type="character" w:styleId="UnresolvedMention">
    <w:name w:val="Unresolved Mention"/>
    <w:basedOn w:val="DefaultParagraphFont"/>
    <w:uiPriority w:val="99"/>
    <w:semiHidden/>
    <w:unhideWhenUsed/>
    <w:rsid w:val="002A3C5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feeds.bbci.co.uk/news/rss.xml" TargetMode="External"/><Relationship Id="rId26" Type="http://schemas.openxmlformats.org/officeDocument/2006/relationships/hyperlink" Target="http://feeds.bbci.co.uk/news/world/rss.xml" TargetMode="External"/><Relationship Id="rId3" Type="http://schemas.openxmlformats.org/officeDocument/2006/relationships/customXml" Target="../customXml/item3.xml"/><Relationship Id="rId21" Type="http://schemas.openxmlformats.org/officeDocument/2006/relationships/hyperlink" Target="https://www.nasa.gov/rss/dyn/breaking_news.rss" TargetMode="External"/><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yperlink" Target="https://slproweb.com/products/Win32OpenSSL.html" TargetMode="External"/><Relationship Id="rId25" Type="http://schemas.openxmlformats.org/officeDocument/2006/relationships/hyperlink" Target="http://feeds.bbci.co.uk/news/rss.xml"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hyperlink" Target="http://feeds.bbci.co.uk/news/uk/rss.xml" TargetMode="External"/><Relationship Id="rId29" Type="http://schemas.openxmlformats.org/officeDocument/2006/relationships/hyperlink" Target="https://lifehacker.com/r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hyperlink" Target="https://slproweb.com/products/Win32OpenSSL.html" TargetMode="External"/><Relationship Id="rId32" Type="http://schemas.openxmlformats.org/officeDocument/2006/relationships/footer" Target="footer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hyperlink" Target="https://www.reddit.com/r/news/.rss" TargetMode="External"/><Relationship Id="rId28" Type="http://schemas.openxmlformats.org/officeDocument/2006/relationships/hyperlink" Target="https://www.nasa.gov/rss/dyn/breaking_news.rss" TargetMode="External"/><Relationship Id="rId10" Type="http://schemas.openxmlformats.org/officeDocument/2006/relationships/image" Target="media/image1.png"/><Relationship Id="rId19" Type="http://schemas.openxmlformats.org/officeDocument/2006/relationships/hyperlink" Target="http://feeds.bbci.co.uk/news/world/rss.xml" TargetMode="External"/><Relationship Id="rId31"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hyperlink" Target="https://lifehacker.com/rss" TargetMode="External"/><Relationship Id="rId27" Type="http://schemas.openxmlformats.org/officeDocument/2006/relationships/hyperlink" Target="http://feeds.bbci.co.uk/news/uk/rss.xml" TargetMode="External"/><Relationship Id="rId30" Type="http://schemas.openxmlformats.org/officeDocument/2006/relationships/hyperlink" Target="https://www.reddit.com/r/news/.rss" TargetMode="External"/><Relationship Id="rId8"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cer\AppData\Roaming\Microsoft\Templates\Geometric%20student%20report.dotx" TargetMode="External"/></Relationships>
</file>

<file path=word/theme/theme1.xml><?xml version="1.0" encoding="utf-8"?>
<a:theme xmlns:a="http://schemas.openxmlformats.org/drawingml/2006/main" name="MSR">
  <a:themeElements>
    <a:clrScheme name="MSR">
      <a:dk1>
        <a:srgbClr val="000000"/>
      </a:dk1>
      <a:lt1>
        <a:srgbClr val="FFFFFF"/>
      </a:lt1>
      <a:dk2>
        <a:srgbClr val="5E5E5E"/>
      </a:dk2>
      <a:lt2>
        <a:srgbClr val="D6D5D5"/>
      </a:lt2>
      <a:accent1>
        <a:srgbClr val="3B4455"/>
      </a:accent1>
      <a:accent2>
        <a:srgbClr val="FF1571"/>
      </a:accent2>
      <a:accent3>
        <a:srgbClr val="FDC082"/>
      </a:accent3>
      <a:accent4>
        <a:srgbClr val="C9DDE5"/>
      </a:accent4>
      <a:accent5>
        <a:srgbClr val="DBE8ED"/>
      </a:accent5>
      <a:accent6>
        <a:srgbClr val="F2F2F2"/>
      </a:accent6>
      <a:hlink>
        <a:srgbClr val="0000FF"/>
      </a:hlink>
      <a:folHlink>
        <a:srgbClr val="FF00FF"/>
      </a:folHlink>
    </a:clrScheme>
    <a:fontScheme name="ArialBlack GillSans">
      <a:majorFont>
        <a:latin typeface="Arial Black"/>
        <a:ea typeface=""/>
        <a:cs typeface=""/>
      </a:majorFont>
      <a:minorFont>
        <a:latin typeface="Gill Sans MT"/>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MSR" id="{BEE7B5EC-5714-E248-8BF3-EA9E1DF22420}" vid="{AE48099E-E8E2-3541-8D32-170253DAFA5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E72B183FE038D45B5A16B45CA8EC57B" ma:contentTypeVersion="7" ma:contentTypeDescription="Create a new document." ma:contentTypeScope="" ma:versionID="e12a7125c70fa850369b8d4f44fa8caf">
  <xsd:schema xmlns:xsd="http://www.w3.org/2001/XMLSchema" xmlns:xs="http://www.w3.org/2001/XMLSchema" xmlns:p="http://schemas.microsoft.com/office/2006/metadata/properties" xmlns:ns3="9f4a96d7-9858-4f71-b6ca-82eade92482c" xmlns:ns4="5de55031-59ff-463d-94f3-1926e84ef343" targetNamespace="http://schemas.microsoft.com/office/2006/metadata/properties" ma:root="true" ma:fieldsID="4fddfe36f95ec115057b61d5414e5ab1" ns3:_="" ns4:_="">
    <xsd:import namespace="9f4a96d7-9858-4f71-b6ca-82eade92482c"/>
    <xsd:import namespace="5de55031-59ff-463d-94f3-1926e84ef34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f4a96d7-9858-4f71-b6ca-82eade924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de55031-59ff-463d-94f3-1926e84ef34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9f4a96d7-9858-4f71-b6ca-82eade92482c" xsi:nil="true"/>
  </documentManagement>
</p:properties>
</file>

<file path=customXml/itemProps1.xml><?xml version="1.0" encoding="utf-8"?>
<ds:datastoreItem xmlns:ds="http://schemas.openxmlformats.org/officeDocument/2006/customXml" ds:itemID="{909C2606-6035-49A0-8211-65DEE79E8914}">
  <ds:schemaRefs>
    <ds:schemaRef ds:uri="http://schemas.microsoft.com/sharepoint/v3/contenttype/forms"/>
  </ds:schemaRefs>
</ds:datastoreItem>
</file>

<file path=customXml/itemProps2.xml><?xml version="1.0" encoding="utf-8"?>
<ds:datastoreItem xmlns:ds="http://schemas.openxmlformats.org/officeDocument/2006/customXml" ds:itemID="{26C87814-54CF-43A4-BF19-D3E75A52344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f4a96d7-9858-4f71-b6ca-82eade92482c"/>
    <ds:schemaRef ds:uri="5de55031-59ff-463d-94f3-1926e84ef34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DE1A47-5C16-4CBF-90B0-BC2DEED23AB8}">
  <ds:schemaRefs>
    <ds:schemaRef ds:uri="http://schemas.microsoft.com/office/2006/metadata/properties"/>
    <ds:schemaRef ds:uri="http://schemas.microsoft.com/office/infopath/2007/PartnerControls"/>
    <ds:schemaRef ds:uri="9f4a96d7-9858-4f71-b6ca-82eade92482c"/>
  </ds:schemaRefs>
</ds:datastoreItem>
</file>

<file path=docProps/app.xml><?xml version="1.0" encoding="utf-8"?>
<Properties xmlns="http://schemas.openxmlformats.org/officeDocument/2006/extended-properties" xmlns:vt="http://schemas.openxmlformats.org/officeDocument/2006/docPropsVTypes">
  <Template>Geometric student report.dotx</Template>
  <TotalTime>0</TotalTime>
  <Pages>8</Pages>
  <Words>238</Words>
  <Characters>135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1-07T05:56:00Z</dcterms:created>
  <dcterms:modified xsi:type="dcterms:W3CDTF">2021-01-07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72B183FE038D45B5A16B45CA8EC57B</vt:lpwstr>
  </property>
</Properties>
</file>